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jc w:val="center"/>
        <w:tblLook w:val="0600" w:firstRow="0" w:lastRow="0" w:firstColumn="0" w:lastColumn="0" w:noHBand="1" w:noVBand="1"/>
      </w:tblPr>
      <w:tblGrid>
        <w:gridCol w:w="5638"/>
        <w:gridCol w:w="5548"/>
      </w:tblGrid>
      <w:tr w:rsidR="00FF6A97" w14:paraId="14FB284D" w14:textId="77777777" w:rsidTr="007B50D9">
        <w:trPr>
          <w:trHeight w:val="7056"/>
          <w:jc w:val="center"/>
        </w:trPr>
        <w:tc>
          <w:tcPr>
            <w:tcW w:w="5760" w:type="dxa"/>
            <w:vAlign w:val="center"/>
          </w:tcPr>
          <w:p w14:paraId="557DBD92" w14:textId="515DC052" w:rsidR="00FF6A97" w:rsidRDefault="00F75E5B" w:rsidP="003F0084">
            <w:pPr>
              <w:jc w:val="center"/>
            </w:pPr>
            <w:r>
              <w:rPr>
                <w:lang w:bidi="pt-BR"/>
              </w:rPr>
              <mc:AlternateContent>
                <mc:Choice Requires="wps">
                  <w:drawing>
                    <wp:inline distT="0" distB="0" distL="0" distR="0" wp14:anchorId="14A7D8B1" wp14:editId="38A90C86">
                      <wp:extent cx="2996768" cy="2046767"/>
                      <wp:effectExtent l="0" t="0" r="13335" b="10795"/>
                      <wp:docPr id="94" name="Caixa de texto 94" descr="Instruções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96768" cy="2046767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schemeClr val="accent2"/>
                                </a:solidFill>
                                <a:prstDash val="dash"/>
                              </a:ln>
                            </wps:spPr>
                            <wps:txbx>
                              <w:txbxContent>
                                <w:p w14:paraId="306FF02D" w14:textId="173E2AC9" w:rsidR="00F75E5B" w:rsidRPr="00C2096E" w:rsidRDefault="003F0084" w:rsidP="00F75E5B">
                                  <w:pPr>
                                    <w:rPr>
                                      <w:color w:val="404040" w:themeColor="text1" w:themeTint="BF"/>
                                    </w:rPr>
                                  </w:pPr>
                                  <w:r>
                                    <w:rPr>
                                      <w:color w:val="404040" w:themeColor="text1" w:themeTint="BF"/>
                                      <w:lang w:bidi="pt-BR"/>
                                    </w:rPr>
                                    <w:t>Este modelo oferece dois cartões. Imprima os cartões em uma única folha de papel, frente e verso, depois corte ao</w:t>
                                  </w:r>
                                  <w:r w:rsidR="008012AF">
                                    <w:rPr>
                                      <w:color w:val="404040" w:themeColor="text1" w:themeTint="BF"/>
                                      <w:lang w:bidi="pt-BR"/>
                                    </w:rPr>
                                    <w:t> </w:t>
                                  </w:r>
                                  <w:r>
                                    <w:rPr>
                                      <w:color w:val="404040" w:themeColor="text1" w:themeTint="BF"/>
                                      <w:lang w:bidi="pt-BR"/>
                                    </w:rPr>
                                    <w:t xml:space="preserve">longo da linha horizontal. Dobre cada metade usando a linha vertical como referência. </w:t>
                                  </w:r>
                                  <w:r>
                                    <w:rPr>
                                      <w:color w:val="404040" w:themeColor="text1" w:themeTint="BF"/>
                                      <w:lang w:bidi="pt-BR"/>
                                    </w:rPr>
                                    <w:br/>
                                  </w:r>
                                  <w:r>
                                    <w:rPr>
                                      <w:color w:val="404040" w:themeColor="text1" w:themeTint="BF"/>
                                      <w:lang w:bidi="pt-BR"/>
                                    </w:rPr>
                                    <w:br/>
                                  </w:r>
                                  <w:r w:rsidR="00F75E5B" w:rsidRPr="00C2096E">
                                    <w:rPr>
                                      <w:b/>
                                      <w:color w:val="404040" w:themeColor="text1" w:themeTint="BF"/>
                                      <w:sz w:val="32"/>
                                      <w:szCs w:val="32"/>
                                      <w:lang w:bidi="pt-BR"/>
                                    </w:rPr>
                                    <w:t>Importante!</w:t>
                                  </w:r>
                                  <w:r>
                                    <w:rPr>
                                      <w:color w:val="404040" w:themeColor="text1" w:themeTint="BF"/>
                                      <w:lang w:bidi="pt-BR"/>
                                    </w:rPr>
                                    <w:br/>
                                    <w:t>Exclua essa caixa com instruções antes de imprimir seus cartões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14A7D8B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Caixa de texto 94" o:spid="_x0000_s1026" type="#_x0000_t202" alt="Instruções" style="width:235.95pt;height:161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" filled="f" strokecolor="#e00041 [3205]" strokeweight=".5pt">
                      <v:stroke dashstyle="dash"/>
                      <v:textbox>
                        <w:txbxContent>
                          <w:p w14:paraId="306FF02D" w14:textId="173E2AC9" w:rsidR="00F75E5B" w:rsidRPr="00C2096E" w:rsidRDefault="003F0084" w:rsidP="00F75E5B">
                            <w:pPr>
                              <w:rPr>
                                <w:color w:val="404040" w:themeColor="text1" w:themeTint="BF"/>
                              </w:rPr>
                            </w:pPr>
                            <w:r>
                              <w:rPr>
                                <w:color w:val="404040" w:themeColor="text1" w:themeTint="BF"/>
                                <w:lang w:bidi="pt-BR"/>
                              </w:rPr>
                              <w:t>Este modelo oferece dois cartões. Imprima os cartões em uma única folha de papel, frente e verso, depois corte ao</w:t>
                            </w:r>
                            <w:r w:rsidR="008012AF">
                              <w:rPr>
                                <w:color w:val="404040" w:themeColor="text1" w:themeTint="BF"/>
                                <w:lang w:bidi="pt-BR"/>
                              </w:rPr>
                              <w:t> </w:t>
                            </w:r>
                            <w:r>
                              <w:rPr>
                                <w:color w:val="404040" w:themeColor="text1" w:themeTint="BF"/>
                                <w:lang w:bidi="pt-BR"/>
                              </w:rPr>
                              <w:t xml:space="preserve">longo da linha horizontal. Dobre cada metade usando a linha vertical como referência. </w:t>
                            </w:r>
                            <w:r>
                              <w:rPr>
                                <w:color w:val="404040" w:themeColor="text1" w:themeTint="BF"/>
                                <w:lang w:bidi="pt-BR"/>
                              </w:rPr>
                              <w:br/>
                            </w:r>
                            <w:r>
                              <w:rPr>
                                <w:color w:val="404040" w:themeColor="text1" w:themeTint="BF"/>
                                <w:lang w:bidi="pt-BR"/>
                              </w:rPr>
                              <w:br/>
                            </w:r>
                            <w:r w:rsidR="00F75E5B" w:rsidRPr="00C2096E">
                              <w:rPr>
                                <w:b/>
                                <w:color w:val="404040" w:themeColor="text1" w:themeTint="BF"/>
                                <w:sz w:val="32"/>
                                <w:szCs w:val="32"/>
                                <w:lang w:bidi="pt-BR"/>
                              </w:rPr>
                              <w:t>Importante!</w:t>
                            </w:r>
                            <w:r>
                              <w:rPr>
                                <w:color w:val="404040" w:themeColor="text1" w:themeTint="BF"/>
                                <w:lang w:bidi="pt-BR"/>
                              </w:rPr>
                              <w:br/>
                              <w:t>Exclua essa caixa com instruções antes de imprimir seus cartões.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5760" w:type="dxa"/>
            <w:tcMar>
              <w:left w:w="720" w:type="dxa"/>
              <w:right w:w="360" w:type="dxa"/>
            </w:tcMar>
            <w:vAlign w:val="center"/>
          </w:tcPr>
          <w:sdt>
            <w:sdtPr>
              <w:id w:val="-611128735"/>
              <w:placeholder>
                <w:docPart w:val="4D47408EBA5B481CA15DDE866BE8F1E4"/>
              </w:placeholder>
              <w:temporary/>
              <w:showingPlcHdr/>
              <w15:appearance w15:val="hidden"/>
            </w:sdtPr>
            <w:sdtEndPr/>
            <w:sdtContent>
              <w:p w14:paraId="765AE9F8" w14:textId="77777777" w:rsidR="00FF6A97" w:rsidRPr="00F75E5B" w:rsidRDefault="00F75E5B" w:rsidP="00F75E5B">
                <w:pPr>
                  <w:pStyle w:val="Ttulo"/>
                </w:pPr>
                <w:r w:rsidRPr="00F75E5B">
                  <w:rPr>
                    <w:rStyle w:val="TtuloChar"/>
                    <w:i/>
                    <w:lang w:bidi="pt-BR"/>
                  </w:rPr>
                  <w:t>Pssst...</w:t>
                </w:r>
              </w:p>
            </w:sdtContent>
          </w:sdt>
          <w:sdt>
            <w:sdtPr>
              <w:id w:val="-226529140"/>
              <w:placeholder>
                <w:docPart w:val="5C4D9630FA4B46DA86DF41874F5ED04B"/>
              </w:placeholder>
              <w:temporary/>
              <w:showingPlcHdr/>
              <w15:appearance w15:val="hidden"/>
            </w:sdtPr>
            <w:sdtEndPr/>
            <w:sdtContent>
              <w:p w14:paraId="53DE5F4E" w14:textId="0532DE15" w:rsidR="00F75E5B" w:rsidRPr="00F75E5B" w:rsidRDefault="00F75E5B" w:rsidP="00F75E5B">
                <w:pPr>
                  <w:pStyle w:val="Subttulo"/>
                  <w:rPr>
                    <w:noProof w:val="0"/>
                    <w:color w:val="808080"/>
                  </w:rPr>
                </w:pPr>
                <w:r w:rsidRPr="00F75E5B">
                  <w:rPr>
                    <w:rStyle w:val="SubttuloChar"/>
                    <w:lang w:bidi="pt-BR"/>
                  </w:rPr>
                  <w:t xml:space="preserve">Quero compartilhar </w:t>
                </w:r>
                <w:r w:rsidRPr="00F75E5B">
                  <w:rPr>
                    <w:rStyle w:val="SubttuloChar"/>
                    <w:lang w:bidi="pt-BR"/>
                  </w:rPr>
                  <w:br/>
                  <w:t>algo com você,</w:t>
                </w:r>
              </w:p>
            </w:sdtContent>
          </w:sdt>
        </w:tc>
      </w:tr>
      <w:tr w:rsidR="00F75E5B" w14:paraId="097365AF" w14:textId="77777777" w:rsidTr="00F75E5B">
        <w:trPr>
          <w:trHeight w:val="1008"/>
          <w:jc w:val="center"/>
        </w:trPr>
        <w:tc>
          <w:tcPr>
            <w:tcW w:w="5760" w:type="dxa"/>
          </w:tcPr>
          <w:p w14:paraId="5B0805B5" w14:textId="77777777" w:rsidR="00F75E5B" w:rsidRDefault="00F75E5B"/>
        </w:tc>
        <w:tc>
          <w:tcPr>
            <w:tcW w:w="5760" w:type="dxa"/>
          </w:tcPr>
          <w:p w14:paraId="5DCFD6E1" w14:textId="77777777" w:rsidR="00F75E5B" w:rsidRDefault="00F75E5B"/>
        </w:tc>
      </w:tr>
      <w:tr w:rsidR="00F75E5B" w14:paraId="6CC29C99" w14:textId="77777777" w:rsidTr="007B50D9">
        <w:trPr>
          <w:trHeight w:val="7776"/>
          <w:jc w:val="center"/>
        </w:trPr>
        <w:tc>
          <w:tcPr>
            <w:tcW w:w="5760" w:type="dxa"/>
          </w:tcPr>
          <w:p w14:paraId="5C22472B" w14:textId="77777777" w:rsidR="00F75E5B" w:rsidRDefault="00F75E5B" w:rsidP="00F75E5B"/>
        </w:tc>
        <w:tc>
          <w:tcPr>
            <w:tcW w:w="5760" w:type="dxa"/>
            <w:tcMar>
              <w:left w:w="720" w:type="dxa"/>
              <w:right w:w="360" w:type="dxa"/>
            </w:tcMar>
            <w:vAlign w:val="center"/>
          </w:tcPr>
          <w:sdt>
            <w:sdtPr>
              <w:id w:val="-110358923"/>
              <w:placeholder>
                <w:docPart w:val="7713CD2CE0CC49059AAC93157DBCA5F7"/>
              </w:placeholder>
              <w:temporary/>
              <w:showingPlcHdr/>
              <w15:appearance w15:val="hidden"/>
            </w:sdtPr>
            <w:sdtEndPr/>
            <w:sdtContent>
              <w:p w14:paraId="58D89519" w14:textId="77777777" w:rsidR="00F75E5B" w:rsidRPr="00F75E5B" w:rsidRDefault="00F75E5B" w:rsidP="00F75E5B">
                <w:pPr>
                  <w:pStyle w:val="Ttulo"/>
                </w:pPr>
                <w:r w:rsidRPr="00F75E5B">
                  <w:rPr>
                    <w:rStyle w:val="TtuloChar"/>
                    <w:i/>
                    <w:lang w:bidi="pt-BR"/>
                  </w:rPr>
                  <w:t>Pssst...</w:t>
                </w:r>
              </w:p>
            </w:sdtContent>
          </w:sdt>
          <w:sdt>
            <w:sdtPr>
              <w:id w:val="-336080581"/>
              <w:placeholder>
                <w:docPart w:val="66A0A3B80BA04E47AB764F7F4655C67A"/>
              </w:placeholder>
              <w:temporary/>
              <w:showingPlcHdr/>
              <w15:appearance w15:val="hidden"/>
            </w:sdtPr>
            <w:sdtEndPr/>
            <w:sdtContent>
              <w:p w14:paraId="2A111796" w14:textId="07DCC7C9" w:rsidR="00F75E5B" w:rsidRDefault="00F75E5B" w:rsidP="00F75E5B">
                <w:pPr>
                  <w:pStyle w:val="Subttulo"/>
                </w:pPr>
                <w:r w:rsidRPr="00F75E5B">
                  <w:rPr>
                    <w:rStyle w:val="SubttuloChar"/>
                    <w:lang w:bidi="pt-BR"/>
                  </w:rPr>
                  <w:t xml:space="preserve">Quero compartilhar </w:t>
                </w:r>
                <w:r w:rsidRPr="00F75E5B">
                  <w:rPr>
                    <w:rStyle w:val="SubttuloChar"/>
                    <w:lang w:bidi="pt-BR"/>
                  </w:rPr>
                  <w:br/>
                  <w:t>algo com você,</w:t>
                </w:r>
              </w:p>
            </w:sdtContent>
          </w:sdt>
        </w:tc>
      </w:tr>
    </w:tbl>
    <w:p w14:paraId="1D050DAC" w14:textId="1EE01845" w:rsidR="00C839A0" w:rsidRPr="00F75E5B" w:rsidRDefault="00C839A0" w:rsidP="00F75E5B">
      <w:pPr>
        <w:spacing w:after="0"/>
        <w:rPr>
          <w:sz w:val="8"/>
        </w:rPr>
      </w:pPr>
      <w:r w:rsidRPr="00F75E5B">
        <w:rPr>
          <w:sz w:val="8"/>
          <w:szCs w:val="8"/>
          <w:lang w:bidi="pt-BR"/>
        </w:rPr>
        <w:br w:type="page"/>
      </w:r>
    </w:p>
    <w:tbl>
      <w:tblPr>
        <w:tblW w:w="11174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</w:tblPr>
      <w:tblGrid>
        <w:gridCol w:w="5587"/>
        <w:gridCol w:w="5587"/>
      </w:tblGrid>
      <w:tr w:rsidR="00F75E5B" w14:paraId="4284FCE8" w14:textId="77777777" w:rsidTr="00FA13BD">
        <w:trPr>
          <w:trHeight w:val="7200"/>
        </w:trPr>
        <w:tc>
          <w:tcPr>
            <w:tcW w:w="5587" w:type="dxa"/>
            <w:vAlign w:val="center"/>
          </w:tcPr>
          <w:p w14:paraId="070F29B7" w14:textId="39552301" w:rsidR="00F75E5B" w:rsidRDefault="00F75E5B" w:rsidP="00F75E5B">
            <w:pPr>
              <w:jc w:val="center"/>
            </w:pPr>
            <w:r>
              <w:rPr>
                <w:lang w:bidi="pt-BR"/>
              </w:rPr>
              <w:lastRenderedPageBreak/>
              <mc:AlternateContent>
                <mc:Choice Requires="wps">
                  <w:drawing>
                    <wp:inline distT="0" distB="0" distL="0" distR="0" wp14:anchorId="122CB7A8" wp14:editId="2A82E7F6">
                      <wp:extent cx="2315731" cy="1543908"/>
                      <wp:effectExtent l="0" t="0" r="0" b="0"/>
                      <wp:docPr id="89" name="Caixa de texto 48">
                        <a:extLst xmlns:a="http://schemas.openxmlformats.org/drawingml/2006/main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21234792">
                                <a:off x="0" y="0"/>
                                <a:ext cx="2315731" cy="1543908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sdt>
                                  <w:sdtPr>
                                    <w:id w:val="307059546"/>
                                    <w:placeholder>
                                      <w:docPart w:val="D63F7FC8B60B4AF18F7004159537FC9C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29CCF42A" w14:textId="77777777" w:rsidR="00F75E5B" w:rsidRPr="00F75E5B" w:rsidRDefault="00F75E5B" w:rsidP="00F75E5B">
                                      <w:pPr>
                                        <w:pStyle w:val="Poemanaparteinterna"/>
                                      </w:pPr>
                                      <w:r w:rsidRPr="00F75E5B">
                                        <w:rPr>
                                          <w:lang w:bidi="pt-BR"/>
                                        </w:rPr>
                                        <w:t xml:space="preserve">Rosas são vermelhas </w:t>
                                      </w:r>
                                      <w:r w:rsidRPr="00F75E5B">
                                        <w:rPr>
                                          <w:lang w:bidi="pt-BR"/>
                                        </w:rPr>
                                        <w:br/>
                                        <w:t xml:space="preserve">Violetas são azuis </w:t>
                                      </w:r>
                                    </w:p>
                                    <w:p w14:paraId="36BFCB7F" w14:textId="77777777" w:rsidR="00F75E5B" w:rsidRPr="00F75E5B" w:rsidRDefault="00F75E5B" w:rsidP="00F75E5B">
                                      <w:pPr>
                                        <w:pStyle w:val="Poemanaparteinterna"/>
                                      </w:pPr>
                                      <w:r w:rsidRPr="00F75E5B">
                                        <w:rPr>
                                          <w:lang w:bidi="pt-BR"/>
                                        </w:rPr>
                                        <w:t xml:space="preserve">Esse seu sorriso </w:t>
                                      </w:r>
                                    </w:p>
                                    <w:p w14:paraId="76EE919D" w14:textId="77777777" w:rsidR="00F75E5B" w:rsidRDefault="00F75E5B" w:rsidP="00F75E5B">
                                      <w:pPr>
                                        <w:pStyle w:val="Poemanaparteinterna"/>
                                      </w:pPr>
                                      <w:r w:rsidRPr="00F75E5B">
                                        <w:rPr>
                                          <w:lang w:bidi="pt-BR"/>
                                        </w:rPr>
                                        <w:t>É o que me seduz.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122CB7A8" id="Caixa de texto 48" o:spid="_x0000_s1027" type="#_x0000_t202" style="width:182.35pt;height:121.55pt;rotation:-398905fd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" filled="f" stroked="f">
                      <v:textbox>
                        <w:txbxContent>
                          <w:sdt>
                            <w:sdtPr>
                              <w:id w:val="307059546"/>
                              <w:placeholder>
                                <w:docPart w:val="D63F7FC8B60B4AF18F7004159537FC9C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29CCF42A" w14:textId="77777777" w:rsidR="00F75E5B" w:rsidRPr="00F75E5B" w:rsidRDefault="00F75E5B" w:rsidP="00F75E5B">
                                <w:pPr>
                                  <w:pStyle w:val="Poemanaparteinterna"/>
                                </w:pPr>
                                <w:r w:rsidRPr="00F75E5B">
                                  <w:rPr>
                                    <w:lang w:bidi="pt-BR"/>
                                  </w:rPr>
                                  <w:t xml:space="preserve">Rosas são vermelhas </w:t>
                                </w:r>
                                <w:r w:rsidRPr="00F75E5B">
                                  <w:rPr>
                                    <w:lang w:bidi="pt-BR"/>
                                  </w:rPr>
                                  <w:br/>
                                  <w:t xml:space="preserve">Violetas são azuis </w:t>
                                </w:r>
                              </w:p>
                              <w:p w14:paraId="36BFCB7F" w14:textId="77777777" w:rsidR="00F75E5B" w:rsidRPr="00F75E5B" w:rsidRDefault="00F75E5B" w:rsidP="00F75E5B">
                                <w:pPr>
                                  <w:pStyle w:val="Poemanaparteinterna"/>
                                </w:pPr>
                                <w:r w:rsidRPr="00F75E5B">
                                  <w:rPr>
                                    <w:lang w:bidi="pt-BR"/>
                                  </w:rPr>
                                  <w:t xml:space="preserve">Esse seu sorriso </w:t>
                                </w:r>
                              </w:p>
                              <w:p w14:paraId="76EE919D" w14:textId="77777777" w:rsidR="00F75E5B" w:rsidRDefault="00F75E5B" w:rsidP="00F75E5B">
                                <w:pPr>
                                  <w:pStyle w:val="Poemanaparteinterna"/>
                                </w:pPr>
                                <w:r w:rsidRPr="00F75E5B">
                                  <w:rPr>
                                    <w:lang w:bidi="pt-BR"/>
                                  </w:rPr>
                                  <w:t>É o que me seduz.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sdt>
          <w:sdtPr>
            <w:id w:val="1002012941"/>
            <w:placeholder>
              <w:docPart w:val="5A91570EFCF248AAA8481577AE40688D"/>
            </w:placeholder>
            <w:temporary/>
            <w:showingPlcHdr/>
            <w15:appearance w15:val="hidden"/>
          </w:sdtPr>
          <w:sdtEndPr/>
          <w:sdtContent>
            <w:tc>
              <w:tcPr>
                <w:tcW w:w="5587" w:type="dxa"/>
                <w:tcMar>
                  <w:top w:w="720" w:type="dxa"/>
                  <w:left w:w="360" w:type="dxa"/>
                  <w:right w:w="360" w:type="dxa"/>
                </w:tcMar>
                <w:vAlign w:val="center"/>
              </w:tcPr>
              <w:p w14:paraId="6BC01225" w14:textId="391A4386" w:rsidR="00F75E5B" w:rsidRDefault="00F75E5B" w:rsidP="00F75E5B">
                <w:pPr>
                  <w:pStyle w:val="Mensageminterna"/>
                </w:pPr>
                <w:r w:rsidRPr="00F75E5B">
                  <w:rPr>
                    <w:lang w:bidi="pt-BR"/>
                  </w:rPr>
                  <w:t xml:space="preserve">Você tem um </w:t>
                </w:r>
                <w:r w:rsidRPr="00F75E5B">
                  <w:rPr>
                    <w:lang w:bidi="pt-BR"/>
                  </w:rPr>
                  <w:br/>
                </w:r>
                <w:r w:rsidRPr="00F75E5B">
                  <w:rPr>
                    <w:b/>
                    <w:lang w:bidi="pt-BR"/>
                  </w:rPr>
                  <w:t xml:space="preserve">admirador </w:t>
                </w:r>
                <w:r w:rsidRPr="00F75E5B">
                  <w:rPr>
                    <w:lang w:bidi="pt-BR"/>
                  </w:rPr>
                  <w:t>secreto</w:t>
                </w:r>
              </w:p>
            </w:tc>
          </w:sdtContent>
        </w:sdt>
      </w:tr>
      <w:tr w:rsidR="003F0084" w14:paraId="62D1A511" w14:textId="77777777" w:rsidTr="00FA13BD">
        <w:trPr>
          <w:trHeight w:val="6768"/>
        </w:trPr>
        <w:tc>
          <w:tcPr>
            <w:tcW w:w="5587" w:type="dxa"/>
            <w:vAlign w:val="center"/>
          </w:tcPr>
          <w:p w14:paraId="02E73B5C" w14:textId="0C4598DA" w:rsidR="003F0084" w:rsidRDefault="003F0084" w:rsidP="003F0084">
            <w:pPr>
              <w:jc w:val="center"/>
            </w:pPr>
            <w:r>
              <w:rPr>
                <w:lang w:bidi="pt-BR"/>
              </w:rPr>
              <mc:AlternateContent>
                <mc:Choice Requires="wps">
                  <w:drawing>
                    <wp:inline distT="0" distB="0" distL="0" distR="0" wp14:anchorId="65059685" wp14:editId="5C08F33D">
                      <wp:extent cx="2315731" cy="957567"/>
                      <wp:effectExtent l="0" t="0" r="0" b="0"/>
                      <wp:docPr id="98" name="Caixa de texto 48">
                        <a:extLst xmlns:a="http://schemas.openxmlformats.org/drawingml/2006/main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21234792">
                                <a:off x="0" y="0"/>
                                <a:ext cx="2315731" cy="957567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sdt>
                                  <w:sdtPr>
                                    <w:id w:val="-639505915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00519263" w14:textId="77777777" w:rsidR="003F0084" w:rsidRPr="00F75E5B" w:rsidRDefault="003F0084" w:rsidP="003F0084">
                                      <w:pPr>
                                        <w:pStyle w:val="Poemanaparteinterna"/>
                                      </w:pPr>
                                      <w:r w:rsidRPr="00F75E5B">
                                        <w:rPr>
                                          <w:lang w:bidi="pt-BR"/>
                                        </w:rPr>
                                        <w:t xml:space="preserve">Rosas são vermelhas </w:t>
                                      </w:r>
                                      <w:r w:rsidRPr="00F75E5B">
                                        <w:rPr>
                                          <w:lang w:bidi="pt-BR"/>
                                        </w:rPr>
                                        <w:br/>
                                        <w:t xml:space="preserve">Violetas são azuis </w:t>
                                      </w:r>
                                    </w:p>
                                    <w:p w14:paraId="54697FA9" w14:textId="77777777" w:rsidR="003F0084" w:rsidRPr="00F75E5B" w:rsidRDefault="003F0084" w:rsidP="003F0084">
                                      <w:pPr>
                                        <w:pStyle w:val="Poemanaparteinterna"/>
                                      </w:pPr>
                                      <w:r w:rsidRPr="00F75E5B">
                                        <w:rPr>
                                          <w:lang w:bidi="pt-BR"/>
                                        </w:rPr>
                                        <w:t xml:space="preserve">Esse seu sorriso </w:t>
                                      </w:r>
                                    </w:p>
                                    <w:p w14:paraId="6E5349DD" w14:textId="77777777" w:rsidR="003F0084" w:rsidRDefault="003F0084" w:rsidP="003F0084">
                                      <w:pPr>
                                        <w:pStyle w:val="Poemanaparteinterna"/>
                                      </w:pPr>
                                      <w:r w:rsidRPr="00F75E5B">
                                        <w:rPr>
                                          <w:lang w:bidi="pt-BR"/>
                                        </w:rPr>
                                        <w:t>É o que me seduz.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wrap="square" rtlCol="0" anchor="t" anchorCtr="0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5059685" id="_x0000_s1028" type="#_x0000_t202" style="width:182.35pt;height:75.4pt;rotation:-398905fd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" filled="f" stroked="f">
                      <v:textbox>
                        <w:txbxContent>
                          <w:sdt>
                            <w:sdtPr>
                              <w:id w:val="-639505915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00519263" w14:textId="77777777" w:rsidR="003F0084" w:rsidRPr="00F75E5B" w:rsidRDefault="003F0084" w:rsidP="003F0084">
                                <w:pPr>
                                  <w:pStyle w:val="Poemanaparteinterna"/>
                                </w:pPr>
                                <w:r w:rsidRPr="00F75E5B">
                                  <w:rPr>
                                    <w:lang w:bidi="pt-BR"/>
                                  </w:rPr>
                                  <w:t xml:space="preserve">Rosas são vermelhas </w:t>
                                </w:r>
                                <w:r w:rsidRPr="00F75E5B">
                                  <w:rPr>
                                    <w:lang w:bidi="pt-BR"/>
                                  </w:rPr>
                                  <w:br/>
                                  <w:t xml:space="preserve">Violetas são azuis </w:t>
                                </w:r>
                              </w:p>
                              <w:p w14:paraId="54697FA9" w14:textId="77777777" w:rsidR="003F0084" w:rsidRPr="00F75E5B" w:rsidRDefault="003F0084" w:rsidP="003F0084">
                                <w:pPr>
                                  <w:pStyle w:val="Poemanaparteinterna"/>
                                </w:pPr>
                                <w:r w:rsidRPr="00F75E5B">
                                  <w:rPr>
                                    <w:lang w:bidi="pt-BR"/>
                                  </w:rPr>
                                  <w:t xml:space="preserve">Esse seu sorriso </w:t>
                                </w:r>
                              </w:p>
                              <w:p w14:paraId="6E5349DD" w14:textId="77777777" w:rsidR="003F0084" w:rsidRDefault="003F0084" w:rsidP="003F0084">
                                <w:pPr>
                                  <w:pStyle w:val="Poemanaparteinterna"/>
                                </w:pPr>
                                <w:r w:rsidRPr="00F75E5B">
                                  <w:rPr>
                                    <w:lang w:bidi="pt-BR"/>
                                  </w:rPr>
                                  <w:t>É o que me seduz.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sdt>
          <w:sdtPr>
            <w:id w:val="201911514"/>
            <w:placeholder>
              <w:docPart w:val="7A618BA54FA54C90927E95DC04487CF5"/>
            </w:placeholder>
            <w:temporary/>
            <w:showingPlcHdr/>
            <w15:appearance w15:val="hidden"/>
          </w:sdtPr>
          <w:sdtEndPr/>
          <w:sdtContent>
            <w:tc>
              <w:tcPr>
                <w:tcW w:w="5587" w:type="dxa"/>
                <w:tcMar>
                  <w:top w:w="1080" w:type="dxa"/>
                  <w:left w:w="360" w:type="dxa"/>
                  <w:right w:w="360" w:type="dxa"/>
                </w:tcMar>
                <w:vAlign w:val="center"/>
              </w:tcPr>
              <w:p w14:paraId="7BDCDB2F" w14:textId="289C0301" w:rsidR="003F0084" w:rsidRPr="003F0084" w:rsidRDefault="003F0084" w:rsidP="003F0084">
                <w:pPr>
                  <w:pStyle w:val="Mensageminterna"/>
                </w:pPr>
                <w:r w:rsidRPr="003F0084">
                  <w:rPr>
                    <w:rStyle w:val="TextodoEspaoReservado"/>
                    <w:color w:val="262626" w:themeColor="text1" w:themeTint="D9"/>
                    <w:lang w:bidi="pt-BR"/>
                  </w:rPr>
                  <w:t xml:space="preserve">Você tem um </w:t>
                </w:r>
                <w:r w:rsidRPr="003F0084">
                  <w:rPr>
                    <w:rStyle w:val="TextodoEspaoReservado"/>
                    <w:color w:val="262626" w:themeColor="text1" w:themeTint="D9"/>
                    <w:lang w:bidi="pt-BR"/>
                  </w:rPr>
                  <w:br/>
                </w:r>
                <w:r w:rsidRPr="003F0084">
                  <w:rPr>
                    <w:rStyle w:val="TextodoEspaoReservado"/>
                    <w:b/>
                    <w:color w:val="262626" w:themeColor="text1" w:themeTint="D9"/>
                    <w:lang w:bidi="pt-BR"/>
                  </w:rPr>
                  <w:t xml:space="preserve">admirador </w:t>
                </w:r>
                <w:r w:rsidRPr="003F0084">
                  <w:rPr>
                    <w:rStyle w:val="TextodoEspaoReservado"/>
                    <w:color w:val="262626" w:themeColor="text1" w:themeTint="D9"/>
                    <w:lang w:bidi="pt-BR"/>
                  </w:rPr>
                  <w:t>secreto</w:t>
                </w:r>
              </w:p>
            </w:tc>
          </w:sdtContent>
        </w:sdt>
        <w:bookmarkStart w:id="0" w:name="_GoBack"/>
        <w:bookmarkEnd w:id="0"/>
      </w:tr>
    </w:tbl>
    <w:p w14:paraId="0F0DB3F3" w14:textId="7A212B29" w:rsidR="005A20B8" w:rsidRPr="00F75E5B" w:rsidRDefault="005A20B8" w:rsidP="00F75E5B">
      <w:pPr>
        <w:spacing w:after="0"/>
        <w:rPr>
          <w:sz w:val="8"/>
        </w:rPr>
      </w:pPr>
    </w:p>
    <w:sectPr w:rsidR="005A20B8" w:rsidRPr="00F75E5B" w:rsidSect="0091732B">
      <w:headerReference w:type="even" r:id="rId9"/>
      <w:headerReference w:type="default" r:id="rId10"/>
      <w:pgSz w:w="11906" w:h="16838" w:code="9"/>
      <w:pgMar w:top="360" w:right="360" w:bottom="360" w:left="36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DC8431" w14:textId="77777777" w:rsidR="005F52D3" w:rsidRDefault="005F52D3" w:rsidP="00C839A0">
      <w:pPr>
        <w:spacing w:after="0" w:line="240" w:lineRule="auto"/>
      </w:pPr>
      <w:r>
        <w:separator/>
      </w:r>
    </w:p>
  </w:endnote>
  <w:endnote w:type="continuationSeparator" w:id="0">
    <w:p w14:paraId="60932D36" w14:textId="77777777" w:rsidR="005F52D3" w:rsidRDefault="005F52D3" w:rsidP="00C839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FF8D0F" w14:textId="77777777" w:rsidR="005F52D3" w:rsidRDefault="005F52D3" w:rsidP="00C839A0">
      <w:pPr>
        <w:spacing w:after="0" w:line="240" w:lineRule="auto"/>
      </w:pPr>
      <w:r>
        <w:separator/>
      </w:r>
    </w:p>
  </w:footnote>
  <w:footnote w:type="continuationSeparator" w:id="0">
    <w:p w14:paraId="28FD5E95" w14:textId="77777777" w:rsidR="005F52D3" w:rsidRDefault="005F52D3" w:rsidP="00C839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6A909E" w14:textId="09C15218" w:rsidR="00C839A0" w:rsidRPr="00F75E5B" w:rsidRDefault="00FF6A97">
    <w:pPr>
      <w:pStyle w:val="Cabealho"/>
      <w:rPr>
        <w:sz w:val="10"/>
        <w:lang w:val="en-ZA"/>
      </w:rPr>
    </w:pPr>
    <w:r w:rsidRPr="00F75E5B">
      <w:rPr>
        <w:sz w:val="10"/>
        <w:szCs w:val="10"/>
        <w:lang w:bidi="pt-BR"/>
      </w:rPr>
      <mc:AlternateContent>
        <mc:Choice Requires="wpg">
          <w:drawing>
            <wp:anchor distT="0" distB="0" distL="114300" distR="114300" simplePos="0" relativeHeight="251672064" behindDoc="0" locked="0" layoutInCell="1" allowOverlap="1" wp14:anchorId="58772507" wp14:editId="077367EC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0792047"/>
              <wp:effectExtent l="0" t="0" r="19050" b="28575"/>
              <wp:wrapNone/>
              <wp:docPr id="96" name="Grupo 9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792047"/>
                        <a:chOff x="0" y="0"/>
                        <a:chExt cx="7772400" cy="10792047"/>
                      </a:xfrm>
                    </wpg:grpSpPr>
                    <wps:wsp>
                      <wps:cNvPr id="48" name="Conector Reto 48" descr="Dobra central">
                        <a:extLst/>
                      </wps:cNvPr>
                      <wps:cNvCnPr>
                        <a:cxnSpLocks/>
                      </wps:cNvCnPr>
                      <wps:spPr>
                        <a:xfrm>
                          <a:off x="3790503" y="0"/>
                          <a:ext cx="0" cy="10792047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49" name="Retângulo: Cantos arredondados 49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4143539" y="6066286"/>
                          <a:ext cx="2981498" cy="3834938"/>
                        </a:xfrm>
                        <a:prstGeom prst="roundRect">
                          <a:avLst>
                            <a:gd name="adj" fmla="val 15180"/>
                          </a:avLst>
                        </a:prstGeom>
                        <a:gradFill flip="none" rotWithShape="1">
                          <a:gsLst>
                            <a:gs pos="26000">
                              <a:schemeClr val="accent5"/>
                            </a:gs>
                            <a:gs pos="100000">
                              <a:schemeClr val="accent6"/>
                            </a:gs>
                          </a:gsLst>
                          <a:path path="circle">
                            <a:fillToRect r="100000" b="100000"/>
                          </a:path>
                          <a:tileRect l="-100000" t="-10000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50" name="Grupo 50" descr="Coração em forma de pasta">
                        <a:extLst/>
                      </wpg:cNvPr>
                      <wpg:cNvGrpSpPr/>
                      <wpg:grpSpPr>
                        <a:xfrm>
                          <a:off x="5337340" y="7404026"/>
                          <a:ext cx="608599" cy="562655"/>
                          <a:chOff x="4882131" y="8428996"/>
                          <a:chExt cx="2044224" cy="1889900"/>
                        </a:xfrm>
                      </wpg:grpSpPr>
                      <pic:pic xmlns:pic="http://schemas.openxmlformats.org/drawingml/2006/picture">
                        <pic:nvPicPr>
                          <pic:cNvPr id="51" name="Imagem 5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023625" y="9712283"/>
                            <a:ext cx="1008114" cy="606613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2" name="Forma Livre: Forma 5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4882131" y="8428996"/>
                            <a:ext cx="1795585" cy="1809505"/>
                          </a:xfrm>
                          <a:custGeom>
                            <a:avLst/>
                            <a:gdLst>
                              <a:gd name="connsiteX0" fmla="*/ 1187246 w 1228725"/>
                              <a:gd name="connsiteY0" fmla="*/ 799578 h 1238250"/>
                              <a:gd name="connsiteX1" fmla="*/ 1196771 w 1228725"/>
                              <a:gd name="connsiteY1" fmla="*/ 615746 h 1238250"/>
                              <a:gd name="connsiteX2" fmla="*/ 726236 w 1228725"/>
                              <a:gd name="connsiteY2" fmla="*/ 144258 h 1238250"/>
                              <a:gd name="connsiteX3" fmla="*/ 121398 w 1228725"/>
                              <a:gd name="connsiteY3" fmla="*/ 121398 h 1238250"/>
                              <a:gd name="connsiteX4" fmla="*/ 121398 w 1228725"/>
                              <a:gd name="connsiteY4" fmla="*/ 121398 h 1238250"/>
                              <a:gd name="connsiteX5" fmla="*/ 144258 w 1228725"/>
                              <a:gd name="connsiteY5" fmla="*/ 726236 h 1238250"/>
                              <a:gd name="connsiteX6" fmla="*/ 615746 w 1228725"/>
                              <a:gd name="connsiteY6" fmla="*/ 1197723 h 1238250"/>
                              <a:gd name="connsiteX7" fmla="*/ 799578 w 1228725"/>
                              <a:gd name="connsiteY7" fmla="*/ 1188198 h 1238250"/>
                              <a:gd name="connsiteX8" fmla="*/ 1187246 w 1228725"/>
                              <a:gd name="connsiteY8" fmla="*/ 799578 h 1238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1228725" h="1238250">
                                <a:moveTo>
                                  <a:pt x="1187246" y="799578"/>
                                </a:moveTo>
                                <a:cubicBezTo>
                                  <a:pt x="1240586" y="746238"/>
                                  <a:pt x="1245348" y="663371"/>
                                  <a:pt x="1196771" y="615746"/>
                                </a:cubicBezTo>
                                <a:lnTo>
                                  <a:pt x="726236" y="144258"/>
                                </a:lnTo>
                                <a:cubicBezTo>
                                  <a:pt x="552881" y="-29097"/>
                                  <a:pt x="281418" y="-39574"/>
                                  <a:pt x="121398" y="121398"/>
                                </a:cubicBezTo>
                                <a:lnTo>
                                  <a:pt x="121398" y="121398"/>
                                </a:lnTo>
                                <a:cubicBezTo>
                                  <a:pt x="-39574" y="281418"/>
                                  <a:pt x="-29097" y="552881"/>
                                  <a:pt x="144258" y="726236"/>
                                </a:cubicBezTo>
                                <a:lnTo>
                                  <a:pt x="615746" y="1197723"/>
                                </a:lnTo>
                                <a:cubicBezTo>
                                  <a:pt x="664323" y="1246301"/>
                                  <a:pt x="746238" y="1241538"/>
                                  <a:pt x="799578" y="1188198"/>
                                </a:cubicBezTo>
                                <a:lnTo>
                                  <a:pt x="1187246" y="799578"/>
                                </a:ln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26000">
                                <a:schemeClr val="accent1"/>
                              </a:gs>
                              <a:gs pos="80000">
                                <a:schemeClr val="accent3"/>
                              </a:gs>
                            </a:gsLst>
                            <a:lin ang="1200000" scaled="0"/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3" name="Imagem 5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151061" y="8458188"/>
                            <a:ext cx="908569" cy="114500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4" name="Forma Livre: Forma 54">
                          <a:extLst/>
                        </wps:cNvPr>
                        <wps:cNvSpPr/>
                        <wps:spPr>
                          <a:xfrm>
                            <a:off x="5130770" y="8428996"/>
                            <a:ext cx="1795585" cy="1809505"/>
                          </a:xfrm>
                          <a:custGeom>
                            <a:avLst/>
                            <a:gdLst>
                              <a:gd name="connsiteX0" fmla="*/ 50313 w 1228725"/>
                              <a:gd name="connsiteY0" fmla="*/ 799578 h 1238250"/>
                              <a:gd name="connsiteX1" fmla="*/ 40788 w 1228725"/>
                              <a:gd name="connsiteY1" fmla="*/ 615746 h 1238250"/>
                              <a:gd name="connsiteX2" fmla="*/ 512275 w 1228725"/>
                              <a:gd name="connsiteY2" fmla="*/ 144258 h 1238250"/>
                              <a:gd name="connsiteX3" fmla="*/ 1116160 w 1228725"/>
                              <a:gd name="connsiteY3" fmla="*/ 121398 h 1238250"/>
                              <a:gd name="connsiteX4" fmla="*/ 1116160 w 1228725"/>
                              <a:gd name="connsiteY4" fmla="*/ 121398 h 1238250"/>
                              <a:gd name="connsiteX5" fmla="*/ 1093300 w 1228725"/>
                              <a:gd name="connsiteY5" fmla="*/ 726236 h 1238250"/>
                              <a:gd name="connsiteX6" fmla="*/ 621813 w 1228725"/>
                              <a:gd name="connsiteY6" fmla="*/ 1197723 h 1238250"/>
                              <a:gd name="connsiteX7" fmla="*/ 437980 w 1228725"/>
                              <a:gd name="connsiteY7" fmla="*/ 1188198 h 1238250"/>
                              <a:gd name="connsiteX8" fmla="*/ 50313 w 1228725"/>
                              <a:gd name="connsiteY8" fmla="*/ 799578 h 1238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1228725" h="1238250">
                                <a:moveTo>
                                  <a:pt x="50313" y="799578"/>
                                </a:moveTo>
                                <a:cubicBezTo>
                                  <a:pt x="-3027" y="746238"/>
                                  <a:pt x="-7790" y="663371"/>
                                  <a:pt x="40788" y="615746"/>
                                </a:cubicBezTo>
                                <a:lnTo>
                                  <a:pt x="512275" y="144258"/>
                                </a:lnTo>
                                <a:cubicBezTo>
                                  <a:pt x="684678" y="-29097"/>
                                  <a:pt x="956140" y="-39574"/>
                                  <a:pt x="1116160" y="121398"/>
                                </a:cubicBezTo>
                                <a:lnTo>
                                  <a:pt x="1116160" y="121398"/>
                                </a:lnTo>
                                <a:cubicBezTo>
                                  <a:pt x="1277133" y="282371"/>
                                  <a:pt x="1266656" y="552881"/>
                                  <a:pt x="1093300" y="726236"/>
                                </a:cubicBezTo>
                                <a:lnTo>
                                  <a:pt x="621813" y="1197723"/>
                                </a:lnTo>
                                <a:cubicBezTo>
                                  <a:pt x="573235" y="1246301"/>
                                  <a:pt x="491320" y="1241538"/>
                                  <a:pt x="437980" y="1188198"/>
                                </a:cubicBezTo>
                                <a:lnTo>
                                  <a:pt x="50313" y="799578"/>
                                </a:ln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26000">
                                <a:schemeClr val="accent2"/>
                              </a:gs>
                              <a:gs pos="81000">
                                <a:schemeClr val="accent1">
                                  <a:lumMod val="75000"/>
                                </a:schemeClr>
                              </a:gs>
                            </a:gsLst>
                            <a:lin ang="1200000" scaled="0"/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pic:pic xmlns:pic="http://schemas.openxmlformats.org/drawingml/2006/picture">
                        <pic:nvPicPr>
                          <pic:cNvPr id="55" name="Imagem 5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350973" y="8439959"/>
                            <a:ext cx="1575382" cy="1798541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  <wps:wsp>
                      <wps:cNvPr id="56" name="Forma Livre: Forma 56" descr="Coração">
                        <a:extLst/>
                      </wps:cNvPr>
                      <wps:cNvSpPr>
                        <a:spLocks noChangeAspect="1"/>
                      </wps:cNvSpPr>
                      <wps:spPr>
                        <a:xfrm>
                          <a:off x="2421467" y="7099220"/>
                          <a:ext cx="215009" cy="188873"/>
                        </a:xfrm>
                        <a:custGeom>
                          <a:avLst/>
                          <a:gdLst>
                            <a:gd name="connsiteX0" fmla="*/ 179105 w 606227"/>
                            <a:gd name="connsiteY0" fmla="*/ 136 h 532535"/>
                            <a:gd name="connsiteX1" fmla="*/ 249709 w 606227"/>
                            <a:gd name="connsiteY1" fmla="*/ 16433 h 532535"/>
                            <a:gd name="connsiteX2" fmla="*/ 303303 w 606227"/>
                            <a:gd name="connsiteY2" fmla="*/ 53117 h 532535"/>
                            <a:gd name="connsiteX3" fmla="*/ 356695 w 606227"/>
                            <a:gd name="connsiteY3" fmla="*/ 16433 h 532535"/>
                            <a:gd name="connsiteX4" fmla="*/ 556519 w 606227"/>
                            <a:gd name="connsiteY4" fmla="*/ 49708 h 532535"/>
                            <a:gd name="connsiteX5" fmla="*/ 546574 w 606227"/>
                            <a:gd name="connsiteY5" fmla="*/ 312852 h 532535"/>
                            <a:gd name="connsiteX6" fmla="*/ 341446 w 606227"/>
                            <a:gd name="connsiteY6" fmla="*/ 517979 h 532535"/>
                            <a:gd name="connsiteX7" fmla="*/ 323297 w 606227"/>
                            <a:gd name="connsiteY7" fmla="*/ 529511 h 532535"/>
                            <a:gd name="connsiteX8" fmla="*/ 306449 w 606227"/>
                            <a:gd name="connsiteY8" fmla="*/ 531930 h 532535"/>
                            <a:gd name="connsiteX9" fmla="*/ 303995 w 606227"/>
                            <a:gd name="connsiteY9" fmla="*/ 532535 h 532535"/>
                            <a:gd name="connsiteX10" fmla="*/ 303114 w 606227"/>
                            <a:gd name="connsiteY10" fmla="*/ 532409 h 532535"/>
                            <a:gd name="connsiteX11" fmla="*/ 302234 w 606227"/>
                            <a:gd name="connsiteY11" fmla="*/ 532535 h 532535"/>
                            <a:gd name="connsiteX12" fmla="*/ 299779 w 606227"/>
                            <a:gd name="connsiteY12" fmla="*/ 531930 h 532535"/>
                            <a:gd name="connsiteX13" fmla="*/ 282932 w 606227"/>
                            <a:gd name="connsiteY13" fmla="*/ 529511 h 532535"/>
                            <a:gd name="connsiteX14" fmla="*/ 264783 w 606227"/>
                            <a:gd name="connsiteY14" fmla="*/ 517979 h 532535"/>
                            <a:gd name="connsiteX15" fmla="*/ 59655 w 606227"/>
                            <a:gd name="connsiteY15" fmla="*/ 312852 h 532535"/>
                            <a:gd name="connsiteX16" fmla="*/ 49709 w 606227"/>
                            <a:gd name="connsiteY16" fmla="*/ 49708 h 532535"/>
                            <a:gd name="connsiteX17" fmla="*/ 179105 w 606227"/>
                            <a:gd name="connsiteY17" fmla="*/ 136 h 5325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606227" h="532535">
                              <a:moveTo>
                                <a:pt x="179105" y="136"/>
                              </a:moveTo>
                              <a:cubicBezTo>
                                <a:pt x="202933" y="1042"/>
                                <a:pt x="226943" y="6494"/>
                                <a:pt x="249709" y="16433"/>
                              </a:cubicBezTo>
                              <a:lnTo>
                                <a:pt x="303303" y="53117"/>
                              </a:lnTo>
                              <a:lnTo>
                                <a:pt x="356695" y="16433"/>
                              </a:lnTo>
                              <a:cubicBezTo>
                                <a:pt x="424818" y="-13384"/>
                                <a:pt x="504305" y="-2817"/>
                                <a:pt x="556519" y="49708"/>
                              </a:cubicBezTo>
                              <a:cubicBezTo>
                                <a:pt x="626553" y="119742"/>
                                <a:pt x="621995" y="237431"/>
                                <a:pt x="546574" y="312852"/>
                              </a:cubicBezTo>
                              <a:lnTo>
                                <a:pt x="341446" y="517979"/>
                              </a:lnTo>
                              <a:cubicBezTo>
                                <a:pt x="336163" y="523263"/>
                                <a:pt x="329972" y="527096"/>
                                <a:pt x="323297" y="529511"/>
                              </a:cubicBezTo>
                              <a:lnTo>
                                <a:pt x="306449" y="531930"/>
                              </a:lnTo>
                              <a:lnTo>
                                <a:pt x="303995" y="532535"/>
                              </a:lnTo>
                              <a:lnTo>
                                <a:pt x="303114" y="532409"/>
                              </a:lnTo>
                              <a:lnTo>
                                <a:pt x="302234" y="532535"/>
                              </a:lnTo>
                              <a:lnTo>
                                <a:pt x="299779" y="531930"/>
                              </a:lnTo>
                              <a:lnTo>
                                <a:pt x="282932" y="529511"/>
                              </a:lnTo>
                              <a:cubicBezTo>
                                <a:pt x="276256" y="527096"/>
                                <a:pt x="270066" y="523263"/>
                                <a:pt x="264783" y="517979"/>
                              </a:cubicBezTo>
                              <a:lnTo>
                                <a:pt x="59655" y="312852"/>
                              </a:lnTo>
                              <a:cubicBezTo>
                                <a:pt x="-15766" y="237431"/>
                                <a:pt x="-20325" y="119327"/>
                                <a:pt x="49709" y="49708"/>
                              </a:cubicBezTo>
                              <a:cubicBezTo>
                                <a:pt x="84519" y="14692"/>
                                <a:pt x="131450" y="-1677"/>
                                <a:pt x="179105" y="136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26000">
                              <a:schemeClr val="accent1"/>
                            </a:gs>
                            <a:gs pos="80000">
                              <a:schemeClr val="accent3"/>
                            </a:gs>
                          </a:gsLst>
                          <a:lin ang="1200000" scaled="0"/>
                        </a:gra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7" name="Forma Livre: Forma 57" descr="Coração">
                        <a:extLst/>
                      </wps:cNvPr>
                      <wps:cNvSpPr>
                        <a:spLocks noChangeAspect="1"/>
                      </wps:cNvSpPr>
                      <wps:spPr>
                        <a:xfrm>
                          <a:off x="1964267" y="7387086"/>
                          <a:ext cx="107504" cy="94436"/>
                        </a:xfrm>
                        <a:custGeom>
                          <a:avLst/>
                          <a:gdLst>
                            <a:gd name="connsiteX0" fmla="*/ 179105 w 606227"/>
                            <a:gd name="connsiteY0" fmla="*/ 136 h 532535"/>
                            <a:gd name="connsiteX1" fmla="*/ 249709 w 606227"/>
                            <a:gd name="connsiteY1" fmla="*/ 16433 h 532535"/>
                            <a:gd name="connsiteX2" fmla="*/ 303303 w 606227"/>
                            <a:gd name="connsiteY2" fmla="*/ 53117 h 532535"/>
                            <a:gd name="connsiteX3" fmla="*/ 356695 w 606227"/>
                            <a:gd name="connsiteY3" fmla="*/ 16433 h 532535"/>
                            <a:gd name="connsiteX4" fmla="*/ 556519 w 606227"/>
                            <a:gd name="connsiteY4" fmla="*/ 49708 h 532535"/>
                            <a:gd name="connsiteX5" fmla="*/ 546574 w 606227"/>
                            <a:gd name="connsiteY5" fmla="*/ 312852 h 532535"/>
                            <a:gd name="connsiteX6" fmla="*/ 341446 w 606227"/>
                            <a:gd name="connsiteY6" fmla="*/ 517979 h 532535"/>
                            <a:gd name="connsiteX7" fmla="*/ 323297 w 606227"/>
                            <a:gd name="connsiteY7" fmla="*/ 529511 h 532535"/>
                            <a:gd name="connsiteX8" fmla="*/ 306449 w 606227"/>
                            <a:gd name="connsiteY8" fmla="*/ 531930 h 532535"/>
                            <a:gd name="connsiteX9" fmla="*/ 303995 w 606227"/>
                            <a:gd name="connsiteY9" fmla="*/ 532535 h 532535"/>
                            <a:gd name="connsiteX10" fmla="*/ 303114 w 606227"/>
                            <a:gd name="connsiteY10" fmla="*/ 532409 h 532535"/>
                            <a:gd name="connsiteX11" fmla="*/ 302234 w 606227"/>
                            <a:gd name="connsiteY11" fmla="*/ 532535 h 532535"/>
                            <a:gd name="connsiteX12" fmla="*/ 299779 w 606227"/>
                            <a:gd name="connsiteY12" fmla="*/ 531930 h 532535"/>
                            <a:gd name="connsiteX13" fmla="*/ 282932 w 606227"/>
                            <a:gd name="connsiteY13" fmla="*/ 529511 h 532535"/>
                            <a:gd name="connsiteX14" fmla="*/ 264783 w 606227"/>
                            <a:gd name="connsiteY14" fmla="*/ 517979 h 532535"/>
                            <a:gd name="connsiteX15" fmla="*/ 59655 w 606227"/>
                            <a:gd name="connsiteY15" fmla="*/ 312852 h 532535"/>
                            <a:gd name="connsiteX16" fmla="*/ 49709 w 606227"/>
                            <a:gd name="connsiteY16" fmla="*/ 49708 h 532535"/>
                            <a:gd name="connsiteX17" fmla="*/ 179105 w 606227"/>
                            <a:gd name="connsiteY17" fmla="*/ 136 h 5325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606227" h="532535">
                              <a:moveTo>
                                <a:pt x="179105" y="136"/>
                              </a:moveTo>
                              <a:cubicBezTo>
                                <a:pt x="202933" y="1042"/>
                                <a:pt x="226943" y="6494"/>
                                <a:pt x="249709" y="16433"/>
                              </a:cubicBezTo>
                              <a:lnTo>
                                <a:pt x="303303" y="53117"/>
                              </a:lnTo>
                              <a:lnTo>
                                <a:pt x="356695" y="16433"/>
                              </a:lnTo>
                              <a:cubicBezTo>
                                <a:pt x="424818" y="-13384"/>
                                <a:pt x="504305" y="-2817"/>
                                <a:pt x="556519" y="49708"/>
                              </a:cubicBezTo>
                              <a:cubicBezTo>
                                <a:pt x="626553" y="119742"/>
                                <a:pt x="621995" y="237431"/>
                                <a:pt x="546574" y="312852"/>
                              </a:cubicBezTo>
                              <a:lnTo>
                                <a:pt x="341446" y="517979"/>
                              </a:lnTo>
                              <a:cubicBezTo>
                                <a:pt x="336163" y="523263"/>
                                <a:pt x="329972" y="527096"/>
                                <a:pt x="323297" y="529511"/>
                              </a:cubicBezTo>
                              <a:lnTo>
                                <a:pt x="306449" y="531930"/>
                              </a:lnTo>
                              <a:lnTo>
                                <a:pt x="303995" y="532535"/>
                              </a:lnTo>
                              <a:lnTo>
                                <a:pt x="303114" y="532409"/>
                              </a:lnTo>
                              <a:lnTo>
                                <a:pt x="302234" y="532535"/>
                              </a:lnTo>
                              <a:lnTo>
                                <a:pt x="299779" y="531930"/>
                              </a:lnTo>
                              <a:lnTo>
                                <a:pt x="282932" y="529511"/>
                              </a:lnTo>
                              <a:cubicBezTo>
                                <a:pt x="276256" y="527096"/>
                                <a:pt x="270066" y="523263"/>
                                <a:pt x="264783" y="517979"/>
                              </a:cubicBezTo>
                              <a:lnTo>
                                <a:pt x="59655" y="312852"/>
                              </a:lnTo>
                              <a:cubicBezTo>
                                <a:pt x="-15766" y="237431"/>
                                <a:pt x="-20325" y="119327"/>
                                <a:pt x="49709" y="49708"/>
                              </a:cubicBezTo>
                              <a:cubicBezTo>
                                <a:pt x="84519" y="14692"/>
                                <a:pt x="131450" y="-1677"/>
                                <a:pt x="179105" y="136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26000">
                              <a:schemeClr val="accent1"/>
                            </a:gs>
                            <a:gs pos="80000">
                              <a:schemeClr val="accent3"/>
                            </a:gs>
                          </a:gsLst>
                          <a:lin ang="1200000" scaled="0"/>
                        </a:gra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8" name="Forma Livre: Forma 58" descr="Coração">
                        <a:extLst/>
                      </wps:cNvPr>
                      <wps:cNvSpPr>
                        <a:spLocks noChangeAspect="1"/>
                      </wps:cNvSpPr>
                      <wps:spPr>
                        <a:xfrm>
                          <a:off x="838200" y="7785020"/>
                          <a:ext cx="146855" cy="129004"/>
                        </a:xfrm>
                        <a:custGeom>
                          <a:avLst/>
                          <a:gdLst>
                            <a:gd name="connsiteX0" fmla="*/ 179105 w 606227"/>
                            <a:gd name="connsiteY0" fmla="*/ 136 h 532535"/>
                            <a:gd name="connsiteX1" fmla="*/ 249709 w 606227"/>
                            <a:gd name="connsiteY1" fmla="*/ 16433 h 532535"/>
                            <a:gd name="connsiteX2" fmla="*/ 303303 w 606227"/>
                            <a:gd name="connsiteY2" fmla="*/ 53117 h 532535"/>
                            <a:gd name="connsiteX3" fmla="*/ 356695 w 606227"/>
                            <a:gd name="connsiteY3" fmla="*/ 16433 h 532535"/>
                            <a:gd name="connsiteX4" fmla="*/ 556519 w 606227"/>
                            <a:gd name="connsiteY4" fmla="*/ 49708 h 532535"/>
                            <a:gd name="connsiteX5" fmla="*/ 546574 w 606227"/>
                            <a:gd name="connsiteY5" fmla="*/ 312852 h 532535"/>
                            <a:gd name="connsiteX6" fmla="*/ 341446 w 606227"/>
                            <a:gd name="connsiteY6" fmla="*/ 517979 h 532535"/>
                            <a:gd name="connsiteX7" fmla="*/ 323297 w 606227"/>
                            <a:gd name="connsiteY7" fmla="*/ 529511 h 532535"/>
                            <a:gd name="connsiteX8" fmla="*/ 306449 w 606227"/>
                            <a:gd name="connsiteY8" fmla="*/ 531930 h 532535"/>
                            <a:gd name="connsiteX9" fmla="*/ 303995 w 606227"/>
                            <a:gd name="connsiteY9" fmla="*/ 532535 h 532535"/>
                            <a:gd name="connsiteX10" fmla="*/ 303114 w 606227"/>
                            <a:gd name="connsiteY10" fmla="*/ 532409 h 532535"/>
                            <a:gd name="connsiteX11" fmla="*/ 302234 w 606227"/>
                            <a:gd name="connsiteY11" fmla="*/ 532535 h 532535"/>
                            <a:gd name="connsiteX12" fmla="*/ 299779 w 606227"/>
                            <a:gd name="connsiteY12" fmla="*/ 531930 h 532535"/>
                            <a:gd name="connsiteX13" fmla="*/ 282932 w 606227"/>
                            <a:gd name="connsiteY13" fmla="*/ 529511 h 532535"/>
                            <a:gd name="connsiteX14" fmla="*/ 264783 w 606227"/>
                            <a:gd name="connsiteY14" fmla="*/ 517979 h 532535"/>
                            <a:gd name="connsiteX15" fmla="*/ 59655 w 606227"/>
                            <a:gd name="connsiteY15" fmla="*/ 312852 h 532535"/>
                            <a:gd name="connsiteX16" fmla="*/ 49709 w 606227"/>
                            <a:gd name="connsiteY16" fmla="*/ 49708 h 532535"/>
                            <a:gd name="connsiteX17" fmla="*/ 179105 w 606227"/>
                            <a:gd name="connsiteY17" fmla="*/ 136 h 5325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606227" h="532535">
                              <a:moveTo>
                                <a:pt x="179105" y="136"/>
                              </a:moveTo>
                              <a:cubicBezTo>
                                <a:pt x="202933" y="1042"/>
                                <a:pt x="226943" y="6494"/>
                                <a:pt x="249709" y="16433"/>
                              </a:cubicBezTo>
                              <a:lnTo>
                                <a:pt x="303303" y="53117"/>
                              </a:lnTo>
                              <a:lnTo>
                                <a:pt x="356695" y="16433"/>
                              </a:lnTo>
                              <a:cubicBezTo>
                                <a:pt x="424818" y="-13384"/>
                                <a:pt x="504305" y="-2817"/>
                                <a:pt x="556519" y="49708"/>
                              </a:cubicBezTo>
                              <a:cubicBezTo>
                                <a:pt x="626553" y="119742"/>
                                <a:pt x="621995" y="237431"/>
                                <a:pt x="546574" y="312852"/>
                              </a:cubicBezTo>
                              <a:lnTo>
                                <a:pt x="341446" y="517979"/>
                              </a:lnTo>
                              <a:cubicBezTo>
                                <a:pt x="336163" y="523263"/>
                                <a:pt x="329972" y="527096"/>
                                <a:pt x="323297" y="529511"/>
                              </a:cubicBezTo>
                              <a:lnTo>
                                <a:pt x="306449" y="531930"/>
                              </a:lnTo>
                              <a:lnTo>
                                <a:pt x="303995" y="532535"/>
                              </a:lnTo>
                              <a:lnTo>
                                <a:pt x="303114" y="532409"/>
                              </a:lnTo>
                              <a:lnTo>
                                <a:pt x="302234" y="532535"/>
                              </a:lnTo>
                              <a:lnTo>
                                <a:pt x="299779" y="531930"/>
                              </a:lnTo>
                              <a:lnTo>
                                <a:pt x="282932" y="529511"/>
                              </a:lnTo>
                              <a:cubicBezTo>
                                <a:pt x="276256" y="527096"/>
                                <a:pt x="270066" y="523263"/>
                                <a:pt x="264783" y="517979"/>
                              </a:cubicBezTo>
                              <a:lnTo>
                                <a:pt x="59655" y="312852"/>
                              </a:lnTo>
                              <a:cubicBezTo>
                                <a:pt x="-15766" y="237431"/>
                                <a:pt x="-20325" y="119327"/>
                                <a:pt x="49709" y="49708"/>
                              </a:cubicBezTo>
                              <a:cubicBezTo>
                                <a:pt x="84519" y="14692"/>
                                <a:pt x="131450" y="-1677"/>
                                <a:pt x="179105" y="136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26000">
                              <a:schemeClr val="accent1"/>
                            </a:gs>
                            <a:gs pos="80000">
                              <a:schemeClr val="accent3"/>
                            </a:gs>
                          </a:gsLst>
                          <a:lin ang="1200000" scaled="0"/>
                        </a:gra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9" name="Forma Livre: Forma 59" descr="Coração">
                        <a:extLst/>
                      </wps:cNvPr>
                      <wps:cNvSpPr>
                        <a:spLocks noChangeAspect="1"/>
                      </wps:cNvSpPr>
                      <wps:spPr>
                        <a:xfrm>
                          <a:off x="2252133" y="8724820"/>
                          <a:ext cx="195465" cy="171703"/>
                        </a:xfrm>
                        <a:custGeom>
                          <a:avLst/>
                          <a:gdLst>
                            <a:gd name="connsiteX0" fmla="*/ 179105 w 606227"/>
                            <a:gd name="connsiteY0" fmla="*/ 136 h 532535"/>
                            <a:gd name="connsiteX1" fmla="*/ 249709 w 606227"/>
                            <a:gd name="connsiteY1" fmla="*/ 16433 h 532535"/>
                            <a:gd name="connsiteX2" fmla="*/ 303303 w 606227"/>
                            <a:gd name="connsiteY2" fmla="*/ 53117 h 532535"/>
                            <a:gd name="connsiteX3" fmla="*/ 356695 w 606227"/>
                            <a:gd name="connsiteY3" fmla="*/ 16433 h 532535"/>
                            <a:gd name="connsiteX4" fmla="*/ 556519 w 606227"/>
                            <a:gd name="connsiteY4" fmla="*/ 49708 h 532535"/>
                            <a:gd name="connsiteX5" fmla="*/ 546574 w 606227"/>
                            <a:gd name="connsiteY5" fmla="*/ 312852 h 532535"/>
                            <a:gd name="connsiteX6" fmla="*/ 341446 w 606227"/>
                            <a:gd name="connsiteY6" fmla="*/ 517979 h 532535"/>
                            <a:gd name="connsiteX7" fmla="*/ 323297 w 606227"/>
                            <a:gd name="connsiteY7" fmla="*/ 529511 h 532535"/>
                            <a:gd name="connsiteX8" fmla="*/ 306449 w 606227"/>
                            <a:gd name="connsiteY8" fmla="*/ 531930 h 532535"/>
                            <a:gd name="connsiteX9" fmla="*/ 303995 w 606227"/>
                            <a:gd name="connsiteY9" fmla="*/ 532535 h 532535"/>
                            <a:gd name="connsiteX10" fmla="*/ 303114 w 606227"/>
                            <a:gd name="connsiteY10" fmla="*/ 532409 h 532535"/>
                            <a:gd name="connsiteX11" fmla="*/ 302234 w 606227"/>
                            <a:gd name="connsiteY11" fmla="*/ 532535 h 532535"/>
                            <a:gd name="connsiteX12" fmla="*/ 299779 w 606227"/>
                            <a:gd name="connsiteY12" fmla="*/ 531930 h 532535"/>
                            <a:gd name="connsiteX13" fmla="*/ 282932 w 606227"/>
                            <a:gd name="connsiteY13" fmla="*/ 529511 h 532535"/>
                            <a:gd name="connsiteX14" fmla="*/ 264783 w 606227"/>
                            <a:gd name="connsiteY14" fmla="*/ 517979 h 532535"/>
                            <a:gd name="connsiteX15" fmla="*/ 59655 w 606227"/>
                            <a:gd name="connsiteY15" fmla="*/ 312852 h 532535"/>
                            <a:gd name="connsiteX16" fmla="*/ 49709 w 606227"/>
                            <a:gd name="connsiteY16" fmla="*/ 49708 h 532535"/>
                            <a:gd name="connsiteX17" fmla="*/ 179105 w 606227"/>
                            <a:gd name="connsiteY17" fmla="*/ 136 h 5325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606227" h="532535">
                              <a:moveTo>
                                <a:pt x="179105" y="136"/>
                              </a:moveTo>
                              <a:cubicBezTo>
                                <a:pt x="202933" y="1042"/>
                                <a:pt x="226943" y="6494"/>
                                <a:pt x="249709" y="16433"/>
                              </a:cubicBezTo>
                              <a:lnTo>
                                <a:pt x="303303" y="53117"/>
                              </a:lnTo>
                              <a:lnTo>
                                <a:pt x="356695" y="16433"/>
                              </a:lnTo>
                              <a:cubicBezTo>
                                <a:pt x="424818" y="-13384"/>
                                <a:pt x="504305" y="-2817"/>
                                <a:pt x="556519" y="49708"/>
                              </a:cubicBezTo>
                              <a:cubicBezTo>
                                <a:pt x="626553" y="119742"/>
                                <a:pt x="621995" y="237431"/>
                                <a:pt x="546574" y="312852"/>
                              </a:cubicBezTo>
                              <a:lnTo>
                                <a:pt x="341446" y="517979"/>
                              </a:lnTo>
                              <a:cubicBezTo>
                                <a:pt x="336163" y="523263"/>
                                <a:pt x="329972" y="527096"/>
                                <a:pt x="323297" y="529511"/>
                              </a:cubicBezTo>
                              <a:lnTo>
                                <a:pt x="306449" y="531930"/>
                              </a:lnTo>
                              <a:lnTo>
                                <a:pt x="303995" y="532535"/>
                              </a:lnTo>
                              <a:lnTo>
                                <a:pt x="303114" y="532409"/>
                              </a:lnTo>
                              <a:lnTo>
                                <a:pt x="302234" y="532535"/>
                              </a:lnTo>
                              <a:lnTo>
                                <a:pt x="299779" y="531930"/>
                              </a:lnTo>
                              <a:lnTo>
                                <a:pt x="282932" y="529511"/>
                              </a:lnTo>
                              <a:cubicBezTo>
                                <a:pt x="276256" y="527096"/>
                                <a:pt x="270066" y="523263"/>
                                <a:pt x="264783" y="517979"/>
                              </a:cubicBezTo>
                              <a:lnTo>
                                <a:pt x="59655" y="312852"/>
                              </a:lnTo>
                              <a:cubicBezTo>
                                <a:pt x="-15766" y="237431"/>
                                <a:pt x="-20325" y="119327"/>
                                <a:pt x="49709" y="49708"/>
                              </a:cubicBezTo>
                              <a:cubicBezTo>
                                <a:pt x="84519" y="14692"/>
                                <a:pt x="131450" y="-1677"/>
                                <a:pt x="179105" y="136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26000">
                              <a:schemeClr val="accent1"/>
                            </a:gs>
                            <a:gs pos="80000">
                              <a:schemeClr val="accent3"/>
                            </a:gs>
                          </a:gsLst>
                          <a:lin ang="1200000" scaled="0"/>
                        </a:gra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0" name="Forma Livre: Forma 60" descr="Coração">
                        <a:extLst/>
                      </wps:cNvPr>
                      <wps:cNvSpPr>
                        <a:spLocks noChangeAspect="1"/>
                      </wps:cNvSpPr>
                      <wps:spPr>
                        <a:xfrm>
                          <a:off x="1532467" y="8572420"/>
                          <a:ext cx="100305" cy="88112"/>
                        </a:xfrm>
                        <a:custGeom>
                          <a:avLst/>
                          <a:gdLst>
                            <a:gd name="connsiteX0" fmla="*/ 179105 w 606227"/>
                            <a:gd name="connsiteY0" fmla="*/ 136 h 532535"/>
                            <a:gd name="connsiteX1" fmla="*/ 249709 w 606227"/>
                            <a:gd name="connsiteY1" fmla="*/ 16433 h 532535"/>
                            <a:gd name="connsiteX2" fmla="*/ 303303 w 606227"/>
                            <a:gd name="connsiteY2" fmla="*/ 53117 h 532535"/>
                            <a:gd name="connsiteX3" fmla="*/ 356695 w 606227"/>
                            <a:gd name="connsiteY3" fmla="*/ 16433 h 532535"/>
                            <a:gd name="connsiteX4" fmla="*/ 556519 w 606227"/>
                            <a:gd name="connsiteY4" fmla="*/ 49708 h 532535"/>
                            <a:gd name="connsiteX5" fmla="*/ 546574 w 606227"/>
                            <a:gd name="connsiteY5" fmla="*/ 312852 h 532535"/>
                            <a:gd name="connsiteX6" fmla="*/ 341446 w 606227"/>
                            <a:gd name="connsiteY6" fmla="*/ 517979 h 532535"/>
                            <a:gd name="connsiteX7" fmla="*/ 323297 w 606227"/>
                            <a:gd name="connsiteY7" fmla="*/ 529511 h 532535"/>
                            <a:gd name="connsiteX8" fmla="*/ 306449 w 606227"/>
                            <a:gd name="connsiteY8" fmla="*/ 531930 h 532535"/>
                            <a:gd name="connsiteX9" fmla="*/ 303995 w 606227"/>
                            <a:gd name="connsiteY9" fmla="*/ 532535 h 532535"/>
                            <a:gd name="connsiteX10" fmla="*/ 303114 w 606227"/>
                            <a:gd name="connsiteY10" fmla="*/ 532409 h 532535"/>
                            <a:gd name="connsiteX11" fmla="*/ 302234 w 606227"/>
                            <a:gd name="connsiteY11" fmla="*/ 532535 h 532535"/>
                            <a:gd name="connsiteX12" fmla="*/ 299779 w 606227"/>
                            <a:gd name="connsiteY12" fmla="*/ 531930 h 532535"/>
                            <a:gd name="connsiteX13" fmla="*/ 282932 w 606227"/>
                            <a:gd name="connsiteY13" fmla="*/ 529511 h 532535"/>
                            <a:gd name="connsiteX14" fmla="*/ 264783 w 606227"/>
                            <a:gd name="connsiteY14" fmla="*/ 517979 h 532535"/>
                            <a:gd name="connsiteX15" fmla="*/ 59655 w 606227"/>
                            <a:gd name="connsiteY15" fmla="*/ 312852 h 532535"/>
                            <a:gd name="connsiteX16" fmla="*/ 49709 w 606227"/>
                            <a:gd name="connsiteY16" fmla="*/ 49708 h 532535"/>
                            <a:gd name="connsiteX17" fmla="*/ 179105 w 606227"/>
                            <a:gd name="connsiteY17" fmla="*/ 136 h 5325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606227" h="532535">
                              <a:moveTo>
                                <a:pt x="179105" y="136"/>
                              </a:moveTo>
                              <a:cubicBezTo>
                                <a:pt x="202933" y="1042"/>
                                <a:pt x="226943" y="6494"/>
                                <a:pt x="249709" y="16433"/>
                              </a:cubicBezTo>
                              <a:lnTo>
                                <a:pt x="303303" y="53117"/>
                              </a:lnTo>
                              <a:lnTo>
                                <a:pt x="356695" y="16433"/>
                              </a:lnTo>
                              <a:cubicBezTo>
                                <a:pt x="424818" y="-13384"/>
                                <a:pt x="504305" y="-2817"/>
                                <a:pt x="556519" y="49708"/>
                              </a:cubicBezTo>
                              <a:cubicBezTo>
                                <a:pt x="626553" y="119742"/>
                                <a:pt x="621995" y="237431"/>
                                <a:pt x="546574" y="312852"/>
                              </a:cubicBezTo>
                              <a:lnTo>
                                <a:pt x="341446" y="517979"/>
                              </a:lnTo>
                              <a:cubicBezTo>
                                <a:pt x="336163" y="523263"/>
                                <a:pt x="329972" y="527096"/>
                                <a:pt x="323297" y="529511"/>
                              </a:cubicBezTo>
                              <a:lnTo>
                                <a:pt x="306449" y="531930"/>
                              </a:lnTo>
                              <a:lnTo>
                                <a:pt x="303995" y="532535"/>
                              </a:lnTo>
                              <a:lnTo>
                                <a:pt x="303114" y="532409"/>
                              </a:lnTo>
                              <a:lnTo>
                                <a:pt x="302234" y="532535"/>
                              </a:lnTo>
                              <a:lnTo>
                                <a:pt x="299779" y="531930"/>
                              </a:lnTo>
                              <a:lnTo>
                                <a:pt x="282932" y="529511"/>
                              </a:lnTo>
                              <a:cubicBezTo>
                                <a:pt x="276256" y="527096"/>
                                <a:pt x="270066" y="523263"/>
                                <a:pt x="264783" y="517979"/>
                              </a:cubicBezTo>
                              <a:lnTo>
                                <a:pt x="59655" y="312852"/>
                              </a:lnTo>
                              <a:cubicBezTo>
                                <a:pt x="-15766" y="237431"/>
                                <a:pt x="-20325" y="119327"/>
                                <a:pt x="49709" y="49708"/>
                              </a:cubicBezTo>
                              <a:cubicBezTo>
                                <a:pt x="84519" y="14692"/>
                                <a:pt x="131450" y="-1677"/>
                                <a:pt x="179105" y="136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26000">
                              <a:schemeClr val="accent1"/>
                            </a:gs>
                            <a:gs pos="80000">
                              <a:schemeClr val="accent3"/>
                            </a:gs>
                          </a:gsLst>
                          <a:lin ang="1200000" scaled="0"/>
                        </a:gra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3" name="Retângulo: Cantos arredondados 63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4143539" y="824426"/>
                          <a:ext cx="2981498" cy="3834938"/>
                        </a:xfrm>
                        <a:prstGeom prst="roundRect">
                          <a:avLst>
                            <a:gd name="adj" fmla="val 15180"/>
                          </a:avLst>
                        </a:prstGeom>
                        <a:gradFill flip="none" rotWithShape="1">
                          <a:gsLst>
                            <a:gs pos="26000">
                              <a:schemeClr val="accent5"/>
                            </a:gs>
                            <a:gs pos="100000">
                              <a:schemeClr val="accent6"/>
                            </a:gs>
                          </a:gsLst>
                          <a:path path="circle">
                            <a:fillToRect r="100000" b="100000"/>
                          </a:path>
                          <a:tileRect l="-100000" t="-10000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64" name="Grupo 64" descr="Coração em forma de pasta">
                        <a:extLst/>
                      </wpg:cNvPr>
                      <wpg:cNvGrpSpPr/>
                      <wpg:grpSpPr>
                        <a:xfrm>
                          <a:off x="5337340" y="2162160"/>
                          <a:ext cx="608599" cy="562655"/>
                          <a:chOff x="4882131" y="2685496"/>
                          <a:chExt cx="2044224" cy="1889900"/>
                        </a:xfrm>
                      </wpg:grpSpPr>
                      <pic:pic xmlns:pic="http://schemas.openxmlformats.org/drawingml/2006/picture">
                        <pic:nvPicPr>
                          <pic:cNvPr id="65" name="Imagem 6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023625" y="3968783"/>
                            <a:ext cx="1008114" cy="606613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6" name="Forma Livre: Forma 6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4882131" y="2685496"/>
                            <a:ext cx="1795585" cy="1809505"/>
                          </a:xfrm>
                          <a:custGeom>
                            <a:avLst/>
                            <a:gdLst>
                              <a:gd name="connsiteX0" fmla="*/ 1187246 w 1228725"/>
                              <a:gd name="connsiteY0" fmla="*/ 799578 h 1238250"/>
                              <a:gd name="connsiteX1" fmla="*/ 1196771 w 1228725"/>
                              <a:gd name="connsiteY1" fmla="*/ 615746 h 1238250"/>
                              <a:gd name="connsiteX2" fmla="*/ 726236 w 1228725"/>
                              <a:gd name="connsiteY2" fmla="*/ 144258 h 1238250"/>
                              <a:gd name="connsiteX3" fmla="*/ 121398 w 1228725"/>
                              <a:gd name="connsiteY3" fmla="*/ 121398 h 1238250"/>
                              <a:gd name="connsiteX4" fmla="*/ 121398 w 1228725"/>
                              <a:gd name="connsiteY4" fmla="*/ 121398 h 1238250"/>
                              <a:gd name="connsiteX5" fmla="*/ 144258 w 1228725"/>
                              <a:gd name="connsiteY5" fmla="*/ 726236 h 1238250"/>
                              <a:gd name="connsiteX6" fmla="*/ 615746 w 1228725"/>
                              <a:gd name="connsiteY6" fmla="*/ 1197723 h 1238250"/>
                              <a:gd name="connsiteX7" fmla="*/ 799578 w 1228725"/>
                              <a:gd name="connsiteY7" fmla="*/ 1188198 h 1238250"/>
                              <a:gd name="connsiteX8" fmla="*/ 1187246 w 1228725"/>
                              <a:gd name="connsiteY8" fmla="*/ 799578 h 1238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1228725" h="1238250">
                                <a:moveTo>
                                  <a:pt x="1187246" y="799578"/>
                                </a:moveTo>
                                <a:cubicBezTo>
                                  <a:pt x="1240586" y="746238"/>
                                  <a:pt x="1245348" y="663371"/>
                                  <a:pt x="1196771" y="615746"/>
                                </a:cubicBezTo>
                                <a:lnTo>
                                  <a:pt x="726236" y="144258"/>
                                </a:lnTo>
                                <a:cubicBezTo>
                                  <a:pt x="552881" y="-29097"/>
                                  <a:pt x="281418" y="-39574"/>
                                  <a:pt x="121398" y="121398"/>
                                </a:cubicBezTo>
                                <a:lnTo>
                                  <a:pt x="121398" y="121398"/>
                                </a:lnTo>
                                <a:cubicBezTo>
                                  <a:pt x="-39574" y="281418"/>
                                  <a:pt x="-29097" y="552881"/>
                                  <a:pt x="144258" y="726236"/>
                                </a:cubicBezTo>
                                <a:lnTo>
                                  <a:pt x="615746" y="1197723"/>
                                </a:lnTo>
                                <a:cubicBezTo>
                                  <a:pt x="664323" y="1246301"/>
                                  <a:pt x="746238" y="1241538"/>
                                  <a:pt x="799578" y="1188198"/>
                                </a:cubicBezTo>
                                <a:lnTo>
                                  <a:pt x="1187246" y="799578"/>
                                </a:ln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26000">
                                <a:schemeClr val="accent1"/>
                              </a:gs>
                              <a:gs pos="80000">
                                <a:schemeClr val="accent3"/>
                              </a:gs>
                            </a:gsLst>
                            <a:lin ang="1200000" scaled="0"/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7" name="Imagem 67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151061" y="2714688"/>
                            <a:ext cx="908569" cy="114500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8" name="Forma Livre: Forma 68">
                          <a:extLst/>
                        </wps:cNvPr>
                        <wps:cNvSpPr/>
                        <wps:spPr>
                          <a:xfrm>
                            <a:off x="5130770" y="2685496"/>
                            <a:ext cx="1795585" cy="1809505"/>
                          </a:xfrm>
                          <a:custGeom>
                            <a:avLst/>
                            <a:gdLst>
                              <a:gd name="connsiteX0" fmla="*/ 50313 w 1228725"/>
                              <a:gd name="connsiteY0" fmla="*/ 799578 h 1238250"/>
                              <a:gd name="connsiteX1" fmla="*/ 40788 w 1228725"/>
                              <a:gd name="connsiteY1" fmla="*/ 615746 h 1238250"/>
                              <a:gd name="connsiteX2" fmla="*/ 512275 w 1228725"/>
                              <a:gd name="connsiteY2" fmla="*/ 144258 h 1238250"/>
                              <a:gd name="connsiteX3" fmla="*/ 1116160 w 1228725"/>
                              <a:gd name="connsiteY3" fmla="*/ 121398 h 1238250"/>
                              <a:gd name="connsiteX4" fmla="*/ 1116160 w 1228725"/>
                              <a:gd name="connsiteY4" fmla="*/ 121398 h 1238250"/>
                              <a:gd name="connsiteX5" fmla="*/ 1093300 w 1228725"/>
                              <a:gd name="connsiteY5" fmla="*/ 726236 h 1238250"/>
                              <a:gd name="connsiteX6" fmla="*/ 621813 w 1228725"/>
                              <a:gd name="connsiteY6" fmla="*/ 1197723 h 1238250"/>
                              <a:gd name="connsiteX7" fmla="*/ 437980 w 1228725"/>
                              <a:gd name="connsiteY7" fmla="*/ 1188198 h 1238250"/>
                              <a:gd name="connsiteX8" fmla="*/ 50313 w 1228725"/>
                              <a:gd name="connsiteY8" fmla="*/ 799578 h 1238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1228725" h="1238250">
                                <a:moveTo>
                                  <a:pt x="50313" y="799578"/>
                                </a:moveTo>
                                <a:cubicBezTo>
                                  <a:pt x="-3027" y="746238"/>
                                  <a:pt x="-7790" y="663371"/>
                                  <a:pt x="40788" y="615746"/>
                                </a:cubicBezTo>
                                <a:lnTo>
                                  <a:pt x="512275" y="144258"/>
                                </a:lnTo>
                                <a:cubicBezTo>
                                  <a:pt x="684678" y="-29097"/>
                                  <a:pt x="956140" y="-39574"/>
                                  <a:pt x="1116160" y="121398"/>
                                </a:cubicBezTo>
                                <a:lnTo>
                                  <a:pt x="1116160" y="121398"/>
                                </a:lnTo>
                                <a:cubicBezTo>
                                  <a:pt x="1277133" y="282371"/>
                                  <a:pt x="1266656" y="552881"/>
                                  <a:pt x="1093300" y="726236"/>
                                </a:cubicBezTo>
                                <a:lnTo>
                                  <a:pt x="621813" y="1197723"/>
                                </a:lnTo>
                                <a:cubicBezTo>
                                  <a:pt x="573235" y="1246301"/>
                                  <a:pt x="491320" y="1241538"/>
                                  <a:pt x="437980" y="1188198"/>
                                </a:cubicBezTo>
                                <a:lnTo>
                                  <a:pt x="50313" y="799578"/>
                                </a:ln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26000">
                                <a:schemeClr val="accent2"/>
                              </a:gs>
                              <a:gs pos="81000">
                                <a:schemeClr val="accent1">
                                  <a:lumMod val="75000"/>
                                </a:schemeClr>
                              </a:gs>
                            </a:gsLst>
                            <a:lin ang="1200000" scaled="0"/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pic:pic xmlns:pic="http://schemas.openxmlformats.org/drawingml/2006/picture">
                        <pic:nvPicPr>
                          <pic:cNvPr id="69" name="Imagem 6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350973" y="2696459"/>
                            <a:ext cx="1575382" cy="1798541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  <wps:wsp>
                      <wps:cNvPr id="70" name="Forma Livre: Forma 70" descr="Coração">
                        <a:extLst/>
                      </wps:cNvPr>
                      <wps:cNvSpPr>
                        <a:spLocks noChangeAspect="1"/>
                      </wps:cNvSpPr>
                      <wps:spPr>
                        <a:xfrm>
                          <a:off x="2421467" y="1857360"/>
                          <a:ext cx="215009" cy="188873"/>
                        </a:xfrm>
                        <a:custGeom>
                          <a:avLst/>
                          <a:gdLst>
                            <a:gd name="connsiteX0" fmla="*/ 179105 w 606227"/>
                            <a:gd name="connsiteY0" fmla="*/ 136 h 532535"/>
                            <a:gd name="connsiteX1" fmla="*/ 249709 w 606227"/>
                            <a:gd name="connsiteY1" fmla="*/ 16433 h 532535"/>
                            <a:gd name="connsiteX2" fmla="*/ 303303 w 606227"/>
                            <a:gd name="connsiteY2" fmla="*/ 53117 h 532535"/>
                            <a:gd name="connsiteX3" fmla="*/ 356695 w 606227"/>
                            <a:gd name="connsiteY3" fmla="*/ 16433 h 532535"/>
                            <a:gd name="connsiteX4" fmla="*/ 556519 w 606227"/>
                            <a:gd name="connsiteY4" fmla="*/ 49708 h 532535"/>
                            <a:gd name="connsiteX5" fmla="*/ 546574 w 606227"/>
                            <a:gd name="connsiteY5" fmla="*/ 312852 h 532535"/>
                            <a:gd name="connsiteX6" fmla="*/ 341446 w 606227"/>
                            <a:gd name="connsiteY6" fmla="*/ 517979 h 532535"/>
                            <a:gd name="connsiteX7" fmla="*/ 323297 w 606227"/>
                            <a:gd name="connsiteY7" fmla="*/ 529511 h 532535"/>
                            <a:gd name="connsiteX8" fmla="*/ 306449 w 606227"/>
                            <a:gd name="connsiteY8" fmla="*/ 531930 h 532535"/>
                            <a:gd name="connsiteX9" fmla="*/ 303995 w 606227"/>
                            <a:gd name="connsiteY9" fmla="*/ 532535 h 532535"/>
                            <a:gd name="connsiteX10" fmla="*/ 303114 w 606227"/>
                            <a:gd name="connsiteY10" fmla="*/ 532409 h 532535"/>
                            <a:gd name="connsiteX11" fmla="*/ 302234 w 606227"/>
                            <a:gd name="connsiteY11" fmla="*/ 532535 h 532535"/>
                            <a:gd name="connsiteX12" fmla="*/ 299779 w 606227"/>
                            <a:gd name="connsiteY12" fmla="*/ 531930 h 532535"/>
                            <a:gd name="connsiteX13" fmla="*/ 282932 w 606227"/>
                            <a:gd name="connsiteY13" fmla="*/ 529511 h 532535"/>
                            <a:gd name="connsiteX14" fmla="*/ 264783 w 606227"/>
                            <a:gd name="connsiteY14" fmla="*/ 517979 h 532535"/>
                            <a:gd name="connsiteX15" fmla="*/ 59655 w 606227"/>
                            <a:gd name="connsiteY15" fmla="*/ 312852 h 532535"/>
                            <a:gd name="connsiteX16" fmla="*/ 49709 w 606227"/>
                            <a:gd name="connsiteY16" fmla="*/ 49708 h 532535"/>
                            <a:gd name="connsiteX17" fmla="*/ 179105 w 606227"/>
                            <a:gd name="connsiteY17" fmla="*/ 136 h 5325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606227" h="532535">
                              <a:moveTo>
                                <a:pt x="179105" y="136"/>
                              </a:moveTo>
                              <a:cubicBezTo>
                                <a:pt x="202933" y="1042"/>
                                <a:pt x="226943" y="6494"/>
                                <a:pt x="249709" y="16433"/>
                              </a:cubicBezTo>
                              <a:lnTo>
                                <a:pt x="303303" y="53117"/>
                              </a:lnTo>
                              <a:lnTo>
                                <a:pt x="356695" y="16433"/>
                              </a:lnTo>
                              <a:cubicBezTo>
                                <a:pt x="424818" y="-13384"/>
                                <a:pt x="504305" y="-2817"/>
                                <a:pt x="556519" y="49708"/>
                              </a:cubicBezTo>
                              <a:cubicBezTo>
                                <a:pt x="626553" y="119742"/>
                                <a:pt x="621995" y="237431"/>
                                <a:pt x="546574" y="312852"/>
                              </a:cubicBezTo>
                              <a:lnTo>
                                <a:pt x="341446" y="517979"/>
                              </a:lnTo>
                              <a:cubicBezTo>
                                <a:pt x="336163" y="523263"/>
                                <a:pt x="329972" y="527096"/>
                                <a:pt x="323297" y="529511"/>
                              </a:cubicBezTo>
                              <a:lnTo>
                                <a:pt x="306449" y="531930"/>
                              </a:lnTo>
                              <a:lnTo>
                                <a:pt x="303995" y="532535"/>
                              </a:lnTo>
                              <a:lnTo>
                                <a:pt x="303114" y="532409"/>
                              </a:lnTo>
                              <a:lnTo>
                                <a:pt x="302234" y="532535"/>
                              </a:lnTo>
                              <a:lnTo>
                                <a:pt x="299779" y="531930"/>
                              </a:lnTo>
                              <a:lnTo>
                                <a:pt x="282932" y="529511"/>
                              </a:lnTo>
                              <a:cubicBezTo>
                                <a:pt x="276256" y="527096"/>
                                <a:pt x="270066" y="523263"/>
                                <a:pt x="264783" y="517979"/>
                              </a:cubicBezTo>
                              <a:lnTo>
                                <a:pt x="59655" y="312852"/>
                              </a:lnTo>
                              <a:cubicBezTo>
                                <a:pt x="-15766" y="237431"/>
                                <a:pt x="-20325" y="119327"/>
                                <a:pt x="49709" y="49708"/>
                              </a:cubicBezTo>
                              <a:cubicBezTo>
                                <a:pt x="84519" y="14692"/>
                                <a:pt x="131450" y="-1677"/>
                                <a:pt x="179105" y="136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26000">
                              <a:schemeClr val="accent1"/>
                            </a:gs>
                            <a:gs pos="80000">
                              <a:schemeClr val="accent3"/>
                            </a:gs>
                          </a:gsLst>
                          <a:lin ang="1200000" scaled="0"/>
                        </a:gra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1" name="Forma Livre: Forma 71" descr="Coração">
                        <a:extLst/>
                      </wps:cNvPr>
                      <wps:cNvSpPr>
                        <a:spLocks noChangeAspect="1"/>
                      </wps:cNvSpPr>
                      <wps:spPr>
                        <a:xfrm>
                          <a:off x="1964267" y="2145226"/>
                          <a:ext cx="107504" cy="94436"/>
                        </a:xfrm>
                        <a:custGeom>
                          <a:avLst/>
                          <a:gdLst>
                            <a:gd name="connsiteX0" fmla="*/ 179105 w 606227"/>
                            <a:gd name="connsiteY0" fmla="*/ 136 h 532535"/>
                            <a:gd name="connsiteX1" fmla="*/ 249709 w 606227"/>
                            <a:gd name="connsiteY1" fmla="*/ 16433 h 532535"/>
                            <a:gd name="connsiteX2" fmla="*/ 303303 w 606227"/>
                            <a:gd name="connsiteY2" fmla="*/ 53117 h 532535"/>
                            <a:gd name="connsiteX3" fmla="*/ 356695 w 606227"/>
                            <a:gd name="connsiteY3" fmla="*/ 16433 h 532535"/>
                            <a:gd name="connsiteX4" fmla="*/ 556519 w 606227"/>
                            <a:gd name="connsiteY4" fmla="*/ 49708 h 532535"/>
                            <a:gd name="connsiteX5" fmla="*/ 546574 w 606227"/>
                            <a:gd name="connsiteY5" fmla="*/ 312852 h 532535"/>
                            <a:gd name="connsiteX6" fmla="*/ 341446 w 606227"/>
                            <a:gd name="connsiteY6" fmla="*/ 517979 h 532535"/>
                            <a:gd name="connsiteX7" fmla="*/ 323297 w 606227"/>
                            <a:gd name="connsiteY7" fmla="*/ 529511 h 532535"/>
                            <a:gd name="connsiteX8" fmla="*/ 306449 w 606227"/>
                            <a:gd name="connsiteY8" fmla="*/ 531930 h 532535"/>
                            <a:gd name="connsiteX9" fmla="*/ 303995 w 606227"/>
                            <a:gd name="connsiteY9" fmla="*/ 532535 h 532535"/>
                            <a:gd name="connsiteX10" fmla="*/ 303114 w 606227"/>
                            <a:gd name="connsiteY10" fmla="*/ 532409 h 532535"/>
                            <a:gd name="connsiteX11" fmla="*/ 302234 w 606227"/>
                            <a:gd name="connsiteY11" fmla="*/ 532535 h 532535"/>
                            <a:gd name="connsiteX12" fmla="*/ 299779 w 606227"/>
                            <a:gd name="connsiteY12" fmla="*/ 531930 h 532535"/>
                            <a:gd name="connsiteX13" fmla="*/ 282932 w 606227"/>
                            <a:gd name="connsiteY13" fmla="*/ 529511 h 532535"/>
                            <a:gd name="connsiteX14" fmla="*/ 264783 w 606227"/>
                            <a:gd name="connsiteY14" fmla="*/ 517979 h 532535"/>
                            <a:gd name="connsiteX15" fmla="*/ 59655 w 606227"/>
                            <a:gd name="connsiteY15" fmla="*/ 312852 h 532535"/>
                            <a:gd name="connsiteX16" fmla="*/ 49709 w 606227"/>
                            <a:gd name="connsiteY16" fmla="*/ 49708 h 532535"/>
                            <a:gd name="connsiteX17" fmla="*/ 179105 w 606227"/>
                            <a:gd name="connsiteY17" fmla="*/ 136 h 5325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606227" h="532535">
                              <a:moveTo>
                                <a:pt x="179105" y="136"/>
                              </a:moveTo>
                              <a:cubicBezTo>
                                <a:pt x="202933" y="1042"/>
                                <a:pt x="226943" y="6494"/>
                                <a:pt x="249709" y="16433"/>
                              </a:cubicBezTo>
                              <a:lnTo>
                                <a:pt x="303303" y="53117"/>
                              </a:lnTo>
                              <a:lnTo>
                                <a:pt x="356695" y="16433"/>
                              </a:lnTo>
                              <a:cubicBezTo>
                                <a:pt x="424818" y="-13384"/>
                                <a:pt x="504305" y="-2817"/>
                                <a:pt x="556519" y="49708"/>
                              </a:cubicBezTo>
                              <a:cubicBezTo>
                                <a:pt x="626553" y="119742"/>
                                <a:pt x="621995" y="237431"/>
                                <a:pt x="546574" y="312852"/>
                              </a:cubicBezTo>
                              <a:lnTo>
                                <a:pt x="341446" y="517979"/>
                              </a:lnTo>
                              <a:cubicBezTo>
                                <a:pt x="336163" y="523263"/>
                                <a:pt x="329972" y="527096"/>
                                <a:pt x="323297" y="529511"/>
                              </a:cubicBezTo>
                              <a:lnTo>
                                <a:pt x="306449" y="531930"/>
                              </a:lnTo>
                              <a:lnTo>
                                <a:pt x="303995" y="532535"/>
                              </a:lnTo>
                              <a:lnTo>
                                <a:pt x="303114" y="532409"/>
                              </a:lnTo>
                              <a:lnTo>
                                <a:pt x="302234" y="532535"/>
                              </a:lnTo>
                              <a:lnTo>
                                <a:pt x="299779" y="531930"/>
                              </a:lnTo>
                              <a:lnTo>
                                <a:pt x="282932" y="529511"/>
                              </a:lnTo>
                              <a:cubicBezTo>
                                <a:pt x="276256" y="527096"/>
                                <a:pt x="270066" y="523263"/>
                                <a:pt x="264783" y="517979"/>
                              </a:cubicBezTo>
                              <a:lnTo>
                                <a:pt x="59655" y="312852"/>
                              </a:lnTo>
                              <a:cubicBezTo>
                                <a:pt x="-15766" y="237431"/>
                                <a:pt x="-20325" y="119327"/>
                                <a:pt x="49709" y="49708"/>
                              </a:cubicBezTo>
                              <a:cubicBezTo>
                                <a:pt x="84519" y="14692"/>
                                <a:pt x="131450" y="-1677"/>
                                <a:pt x="179105" y="136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26000">
                              <a:schemeClr val="accent1"/>
                            </a:gs>
                            <a:gs pos="80000">
                              <a:schemeClr val="accent3"/>
                            </a:gs>
                          </a:gsLst>
                          <a:lin ang="1200000" scaled="0"/>
                        </a:gra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2" name="Forma Livre: Forma 72" descr="Coração">
                        <a:extLst/>
                      </wps:cNvPr>
                      <wps:cNvSpPr>
                        <a:spLocks noChangeAspect="1"/>
                      </wps:cNvSpPr>
                      <wps:spPr>
                        <a:xfrm>
                          <a:off x="838200" y="2543160"/>
                          <a:ext cx="146855" cy="129004"/>
                        </a:xfrm>
                        <a:custGeom>
                          <a:avLst/>
                          <a:gdLst>
                            <a:gd name="connsiteX0" fmla="*/ 179105 w 606227"/>
                            <a:gd name="connsiteY0" fmla="*/ 136 h 532535"/>
                            <a:gd name="connsiteX1" fmla="*/ 249709 w 606227"/>
                            <a:gd name="connsiteY1" fmla="*/ 16433 h 532535"/>
                            <a:gd name="connsiteX2" fmla="*/ 303303 w 606227"/>
                            <a:gd name="connsiteY2" fmla="*/ 53117 h 532535"/>
                            <a:gd name="connsiteX3" fmla="*/ 356695 w 606227"/>
                            <a:gd name="connsiteY3" fmla="*/ 16433 h 532535"/>
                            <a:gd name="connsiteX4" fmla="*/ 556519 w 606227"/>
                            <a:gd name="connsiteY4" fmla="*/ 49708 h 532535"/>
                            <a:gd name="connsiteX5" fmla="*/ 546574 w 606227"/>
                            <a:gd name="connsiteY5" fmla="*/ 312852 h 532535"/>
                            <a:gd name="connsiteX6" fmla="*/ 341446 w 606227"/>
                            <a:gd name="connsiteY6" fmla="*/ 517979 h 532535"/>
                            <a:gd name="connsiteX7" fmla="*/ 323297 w 606227"/>
                            <a:gd name="connsiteY7" fmla="*/ 529511 h 532535"/>
                            <a:gd name="connsiteX8" fmla="*/ 306449 w 606227"/>
                            <a:gd name="connsiteY8" fmla="*/ 531930 h 532535"/>
                            <a:gd name="connsiteX9" fmla="*/ 303995 w 606227"/>
                            <a:gd name="connsiteY9" fmla="*/ 532535 h 532535"/>
                            <a:gd name="connsiteX10" fmla="*/ 303114 w 606227"/>
                            <a:gd name="connsiteY10" fmla="*/ 532409 h 532535"/>
                            <a:gd name="connsiteX11" fmla="*/ 302234 w 606227"/>
                            <a:gd name="connsiteY11" fmla="*/ 532535 h 532535"/>
                            <a:gd name="connsiteX12" fmla="*/ 299779 w 606227"/>
                            <a:gd name="connsiteY12" fmla="*/ 531930 h 532535"/>
                            <a:gd name="connsiteX13" fmla="*/ 282932 w 606227"/>
                            <a:gd name="connsiteY13" fmla="*/ 529511 h 532535"/>
                            <a:gd name="connsiteX14" fmla="*/ 264783 w 606227"/>
                            <a:gd name="connsiteY14" fmla="*/ 517979 h 532535"/>
                            <a:gd name="connsiteX15" fmla="*/ 59655 w 606227"/>
                            <a:gd name="connsiteY15" fmla="*/ 312852 h 532535"/>
                            <a:gd name="connsiteX16" fmla="*/ 49709 w 606227"/>
                            <a:gd name="connsiteY16" fmla="*/ 49708 h 532535"/>
                            <a:gd name="connsiteX17" fmla="*/ 179105 w 606227"/>
                            <a:gd name="connsiteY17" fmla="*/ 136 h 5325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606227" h="532535">
                              <a:moveTo>
                                <a:pt x="179105" y="136"/>
                              </a:moveTo>
                              <a:cubicBezTo>
                                <a:pt x="202933" y="1042"/>
                                <a:pt x="226943" y="6494"/>
                                <a:pt x="249709" y="16433"/>
                              </a:cubicBezTo>
                              <a:lnTo>
                                <a:pt x="303303" y="53117"/>
                              </a:lnTo>
                              <a:lnTo>
                                <a:pt x="356695" y="16433"/>
                              </a:lnTo>
                              <a:cubicBezTo>
                                <a:pt x="424818" y="-13384"/>
                                <a:pt x="504305" y="-2817"/>
                                <a:pt x="556519" y="49708"/>
                              </a:cubicBezTo>
                              <a:cubicBezTo>
                                <a:pt x="626553" y="119742"/>
                                <a:pt x="621995" y="237431"/>
                                <a:pt x="546574" y="312852"/>
                              </a:cubicBezTo>
                              <a:lnTo>
                                <a:pt x="341446" y="517979"/>
                              </a:lnTo>
                              <a:cubicBezTo>
                                <a:pt x="336163" y="523263"/>
                                <a:pt x="329972" y="527096"/>
                                <a:pt x="323297" y="529511"/>
                              </a:cubicBezTo>
                              <a:lnTo>
                                <a:pt x="306449" y="531930"/>
                              </a:lnTo>
                              <a:lnTo>
                                <a:pt x="303995" y="532535"/>
                              </a:lnTo>
                              <a:lnTo>
                                <a:pt x="303114" y="532409"/>
                              </a:lnTo>
                              <a:lnTo>
                                <a:pt x="302234" y="532535"/>
                              </a:lnTo>
                              <a:lnTo>
                                <a:pt x="299779" y="531930"/>
                              </a:lnTo>
                              <a:lnTo>
                                <a:pt x="282932" y="529511"/>
                              </a:lnTo>
                              <a:cubicBezTo>
                                <a:pt x="276256" y="527096"/>
                                <a:pt x="270066" y="523263"/>
                                <a:pt x="264783" y="517979"/>
                              </a:cubicBezTo>
                              <a:lnTo>
                                <a:pt x="59655" y="312852"/>
                              </a:lnTo>
                              <a:cubicBezTo>
                                <a:pt x="-15766" y="237431"/>
                                <a:pt x="-20325" y="119327"/>
                                <a:pt x="49709" y="49708"/>
                              </a:cubicBezTo>
                              <a:cubicBezTo>
                                <a:pt x="84519" y="14692"/>
                                <a:pt x="131450" y="-1677"/>
                                <a:pt x="179105" y="136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26000">
                              <a:schemeClr val="accent1"/>
                            </a:gs>
                            <a:gs pos="80000">
                              <a:schemeClr val="accent3"/>
                            </a:gs>
                          </a:gsLst>
                          <a:lin ang="1200000" scaled="0"/>
                        </a:gra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3" name="Forma Livre: Forma 73" descr="Coração">
                        <a:extLst/>
                      </wps:cNvPr>
                      <wps:cNvSpPr>
                        <a:spLocks noChangeAspect="1"/>
                      </wps:cNvSpPr>
                      <wps:spPr>
                        <a:xfrm>
                          <a:off x="2252133" y="3482960"/>
                          <a:ext cx="195465" cy="171703"/>
                        </a:xfrm>
                        <a:custGeom>
                          <a:avLst/>
                          <a:gdLst>
                            <a:gd name="connsiteX0" fmla="*/ 179105 w 606227"/>
                            <a:gd name="connsiteY0" fmla="*/ 136 h 532535"/>
                            <a:gd name="connsiteX1" fmla="*/ 249709 w 606227"/>
                            <a:gd name="connsiteY1" fmla="*/ 16433 h 532535"/>
                            <a:gd name="connsiteX2" fmla="*/ 303303 w 606227"/>
                            <a:gd name="connsiteY2" fmla="*/ 53117 h 532535"/>
                            <a:gd name="connsiteX3" fmla="*/ 356695 w 606227"/>
                            <a:gd name="connsiteY3" fmla="*/ 16433 h 532535"/>
                            <a:gd name="connsiteX4" fmla="*/ 556519 w 606227"/>
                            <a:gd name="connsiteY4" fmla="*/ 49708 h 532535"/>
                            <a:gd name="connsiteX5" fmla="*/ 546574 w 606227"/>
                            <a:gd name="connsiteY5" fmla="*/ 312852 h 532535"/>
                            <a:gd name="connsiteX6" fmla="*/ 341446 w 606227"/>
                            <a:gd name="connsiteY6" fmla="*/ 517979 h 532535"/>
                            <a:gd name="connsiteX7" fmla="*/ 323297 w 606227"/>
                            <a:gd name="connsiteY7" fmla="*/ 529511 h 532535"/>
                            <a:gd name="connsiteX8" fmla="*/ 306449 w 606227"/>
                            <a:gd name="connsiteY8" fmla="*/ 531930 h 532535"/>
                            <a:gd name="connsiteX9" fmla="*/ 303995 w 606227"/>
                            <a:gd name="connsiteY9" fmla="*/ 532535 h 532535"/>
                            <a:gd name="connsiteX10" fmla="*/ 303114 w 606227"/>
                            <a:gd name="connsiteY10" fmla="*/ 532409 h 532535"/>
                            <a:gd name="connsiteX11" fmla="*/ 302234 w 606227"/>
                            <a:gd name="connsiteY11" fmla="*/ 532535 h 532535"/>
                            <a:gd name="connsiteX12" fmla="*/ 299779 w 606227"/>
                            <a:gd name="connsiteY12" fmla="*/ 531930 h 532535"/>
                            <a:gd name="connsiteX13" fmla="*/ 282932 w 606227"/>
                            <a:gd name="connsiteY13" fmla="*/ 529511 h 532535"/>
                            <a:gd name="connsiteX14" fmla="*/ 264783 w 606227"/>
                            <a:gd name="connsiteY14" fmla="*/ 517979 h 532535"/>
                            <a:gd name="connsiteX15" fmla="*/ 59655 w 606227"/>
                            <a:gd name="connsiteY15" fmla="*/ 312852 h 532535"/>
                            <a:gd name="connsiteX16" fmla="*/ 49709 w 606227"/>
                            <a:gd name="connsiteY16" fmla="*/ 49708 h 532535"/>
                            <a:gd name="connsiteX17" fmla="*/ 179105 w 606227"/>
                            <a:gd name="connsiteY17" fmla="*/ 136 h 5325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606227" h="532535">
                              <a:moveTo>
                                <a:pt x="179105" y="136"/>
                              </a:moveTo>
                              <a:cubicBezTo>
                                <a:pt x="202933" y="1042"/>
                                <a:pt x="226943" y="6494"/>
                                <a:pt x="249709" y="16433"/>
                              </a:cubicBezTo>
                              <a:lnTo>
                                <a:pt x="303303" y="53117"/>
                              </a:lnTo>
                              <a:lnTo>
                                <a:pt x="356695" y="16433"/>
                              </a:lnTo>
                              <a:cubicBezTo>
                                <a:pt x="424818" y="-13384"/>
                                <a:pt x="504305" y="-2817"/>
                                <a:pt x="556519" y="49708"/>
                              </a:cubicBezTo>
                              <a:cubicBezTo>
                                <a:pt x="626553" y="119742"/>
                                <a:pt x="621995" y="237431"/>
                                <a:pt x="546574" y="312852"/>
                              </a:cubicBezTo>
                              <a:lnTo>
                                <a:pt x="341446" y="517979"/>
                              </a:lnTo>
                              <a:cubicBezTo>
                                <a:pt x="336163" y="523263"/>
                                <a:pt x="329972" y="527096"/>
                                <a:pt x="323297" y="529511"/>
                              </a:cubicBezTo>
                              <a:lnTo>
                                <a:pt x="306449" y="531930"/>
                              </a:lnTo>
                              <a:lnTo>
                                <a:pt x="303995" y="532535"/>
                              </a:lnTo>
                              <a:lnTo>
                                <a:pt x="303114" y="532409"/>
                              </a:lnTo>
                              <a:lnTo>
                                <a:pt x="302234" y="532535"/>
                              </a:lnTo>
                              <a:lnTo>
                                <a:pt x="299779" y="531930"/>
                              </a:lnTo>
                              <a:lnTo>
                                <a:pt x="282932" y="529511"/>
                              </a:lnTo>
                              <a:cubicBezTo>
                                <a:pt x="276256" y="527096"/>
                                <a:pt x="270066" y="523263"/>
                                <a:pt x="264783" y="517979"/>
                              </a:cubicBezTo>
                              <a:lnTo>
                                <a:pt x="59655" y="312852"/>
                              </a:lnTo>
                              <a:cubicBezTo>
                                <a:pt x="-15766" y="237431"/>
                                <a:pt x="-20325" y="119327"/>
                                <a:pt x="49709" y="49708"/>
                              </a:cubicBezTo>
                              <a:cubicBezTo>
                                <a:pt x="84519" y="14692"/>
                                <a:pt x="131450" y="-1677"/>
                                <a:pt x="179105" y="136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26000">
                              <a:schemeClr val="accent1"/>
                            </a:gs>
                            <a:gs pos="80000">
                              <a:schemeClr val="accent3"/>
                            </a:gs>
                          </a:gsLst>
                          <a:lin ang="1200000" scaled="0"/>
                        </a:gra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4" name="Forma Livre: Forma 74" descr="Coração">
                        <a:extLst/>
                      </wps:cNvPr>
                      <wps:cNvSpPr>
                        <a:spLocks noChangeAspect="1"/>
                      </wps:cNvSpPr>
                      <wps:spPr>
                        <a:xfrm>
                          <a:off x="1532467" y="3330560"/>
                          <a:ext cx="100305" cy="88112"/>
                        </a:xfrm>
                        <a:custGeom>
                          <a:avLst/>
                          <a:gdLst>
                            <a:gd name="connsiteX0" fmla="*/ 179105 w 606227"/>
                            <a:gd name="connsiteY0" fmla="*/ 136 h 532535"/>
                            <a:gd name="connsiteX1" fmla="*/ 249709 w 606227"/>
                            <a:gd name="connsiteY1" fmla="*/ 16433 h 532535"/>
                            <a:gd name="connsiteX2" fmla="*/ 303303 w 606227"/>
                            <a:gd name="connsiteY2" fmla="*/ 53117 h 532535"/>
                            <a:gd name="connsiteX3" fmla="*/ 356695 w 606227"/>
                            <a:gd name="connsiteY3" fmla="*/ 16433 h 532535"/>
                            <a:gd name="connsiteX4" fmla="*/ 556519 w 606227"/>
                            <a:gd name="connsiteY4" fmla="*/ 49708 h 532535"/>
                            <a:gd name="connsiteX5" fmla="*/ 546574 w 606227"/>
                            <a:gd name="connsiteY5" fmla="*/ 312852 h 532535"/>
                            <a:gd name="connsiteX6" fmla="*/ 341446 w 606227"/>
                            <a:gd name="connsiteY6" fmla="*/ 517979 h 532535"/>
                            <a:gd name="connsiteX7" fmla="*/ 323297 w 606227"/>
                            <a:gd name="connsiteY7" fmla="*/ 529511 h 532535"/>
                            <a:gd name="connsiteX8" fmla="*/ 306449 w 606227"/>
                            <a:gd name="connsiteY8" fmla="*/ 531930 h 532535"/>
                            <a:gd name="connsiteX9" fmla="*/ 303995 w 606227"/>
                            <a:gd name="connsiteY9" fmla="*/ 532535 h 532535"/>
                            <a:gd name="connsiteX10" fmla="*/ 303114 w 606227"/>
                            <a:gd name="connsiteY10" fmla="*/ 532409 h 532535"/>
                            <a:gd name="connsiteX11" fmla="*/ 302234 w 606227"/>
                            <a:gd name="connsiteY11" fmla="*/ 532535 h 532535"/>
                            <a:gd name="connsiteX12" fmla="*/ 299779 w 606227"/>
                            <a:gd name="connsiteY12" fmla="*/ 531930 h 532535"/>
                            <a:gd name="connsiteX13" fmla="*/ 282932 w 606227"/>
                            <a:gd name="connsiteY13" fmla="*/ 529511 h 532535"/>
                            <a:gd name="connsiteX14" fmla="*/ 264783 w 606227"/>
                            <a:gd name="connsiteY14" fmla="*/ 517979 h 532535"/>
                            <a:gd name="connsiteX15" fmla="*/ 59655 w 606227"/>
                            <a:gd name="connsiteY15" fmla="*/ 312852 h 532535"/>
                            <a:gd name="connsiteX16" fmla="*/ 49709 w 606227"/>
                            <a:gd name="connsiteY16" fmla="*/ 49708 h 532535"/>
                            <a:gd name="connsiteX17" fmla="*/ 179105 w 606227"/>
                            <a:gd name="connsiteY17" fmla="*/ 136 h 5325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606227" h="532535">
                              <a:moveTo>
                                <a:pt x="179105" y="136"/>
                              </a:moveTo>
                              <a:cubicBezTo>
                                <a:pt x="202933" y="1042"/>
                                <a:pt x="226943" y="6494"/>
                                <a:pt x="249709" y="16433"/>
                              </a:cubicBezTo>
                              <a:lnTo>
                                <a:pt x="303303" y="53117"/>
                              </a:lnTo>
                              <a:lnTo>
                                <a:pt x="356695" y="16433"/>
                              </a:lnTo>
                              <a:cubicBezTo>
                                <a:pt x="424818" y="-13384"/>
                                <a:pt x="504305" y="-2817"/>
                                <a:pt x="556519" y="49708"/>
                              </a:cubicBezTo>
                              <a:cubicBezTo>
                                <a:pt x="626553" y="119742"/>
                                <a:pt x="621995" y="237431"/>
                                <a:pt x="546574" y="312852"/>
                              </a:cubicBezTo>
                              <a:lnTo>
                                <a:pt x="341446" y="517979"/>
                              </a:lnTo>
                              <a:cubicBezTo>
                                <a:pt x="336163" y="523263"/>
                                <a:pt x="329972" y="527096"/>
                                <a:pt x="323297" y="529511"/>
                              </a:cubicBezTo>
                              <a:lnTo>
                                <a:pt x="306449" y="531930"/>
                              </a:lnTo>
                              <a:lnTo>
                                <a:pt x="303995" y="532535"/>
                              </a:lnTo>
                              <a:lnTo>
                                <a:pt x="303114" y="532409"/>
                              </a:lnTo>
                              <a:lnTo>
                                <a:pt x="302234" y="532535"/>
                              </a:lnTo>
                              <a:lnTo>
                                <a:pt x="299779" y="531930"/>
                              </a:lnTo>
                              <a:lnTo>
                                <a:pt x="282932" y="529511"/>
                              </a:lnTo>
                              <a:cubicBezTo>
                                <a:pt x="276256" y="527096"/>
                                <a:pt x="270066" y="523263"/>
                                <a:pt x="264783" y="517979"/>
                              </a:cubicBezTo>
                              <a:lnTo>
                                <a:pt x="59655" y="312852"/>
                              </a:lnTo>
                              <a:cubicBezTo>
                                <a:pt x="-15766" y="237431"/>
                                <a:pt x="-20325" y="119327"/>
                                <a:pt x="49709" y="49708"/>
                              </a:cubicBezTo>
                              <a:cubicBezTo>
                                <a:pt x="84519" y="14692"/>
                                <a:pt x="131450" y="-1677"/>
                                <a:pt x="179105" y="136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26000">
                              <a:schemeClr val="accent1"/>
                            </a:gs>
                            <a:gs pos="80000">
                              <a:schemeClr val="accent3"/>
                            </a:gs>
                          </a:gsLst>
                          <a:lin ang="1200000" scaled="0"/>
                        </a:gra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5" name="Forma Livre: Forma 75" descr="Coração">
                        <a:extLst/>
                      </wps:cNvPr>
                      <wps:cNvSpPr>
                        <a:spLocks noChangeAspect="1"/>
                      </wps:cNvSpPr>
                      <wps:spPr>
                        <a:xfrm>
                          <a:off x="1278467" y="1586426"/>
                          <a:ext cx="100305" cy="88112"/>
                        </a:xfrm>
                        <a:custGeom>
                          <a:avLst/>
                          <a:gdLst>
                            <a:gd name="connsiteX0" fmla="*/ 179105 w 606227"/>
                            <a:gd name="connsiteY0" fmla="*/ 136 h 532535"/>
                            <a:gd name="connsiteX1" fmla="*/ 249709 w 606227"/>
                            <a:gd name="connsiteY1" fmla="*/ 16433 h 532535"/>
                            <a:gd name="connsiteX2" fmla="*/ 303303 w 606227"/>
                            <a:gd name="connsiteY2" fmla="*/ 53117 h 532535"/>
                            <a:gd name="connsiteX3" fmla="*/ 356695 w 606227"/>
                            <a:gd name="connsiteY3" fmla="*/ 16433 h 532535"/>
                            <a:gd name="connsiteX4" fmla="*/ 556519 w 606227"/>
                            <a:gd name="connsiteY4" fmla="*/ 49708 h 532535"/>
                            <a:gd name="connsiteX5" fmla="*/ 546574 w 606227"/>
                            <a:gd name="connsiteY5" fmla="*/ 312852 h 532535"/>
                            <a:gd name="connsiteX6" fmla="*/ 341446 w 606227"/>
                            <a:gd name="connsiteY6" fmla="*/ 517979 h 532535"/>
                            <a:gd name="connsiteX7" fmla="*/ 323297 w 606227"/>
                            <a:gd name="connsiteY7" fmla="*/ 529511 h 532535"/>
                            <a:gd name="connsiteX8" fmla="*/ 306449 w 606227"/>
                            <a:gd name="connsiteY8" fmla="*/ 531930 h 532535"/>
                            <a:gd name="connsiteX9" fmla="*/ 303995 w 606227"/>
                            <a:gd name="connsiteY9" fmla="*/ 532535 h 532535"/>
                            <a:gd name="connsiteX10" fmla="*/ 303114 w 606227"/>
                            <a:gd name="connsiteY10" fmla="*/ 532409 h 532535"/>
                            <a:gd name="connsiteX11" fmla="*/ 302234 w 606227"/>
                            <a:gd name="connsiteY11" fmla="*/ 532535 h 532535"/>
                            <a:gd name="connsiteX12" fmla="*/ 299779 w 606227"/>
                            <a:gd name="connsiteY12" fmla="*/ 531930 h 532535"/>
                            <a:gd name="connsiteX13" fmla="*/ 282932 w 606227"/>
                            <a:gd name="connsiteY13" fmla="*/ 529511 h 532535"/>
                            <a:gd name="connsiteX14" fmla="*/ 264783 w 606227"/>
                            <a:gd name="connsiteY14" fmla="*/ 517979 h 532535"/>
                            <a:gd name="connsiteX15" fmla="*/ 59655 w 606227"/>
                            <a:gd name="connsiteY15" fmla="*/ 312852 h 532535"/>
                            <a:gd name="connsiteX16" fmla="*/ 49709 w 606227"/>
                            <a:gd name="connsiteY16" fmla="*/ 49708 h 532535"/>
                            <a:gd name="connsiteX17" fmla="*/ 179105 w 606227"/>
                            <a:gd name="connsiteY17" fmla="*/ 136 h 5325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606227" h="532535">
                              <a:moveTo>
                                <a:pt x="179105" y="136"/>
                              </a:moveTo>
                              <a:cubicBezTo>
                                <a:pt x="202933" y="1042"/>
                                <a:pt x="226943" y="6494"/>
                                <a:pt x="249709" y="16433"/>
                              </a:cubicBezTo>
                              <a:lnTo>
                                <a:pt x="303303" y="53117"/>
                              </a:lnTo>
                              <a:lnTo>
                                <a:pt x="356695" y="16433"/>
                              </a:lnTo>
                              <a:cubicBezTo>
                                <a:pt x="424818" y="-13384"/>
                                <a:pt x="504305" y="-2817"/>
                                <a:pt x="556519" y="49708"/>
                              </a:cubicBezTo>
                              <a:cubicBezTo>
                                <a:pt x="626553" y="119742"/>
                                <a:pt x="621995" y="237431"/>
                                <a:pt x="546574" y="312852"/>
                              </a:cubicBezTo>
                              <a:lnTo>
                                <a:pt x="341446" y="517979"/>
                              </a:lnTo>
                              <a:cubicBezTo>
                                <a:pt x="336163" y="523263"/>
                                <a:pt x="329972" y="527096"/>
                                <a:pt x="323297" y="529511"/>
                              </a:cubicBezTo>
                              <a:lnTo>
                                <a:pt x="306449" y="531930"/>
                              </a:lnTo>
                              <a:lnTo>
                                <a:pt x="303995" y="532535"/>
                              </a:lnTo>
                              <a:lnTo>
                                <a:pt x="303114" y="532409"/>
                              </a:lnTo>
                              <a:lnTo>
                                <a:pt x="302234" y="532535"/>
                              </a:lnTo>
                              <a:lnTo>
                                <a:pt x="299779" y="531930"/>
                              </a:lnTo>
                              <a:lnTo>
                                <a:pt x="282932" y="529511"/>
                              </a:lnTo>
                              <a:cubicBezTo>
                                <a:pt x="276256" y="527096"/>
                                <a:pt x="270066" y="523263"/>
                                <a:pt x="264783" y="517979"/>
                              </a:cubicBezTo>
                              <a:lnTo>
                                <a:pt x="59655" y="312852"/>
                              </a:lnTo>
                              <a:cubicBezTo>
                                <a:pt x="-15766" y="237431"/>
                                <a:pt x="-20325" y="119327"/>
                                <a:pt x="49709" y="49708"/>
                              </a:cubicBezTo>
                              <a:cubicBezTo>
                                <a:pt x="84519" y="14692"/>
                                <a:pt x="131450" y="-1677"/>
                                <a:pt x="179105" y="136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26000">
                              <a:schemeClr val="accent1"/>
                            </a:gs>
                            <a:gs pos="80000">
                              <a:schemeClr val="accent3"/>
                            </a:gs>
                          </a:gsLst>
                          <a:lin ang="1200000" scaled="0"/>
                        </a:gra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1" name="Forma Livre: Forma 61" descr="Coração">
                        <a:extLst/>
                      </wps:cNvPr>
                      <wps:cNvSpPr>
                        <a:spLocks noChangeAspect="1"/>
                      </wps:cNvSpPr>
                      <wps:spPr>
                        <a:xfrm>
                          <a:off x="1278467" y="6828286"/>
                          <a:ext cx="100305" cy="88112"/>
                        </a:xfrm>
                        <a:custGeom>
                          <a:avLst/>
                          <a:gdLst>
                            <a:gd name="connsiteX0" fmla="*/ 179105 w 606227"/>
                            <a:gd name="connsiteY0" fmla="*/ 136 h 532535"/>
                            <a:gd name="connsiteX1" fmla="*/ 249709 w 606227"/>
                            <a:gd name="connsiteY1" fmla="*/ 16433 h 532535"/>
                            <a:gd name="connsiteX2" fmla="*/ 303303 w 606227"/>
                            <a:gd name="connsiteY2" fmla="*/ 53117 h 532535"/>
                            <a:gd name="connsiteX3" fmla="*/ 356695 w 606227"/>
                            <a:gd name="connsiteY3" fmla="*/ 16433 h 532535"/>
                            <a:gd name="connsiteX4" fmla="*/ 556519 w 606227"/>
                            <a:gd name="connsiteY4" fmla="*/ 49708 h 532535"/>
                            <a:gd name="connsiteX5" fmla="*/ 546574 w 606227"/>
                            <a:gd name="connsiteY5" fmla="*/ 312852 h 532535"/>
                            <a:gd name="connsiteX6" fmla="*/ 341446 w 606227"/>
                            <a:gd name="connsiteY6" fmla="*/ 517979 h 532535"/>
                            <a:gd name="connsiteX7" fmla="*/ 323297 w 606227"/>
                            <a:gd name="connsiteY7" fmla="*/ 529511 h 532535"/>
                            <a:gd name="connsiteX8" fmla="*/ 306449 w 606227"/>
                            <a:gd name="connsiteY8" fmla="*/ 531930 h 532535"/>
                            <a:gd name="connsiteX9" fmla="*/ 303995 w 606227"/>
                            <a:gd name="connsiteY9" fmla="*/ 532535 h 532535"/>
                            <a:gd name="connsiteX10" fmla="*/ 303114 w 606227"/>
                            <a:gd name="connsiteY10" fmla="*/ 532409 h 532535"/>
                            <a:gd name="connsiteX11" fmla="*/ 302234 w 606227"/>
                            <a:gd name="connsiteY11" fmla="*/ 532535 h 532535"/>
                            <a:gd name="connsiteX12" fmla="*/ 299779 w 606227"/>
                            <a:gd name="connsiteY12" fmla="*/ 531930 h 532535"/>
                            <a:gd name="connsiteX13" fmla="*/ 282932 w 606227"/>
                            <a:gd name="connsiteY13" fmla="*/ 529511 h 532535"/>
                            <a:gd name="connsiteX14" fmla="*/ 264783 w 606227"/>
                            <a:gd name="connsiteY14" fmla="*/ 517979 h 532535"/>
                            <a:gd name="connsiteX15" fmla="*/ 59655 w 606227"/>
                            <a:gd name="connsiteY15" fmla="*/ 312852 h 532535"/>
                            <a:gd name="connsiteX16" fmla="*/ 49709 w 606227"/>
                            <a:gd name="connsiteY16" fmla="*/ 49708 h 532535"/>
                            <a:gd name="connsiteX17" fmla="*/ 179105 w 606227"/>
                            <a:gd name="connsiteY17" fmla="*/ 136 h 5325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</a:cxnLst>
                          <a:rect l="l" t="t" r="r" b="b"/>
                          <a:pathLst>
                            <a:path w="606227" h="532535">
                              <a:moveTo>
                                <a:pt x="179105" y="136"/>
                              </a:moveTo>
                              <a:cubicBezTo>
                                <a:pt x="202933" y="1042"/>
                                <a:pt x="226943" y="6494"/>
                                <a:pt x="249709" y="16433"/>
                              </a:cubicBezTo>
                              <a:lnTo>
                                <a:pt x="303303" y="53117"/>
                              </a:lnTo>
                              <a:lnTo>
                                <a:pt x="356695" y="16433"/>
                              </a:lnTo>
                              <a:cubicBezTo>
                                <a:pt x="424818" y="-13384"/>
                                <a:pt x="504305" y="-2817"/>
                                <a:pt x="556519" y="49708"/>
                              </a:cubicBezTo>
                              <a:cubicBezTo>
                                <a:pt x="626553" y="119742"/>
                                <a:pt x="621995" y="237431"/>
                                <a:pt x="546574" y="312852"/>
                              </a:cubicBezTo>
                              <a:lnTo>
                                <a:pt x="341446" y="517979"/>
                              </a:lnTo>
                              <a:cubicBezTo>
                                <a:pt x="336163" y="523263"/>
                                <a:pt x="329972" y="527096"/>
                                <a:pt x="323297" y="529511"/>
                              </a:cubicBezTo>
                              <a:lnTo>
                                <a:pt x="306449" y="531930"/>
                              </a:lnTo>
                              <a:lnTo>
                                <a:pt x="303995" y="532535"/>
                              </a:lnTo>
                              <a:lnTo>
                                <a:pt x="303114" y="532409"/>
                              </a:lnTo>
                              <a:lnTo>
                                <a:pt x="302234" y="532535"/>
                              </a:lnTo>
                              <a:lnTo>
                                <a:pt x="299779" y="531930"/>
                              </a:lnTo>
                              <a:lnTo>
                                <a:pt x="282932" y="529511"/>
                              </a:lnTo>
                              <a:cubicBezTo>
                                <a:pt x="276256" y="527096"/>
                                <a:pt x="270066" y="523263"/>
                                <a:pt x="264783" y="517979"/>
                              </a:cubicBezTo>
                              <a:lnTo>
                                <a:pt x="59655" y="312852"/>
                              </a:lnTo>
                              <a:cubicBezTo>
                                <a:pt x="-15766" y="237431"/>
                                <a:pt x="-20325" y="119327"/>
                                <a:pt x="49709" y="49708"/>
                              </a:cubicBezTo>
                              <a:cubicBezTo>
                                <a:pt x="84519" y="14692"/>
                                <a:pt x="131450" y="-1677"/>
                                <a:pt x="179105" y="136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26000">
                              <a:schemeClr val="accent1"/>
                            </a:gs>
                            <a:gs pos="80000">
                              <a:schemeClr val="accent3"/>
                            </a:gs>
                          </a:gsLst>
                          <a:lin ang="1200000" scaled="0"/>
                        </a:gra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2" name="Conector Reto 62" descr="Dobra central">
                        <a:extLst/>
                      </wps:cNvPr>
                      <wps:cNvCnPr/>
                      <wps:spPr>
                        <a:xfrm>
                          <a:off x="0" y="5326924"/>
                          <a:ext cx="77724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A737D34" id="Grupo 96" o:spid="_x0000_s1026" style="position:absolute;margin-left:0;margin-top:0;width:612pt;height:849.75pt;z-index:251672064;mso-position-horizontal-relative:page;mso-position-vertical-relative:page;mso-height-relative:margin" coordsize="77724,1079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">
              <v:line id="Conector Reto 48" o:spid="_x0000_s1027" alt="Dobra central" style="position:absolute;visibility:visible;mso-wrap-style:square" from="37905,0" to="37905,1079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" strokecolor="#f2f2f2 [3052]" strokeweight=".5pt">
                <v:stroke joinstyle="miter"/>
                <o:lock v:ext="edit" shapetype="f"/>
              </v:line>
              <v:roundrect id="Retângulo: Cantos arredondados 49" o:spid="_x0000_s1028" style="position:absolute;left:41435;top:60662;width:29815;height:38350;visibility:visible;mso-wrap-style:square;v-text-anchor:middle" arcsize="9949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" fillcolor="#cddaed [3208]" stroked="f" strokeweight="1pt">
                <v:fill color2="#edcdea [3209]" rotate="t" colors="0 #cddaed;17039f #cddaed" focus="100%" type="gradientRadial"/>
                <v:stroke joinstyle="miter"/>
              </v:roundrect>
              <v:group id="Grupo 50" o:spid="_x0000_s1029" alt="Coração em forma de pasta" style="position:absolute;left:53373;top:74040;width:6086;height:5626" coordorigin="48821,84289" coordsize="20442,188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3va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7A+fAk/QKa/AAAA//8DAFBLAQItABQABgAIAAAAIQDb4fbL7gAAAIUBAAATAAAAAAAAAAAAAAAA&#10;AAAAAABbQ29udGVudF9UeXBlc10ueG1sUEsBAi0AFAAGAAgAAAAhAFr0LFu/AAAAFQEAAAsAAAAA&#10;AAAAAAAAAAAAHwEAAF9yZWxzLy5yZWxzUEsBAi0AFAAGAAgAAAAhAHtXe9rBAAAA2wAAAA8AAAAA&#10;AAAAAAAAAAAABwIAAGRycy9kb3ducmV2LnhtbFBLBQYAAAAAAwADALcAAAD1A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m 51" o:spid="_x0000_s1030" type="#_x0000_t75" style="position:absolute;left:50236;top:97122;width:10081;height:60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">
                  <v:imagedata r:id="rId4" o:title=""/>
                </v:shape>
                <v:shape id="Forma Livre: Forma 52" o:spid="_x0000_s1031" style="position:absolute;left:48821;top:84289;width:17956;height:18096;visibility:visible;mso-wrap-style:square;v-text-anchor:middle" coordsize="1228725,1238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" path="m1187246,799578v53340,-53340,58102,-136207,9525,-183832l726236,144258c552881,-29097,281418,-39574,121398,121398r,c-39574,281418,-29097,552881,144258,726236r471488,471487c664323,1246301,746238,1241538,799578,1188198l1187246,799578xe" fillcolor="#fe0066 [3204]" stroked="f">
                  <v:fill color2="#b4006c [3206]" angle="70" colors="0 #fe0066;17039f #fe0066" focus="100%" type="gradient">
                    <o:fill v:ext="view" type="gradientUnscaled"/>
                  </v:fill>
                  <v:stroke joinstyle="miter"/>
                  <v:path arrowok="t" o:connecttype="custom" o:connectlocs="1734970,1168456;1748889,899815;1061278,210810;177404,177404;177404,177404;210810,1061278;899814,1750281;1168455,1736362;1734970,1168456" o:connectangles="0,0,0,0,0,0,0,0,0"/>
                </v:shape>
                <v:shape id="Imagem 53" o:spid="_x0000_s1032" type="#_x0000_t75" style="position:absolute;left:51510;top:84581;width:9086;height:114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">
                  <v:imagedata r:id="rId5" o:title=""/>
                </v:shape>
                <v:shape id="Forma Livre: Forma 54" o:spid="_x0000_s1033" style="position:absolute;left:51307;top:84289;width:17956;height:18096;visibility:visible;mso-wrap-style:square;v-text-anchor:middle" coordsize="1228725,1238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" path="m50313,799578c-3027,746238,-7790,663371,40788,615746l512275,144258c684678,-29097,956140,-39574,1116160,121398r,c1277133,282371,1266656,552881,1093300,726236l621813,1197723v-48578,48578,-130493,43815,-183833,-9525l50313,799578xe" fillcolor="#e00041 [3205]" stroked="f">
                  <v:fill color2="#be004c [2404]" angle="70" colors="0 #e00041;17039f #e00041" focus="100%" type="gradient">
                    <o:fill v:ext="view" type="gradientUnscaled"/>
                  </v:fill>
                  <v:stroke joinstyle="miter"/>
                  <v:path arrowok="t" o:connecttype="custom" o:connectlocs="73524,1168456;59605,899815;748608,210810;1631089,177404;1631089,177404;1597683,1061278;908680,1750281;640038,1736362;73524,1168456" o:connectangles="0,0,0,0,0,0,0,0,0"/>
                </v:shape>
                <v:shape id="Imagem 55" o:spid="_x0000_s1034" type="#_x0000_t75" style="position:absolute;left:53509;top:84399;width:15754;height:179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">
                  <v:imagedata r:id="rId6" o:title=""/>
                </v:shape>
              </v:group>
              <v:shape id="Forma Livre: Forma 56" o:spid="_x0000_s1035" alt="Coração" style="position:absolute;left:24214;top:70992;width:2150;height:1888;visibility:visible;mso-wrap-style:square;v-text-anchor:middle" coordsize="606227,5325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" path="m179105,136v23828,906,47838,6358,70604,16297l303303,53117,356695,16433c424818,-13384,504305,-2817,556519,49708v70034,70034,65476,187723,-9945,263144l341446,517979v-5283,5284,-11474,9117,-18149,11532l306449,531930r-2454,605l303114,532409r-880,126l299779,531930r-16847,-2419c276256,527096,270066,523263,264783,517979l59655,312852c-15766,237431,-20325,119327,49709,49708,84519,14692,131450,-1677,179105,136xe" fillcolor="#fe0066 [3204]" stroked="f">
                <v:fill color2="#b4006c [3206]" angle="70" colors="0 #fe0066;17039f #fe0066" focus="100%" type="gradient">
                  <o:fill v:ext="view" type="gradientUnscaled"/>
                </v:fill>
                <v:stroke joinstyle="miter"/>
                <v:path arrowok="t" o:connecttype="custom" o:connectlocs="63523,48;88564,5828;107572,18839;126508,5828;197379,17630;193852,110959;121100,183710;114663,187800;108687,188658;107817,188873;107505,188828;107193,188873;106322,188658;100347,187800;93910,183710;21158,110959;17630,17630;63523,48" o:connectangles="0,0,0,0,0,0,0,0,0,0,0,0,0,0,0,0,0,0"/>
                <o:lock v:ext="edit" aspectratio="t"/>
              </v:shape>
              <v:shape id="Forma Livre: Forma 57" o:spid="_x0000_s1036" alt="Coração" style="position:absolute;left:19642;top:73870;width:1075;height:945;visibility:visible;mso-wrap-style:square;v-text-anchor:middle" coordsize="606227,5325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" path="m179105,136v23828,906,47838,6358,70604,16297l303303,53117,356695,16433c424818,-13384,504305,-2817,556519,49708v70034,70034,65476,187723,-9945,263144l341446,517979v-5283,5284,-11474,9117,-18149,11532l306449,531930r-2454,605l303114,532409r-880,126l299779,531930r-16847,-2419c276256,527096,270066,523263,264783,517979l59655,312852c-15766,237431,-20325,119327,49709,49708,84519,14692,131450,-1677,179105,136xe" fillcolor="#fe0066 [3204]" stroked="f">
                <v:fill color2="#b4006c [3206]" angle="70" colors="0 #fe0066;17039f #fe0066" focus="100%" type="gradient">
                  <o:fill v:ext="view" type="gradientUnscaled"/>
                </v:fill>
                <v:stroke joinstyle="miter"/>
                <v:path arrowok="t" o:connecttype="custom" o:connectlocs="31761,24;44282,2914;53786,9419;63254,2914;98689,8815;96926,55479;60550,91855;57331,93900;54343,94329;53908,94436;53752,94414;53596,94436;53161,94329;50173,93900;46955,91855;10579,55479;8815,8815;31761,24" o:connectangles="0,0,0,0,0,0,0,0,0,0,0,0,0,0,0,0,0,0"/>
                <o:lock v:ext="edit" aspectratio="t"/>
              </v:shape>
              <v:shape id="Forma Livre: Forma 58" o:spid="_x0000_s1037" alt="Coração" style="position:absolute;left:8382;top:77850;width:1468;height:1290;visibility:visible;mso-wrap-style:square;v-text-anchor:middle" coordsize="606227,5325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" path="m179105,136v23828,906,47838,6358,70604,16297l303303,53117,356695,16433c424818,-13384,504305,-2817,556519,49708v70034,70034,65476,187723,-9945,263144l341446,517979v-5283,5284,-11474,9117,-18149,11532l306449,531930r-2454,605l303114,532409r-880,126l299779,531930r-16847,-2419c276256,527096,270066,523263,264783,517979l59655,312852c-15766,237431,-20325,119327,49709,49708,84519,14692,131450,-1677,179105,136xe" fillcolor="#fe0066 [3204]" stroked="f">
                <v:fill color2="#b4006c [3206]" angle="70" colors="0 #fe0066;17039f #fe0066" focus="100%" type="gradient">
                  <o:fill v:ext="view" type="gradientUnscaled"/>
                </v:fill>
                <v:stroke joinstyle="miter"/>
                <v:path arrowok="t" o:connecttype="custom" o:connectlocs="43387,33;60491,3981;73473,12867;86407,3981;134814,12042;132404,75787;82713,125478;78317,128271;74236,128857;73641,129004;73428,128973;73214,129004;72620,128857;68539,128271;64142,125478;14451,75787;12042,12042;43387,33" o:connectangles="0,0,0,0,0,0,0,0,0,0,0,0,0,0,0,0,0,0"/>
                <o:lock v:ext="edit" aspectratio="t"/>
              </v:shape>
              <v:shape id="Forma Livre: Forma 59" o:spid="_x0000_s1038" alt="Coração" style="position:absolute;left:22521;top:87248;width:1954;height:1717;visibility:visible;mso-wrap-style:square;v-text-anchor:middle" coordsize="606227,5325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" path="m179105,136v23828,906,47838,6358,70604,16297l303303,53117,356695,16433c424818,-13384,504305,-2817,556519,49708v70034,70034,65476,187723,-9945,263144l341446,517979v-5283,5284,-11474,9117,-18149,11532l306449,531930r-2454,605l303114,532409r-880,126l299779,531930r-16847,-2419c276256,527096,270066,523263,264783,517979l59655,312852c-15766,237431,-20325,119327,49709,49708,84519,14692,131450,-1677,179105,136xe" fillcolor="#fe0066 [3204]" stroked="f">
                <v:fill color2="#b4006c [3206]" angle="70" colors="0 #fe0066;17039f #fe0066" focus="100%" type="gradient">
                  <o:fill v:ext="view" type="gradientUnscaled"/>
                </v:fill>
                <v:stroke joinstyle="miter"/>
                <v:path arrowok="t" o:connecttype="custom" o:connectlocs="57749,44;80513,5298;97794,17126;115009,5298;179438,16027;176231,100872;110092,167010;104240,170728;98808,171508;98017,171703;97733,171662;97449,171703;96657,171508;91225,170728;85374,167010;19234,100872;16028,16027;57749,44" o:connectangles="0,0,0,0,0,0,0,0,0,0,0,0,0,0,0,0,0,0"/>
                <o:lock v:ext="edit" aspectratio="t"/>
              </v:shape>
              <v:shape id="Forma Livre: Forma 60" o:spid="_x0000_s1039" alt="Coração" style="position:absolute;left:15324;top:85724;width:1003;height:881;visibility:visible;mso-wrap-style:square;v-text-anchor:middle" coordsize="606227,5325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" path="m179105,136v23828,906,47838,6358,70604,16297l303303,53117,356695,16433c424818,-13384,504305,-2817,556519,49708v70034,70034,65476,187723,-9945,263144l341446,517979v-5283,5284,-11474,9117,-18149,11532l306449,531930r-2454,605l303114,532409r-880,126l299779,531930r-16847,-2419c276256,527096,270066,523263,264783,517979l59655,312852c-15766,237431,-20325,119327,49709,49708,84519,14692,131450,-1677,179105,136xe" fillcolor="#fe0066 [3204]" stroked="f">
                <v:fill color2="#b4006c [3206]" angle="70" colors="0 #fe0066;17039f #fe0066" focus="100%" type="gradient">
                  <o:fill v:ext="view" type="gradientUnscaled"/>
                </v:fill>
                <v:stroke joinstyle="miter"/>
                <v:path arrowok="t" o:connecttype="custom" o:connectlocs="29634,23;41316,2719;50184,8789;59018,2719;92080,8225;90435,51764;56495,85704;53492,87612;50704,88012;50298,88112;50153,88091;50007,88112;49601,88012;46813,87612;43810,85704;9870,51764;8225,8225;29634,23" o:connectangles="0,0,0,0,0,0,0,0,0,0,0,0,0,0,0,0,0,0"/>
                <o:lock v:ext="edit" aspectratio="t"/>
              </v:shape>
              <v:roundrect id="Retângulo: Cantos arredondados 63" o:spid="_x0000_s1040" style="position:absolute;left:41435;top:8244;width:29815;height:38349;visibility:visible;mso-wrap-style:square;v-text-anchor:middle" arcsize="9949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" fillcolor="#cddaed [3208]" stroked="f" strokeweight="1pt">
                <v:fill color2="#edcdea [3209]" rotate="t" colors="0 #cddaed;17039f #cddaed" focus="100%" type="gradientRadial"/>
                <v:stroke joinstyle="miter"/>
              </v:roundrect>
              <v:group id="Grupo 64" o:spid="_x0000_s1041" alt="Coração em forma de pasta" style="position:absolute;left:53373;top:21621;width:6086;height:5627" coordorigin="48821,26854" coordsize="20442,188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ALdk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zD7g+SX8ALn4BwAA//8DAFBLAQItABQABgAIAAAAIQDb4fbL7gAAAIUBAAATAAAAAAAAAAAA&#10;AAAAAAAAAABbQ29udGVudF9UeXBlc10ueG1sUEsBAi0AFAAGAAgAAAAhAFr0LFu/AAAAFQEAAAsA&#10;AAAAAAAAAAAAAAAAHwEAAF9yZWxzLy5yZWxzUEsBAi0AFAAGAAgAAAAhAMoAt2TEAAAA2wAAAA8A&#10;AAAAAAAAAAAAAAAABwIAAGRycy9kb3ducmV2LnhtbFBLBQYAAAAAAwADALcAAAD4AgAAAAA=&#10;">
                <v:shape id="Imagem 65" o:spid="_x0000_s1042" type="#_x0000_t75" style="position:absolute;left:50236;top:39687;width:10081;height:60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">
                  <v:imagedata r:id="rId4" o:title=""/>
                </v:shape>
                <v:shape id="Forma Livre: Forma 66" o:spid="_x0000_s1043" style="position:absolute;left:48821;top:26854;width:17956;height:18096;visibility:visible;mso-wrap-style:square;v-text-anchor:middle" coordsize="1228725,1238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" path="m1187246,799578v53340,-53340,58102,-136207,9525,-183832l726236,144258c552881,-29097,281418,-39574,121398,121398r,c-39574,281418,-29097,552881,144258,726236r471488,471487c664323,1246301,746238,1241538,799578,1188198l1187246,799578xe" fillcolor="#fe0066 [3204]" stroked="f">
                  <v:fill color2="#b4006c [3206]" angle="70" colors="0 #fe0066;17039f #fe0066" focus="100%" type="gradient">
                    <o:fill v:ext="view" type="gradientUnscaled"/>
                  </v:fill>
                  <v:stroke joinstyle="miter"/>
                  <v:path arrowok="t" o:connecttype="custom" o:connectlocs="1734970,1168456;1748889,899815;1061278,210810;177404,177404;177404,177404;210810,1061278;899814,1750281;1168455,1736362;1734970,1168456" o:connectangles="0,0,0,0,0,0,0,0,0"/>
                </v:shape>
                <v:shape id="Imagem 67" o:spid="_x0000_s1044" type="#_x0000_t75" style="position:absolute;left:51510;top:27146;width:9086;height:114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">
                  <v:imagedata r:id="rId5" o:title=""/>
                </v:shape>
                <v:shape id="Forma Livre: Forma 68" o:spid="_x0000_s1045" style="position:absolute;left:51307;top:26854;width:17956;height:18096;visibility:visible;mso-wrap-style:square;v-text-anchor:middle" coordsize="1228725,1238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" path="m50313,799578c-3027,746238,-7790,663371,40788,615746l512275,144258c684678,-29097,956140,-39574,1116160,121398r,c1277133,282371,1266656,552881,1093300,726236l621813,1197723v-48578,48578,-130493,43815,-183833,-9525l50313,799578xe" fillcolor="#e00041 [3205]" stroked="f">
                  <v:fill color2="#be004c [2404]" angle="70" colors="0 #e00041;17039f #e00041" focus="100%" type="gradient">
                    <o:fill v:ext="view" type="gradientUnscaled"/>
                  </v:fill>
                  <v:stroke joinstyle="miter"/>
                  <v:path arrowok="t" o:connecttype="custom" o:connectlocs="73524,1168456;59605,899815;748608,210810;1631089,177404;1631089,177404;1597683,1061278;908680,1750281;640038,1736362;73524,1168456" o:connectangles="0,0,0,0,0,0,0,0,0"/>
                </v:shape>
                <v:shape id="Imagem 69" o:spid="_x0000_s1046" type="#_x0000_t75" style="position:absolute;left:53509;top:26964;width:15754;height:179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">
                  <v:imagedata r:id="rId6" o:title=""/>
                </v:shape>
              </v:group>
              <v:shape id="Forma Livre: Forma 70" o:spid="_x0000_s1047" alt="Coração" style="position:absolute;left:24214;top:18573;width:2150;height:1889;visibility:visible;mso-wrap-style:square;v-text-anchor:middle" coordsize="606227,5325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" path="m179105,136v23828,906,47838,6358,70604,16297l303303,53117,356695,16433c424818,-13384,504305,-2817,556519,49708v70034,70034,65476,187723,-9945,263144l341446,517979v-5283,5284,-11474,9117,-18149,11532l306449,531930r-2454,605l303114,532409r-880,126l299779,531930r-16847,-2419c276256,527096,270066,523263,264783,517979l59655,312852c-15766,237431,-20325,119327,49709,49708,84519,14692,131450,-1677,179105,136xe" fillcolor="#fe0066 [3204]" stroked="f">
                <v:fill color2="#b4006c [3206]" angle="70" colors="0 #fe0066;17039f #fe0066" focus="100%" type="gradient">
                  <o:fill v:ext="view" type="gradientUnscaled"/>
                </v:fill>
                <v:stroke joinstyle="miter"/>
                <v:path arrowok="t" o:connecttype="custom" o:connectlocs="63523,48;88564,5828;107572,18839;126508,5828;197379,17630;193852,110959;121100,183710;114663,187800;108687,188658;107817,188873;107505,188828;107193,188873;106322,188658;100347,187800;93910,183710;21158,110959;17630,17630;63523,48" o:connectangles="0,0,0,0,0,0,0,0,0,0,0,0,0,0,0,0,0,0"/>
                <o:lock v:ext="edit" aspectratio="t"/>
              </v:shape>
              <v:shape id="Forma Livre: Forma 71" o:spid="_x0000_s1048" alt="Coração" style="position:absolute;left:19642;top:21452;width:1075;height:944;visibility:visible;mso-wrap-style:square;v-text-anchor:middle" coordsize="606227,5325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" path="m179105,136v23828,906,47838,6358,70604,16297l303303,53117,356695,16433c424818,-13384,504305,-2817,556519,49708v70034,70034,65476,187723,-9945,263144l341446,517979v-5283,5284,-11474,9117,-18149,11532l306449,531930r-2454,605l303114,532409r-880,126l299779,531930r-16847,-2419c276256,527096,270066,523263,264783,517979l59655,312852c-15766,237431,-20325,119327,49709,49708,84519,14692,131450,-1677,179105,136xe" fillcolor="#fe0066 [3204]" stroked="f">
                <v:fill color2="#b4006c [3206]" angle="70" colors="0 #fe0066;17039f #fe0066" focus="100%" type="gradient">
                  <o:fill v:ext="view" type="gradientUnscaled"/>
                </v:fill>
                <v:stroke joinstyle="miter"/>
                <v:path arrowok="t" o:connecttype="custom" o:connectlocs="31761,24;44282,2914;53786,9419;63254,2914;98689,8815;96926,55479;60550,91855;57331,93900;54343,94329;53908,94436;53752,94414;53596,94436;53161,94329;50173,93900;46955,91855;10579,55479;8815,8815;31761,24" o:connectangles="0,0,0,0,0,0,0,0,0,0,0,0,0,0,0,0,0,0"/>
                <o:lock v:ext="edit" aspectratio="t"/>
              </v:shape>
              <v:shape id="Forma Livre: Forma 72" o:spid="_x0000_s1049" alt="Coração" style="position:absolute;left:8382;top:25431;width:1468;height:1290;visibility:visible;mso-wrap-style:square;v-text-anchor:middle" coordsize="606227,5325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" path="m179105,136v23828,906,47838,6358,70604,16297l303303,53117,356695,16433c424818,-13384,504305,-2817,556519,49708v70034,70034,65476,187723,-9945,263144l341446,517979v-5283,5284,-11474,9117,-18149,11532l306449,531930r-2454,605l303114,532409r-880,126l299779,531930r-16847,-2419c276256,527096,270066,523263,264783,517979l59655,312852c-15766,237431,-20325,119327,49709,49708,84519,14692,131450,-1677,179105,136xe" fillcolor="#fe0066 [3204]" stroked="f">
                <v:fill color2="#b4006c [3206]" angle="70" colors="0 #fe0066;17039f #fe0066" focus="100%" type="gradient">
                  <o:fill v:ext="view" type="gradientUnscaled"/>
                </v:fill>
                <v:stroke joinstyle="miter"/>
                <v:path arrowok="t" o:connecttype="custom" o:connectlocs="43387,33;60491,3981;73473,12867;86407,3981;134814,12042;132404,75787;82713,125478;78317,128271;74236,128857;73641,129004;73428,128973;73214,129004;72620,128857;68539,128271;64142,125478;14451,75787;12042,12042;43387,33" o:connectangles="0,0,0,0,0,0,0,0,0,0,0,0,0,0,0,0,0,0"/>
                <o:lock v:ext="edit" aspectratio="t"/>
              </v:shape>
              <v:shape id="Forma Livre: Forma 73" o:spid="_x0000_s1050" alt="Coração" style="position:absolute;left:22521;top:34829;width:1954;height:1717;visibility:visible;mso-wrap-style:square;v-text-anchor:middle" coordsize="606227,5325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" path="m179105,136v23828,906,47838,6358,70604,16297l303303,53117,356695,16433c424818,-13384,504305,-2817,556519,49708v70034,70034,65476,187723,-9945,263144l341446,517979v-5283,5284,-11474,9117,-18149,11532l306449,531930r-2454,605l303114,532409r-880,126l299779,531930r-16847,-2419c276256,527096,270066,523263,264783,517979l59655,312852c-15766,237431,-20325,119327,49709,49708,84519,14692,131450,-1677,179105,136xe" fillcolor="#fe0066 [3204]" stroked="f">
                <v:fill color2="#b4006c [3206]" angle="70" colors="0 #fe0066;17039f #fe0066" focus="100%" type="gradient">
                  <o:fill v:ext="view" type="gradientUnscaled"/>
                </v:fill>
                <v:stroke joinstyle="miter"/>
                <v:path arrowok="t" o:connecttype="custom" o:connectlocs="57749,44;80513,5298;97794,17126;115009,5298;179438,16027;176231,100872;110092,167010;104240,170728;98808,171508;98017,171703;97733,171662;97449,171703;96657,171508;91225,170728;85374,167010;19234,100872;16028,16027;57749,44" o:connectangles="0,0,0,0,0,0,0,0,0,0,0,0,0,0,0,0,0,0"/>
                <o:lock v:ext="edit" aspectratio="t"/>
              </v:shape>
              <v:shape id="Forma Livre: Forma 74" o:spid="_x0000_s1051" alt="Coração" style="position:absolute;left:15324;top:33305;width:1003;height:881;visibility:visible;mso-wrap-style:square;v-text-anchor:middle" coordsize="606227,5325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" path="m179105,136v23828,906,47838,6358,70604,16297l303303,53117,356695,16433c424818,-13384,504305,-2817,556519,49708v70034,70034,65476,187723,-9945,263144l341446,517979v-5283,5284,-11474,9117,-18149,11532l306449,531930r-2454,605l303114,532409r-880,126l299779,531930r-16847,-2419c276256,527096,270066,523263,264783,517979l59655,312852c-15766,237431,-20325,119327,49709,49708,84519,14692,131450,-1677,179105,136xe" fillcolor="#fe0066 [3204]" stroked="f">
                <v:fill color2="#b4006c [3206]" angle="70" colors="0 #fe0066;17039f #fe0066" focus="100%" type="gradient">
                  <o:fill v:ext="view" type="gradientUnscaled"/>
                </v:fill>
                <v:stroke joinstyle="miter"/>
                <v:path arrowok="t" o:connecttype="custom" o:connectlocs="29634,23;41316,2719;50184,8789;59018,2719;92080,8225;90435,51764;56495,85704;53492,87612;50704,88012;50298,88112;50153,88091;50007,88112;49601,88012;46813,87612;43810,85704;9870,51764;8225,8225;29634,23" o:connectangles="0,0,0,0,0,0,0,0,0,0,0,0,0,0,0,0,0,0"/>
                <o:lock v:ext="edit" aspectratio="t"/>
              </v:shape>
              <v:shape id="Forma Livre: Forma 75" o:spid="_x0000_s1052" alt="Coração" style="position:absolute;left:12784;top:15864;width:1003;height:881;visibility:visible;mso-wrap-style:square;v-text-anchor:middle" coordsize="606227,5325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" path="m179105,136v23828,906,47838,6358,70604,16297l303303,53117,356695,16433c424818,-13384,504305,-2817,556519,49708v70034,70034,65476,187723,-9945,263144l341446,517979v-5283,5284,-11474,9117,-18149,11532l306449,531930r-2454,605l303114,532409r-880,126l299779,531930r-16847,-2419c276256,527096,270066,523263,264783,517979l59655,312852c-15766,237431,-20325,119327,49709,49708,84519,14692,131450,-1677,179105,136xe" fillcolor="#fe0066 [3204]" stroked="f">
                <v:fill color2="#b4006c [3206]" angle="70" colors="0 #fe0066;17039f #fe0066" focus="100%" type="gradient">
                  <o:fill v:ext="view" type="gradientUnscaled"/>
                </v:fill>
                <v:stroke joinstyle="miter"/>
                <v:path arrowok="t" o:connecttype="custom" o:connectlocs="29634,23;41316,2719;50184,8789;59018,2719;92080,8225;90435,51764;56495,85704;53492,87612;50704,88012;50298,88112;50153,88091;50007,88112;49601,88012;46813,87612;43810,85704;9870,51764;8225,8225;29634,23" o:connectangles="0,0,0,0,0,0,0,0,0,0,0,0,0,0,0,0,0,0"/>
                <o:lock v:ext="edit" aspectratio="t"/>
              </v:shape>
              <v:shape id="Forma Livre: Forma 61" o:spid="_x0000_s1053" alt="Coração" style="position:absolute;left:12784;top:68282;width:1003;height:881;visibility:visible;mso-wrap-style:square;v-text-anchor:middle" coordsize="606227,5325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" path="m179105,136v23828,906,47838,6358,70604,16297l303303,53117,356695,16433c424818,-13384,504305,-2817,556519,49708v70034,70034,65476,187723,-9945,263144l341446,517979v-5283,5284,-11474,9117,-18149,11532l306449,531930r-2454,605l303114,532409r-880,126l299779,531930r-16847,-2419c276256,527096,270066,523263,264783,517979l59655,312852c-15766,237431,-20325,119327,49709,49708,84519,14692,131450,-1677,179105,136xe" fillcolor="#fe0066 [3204]" stroked="f">
                <v:fill color2="#b4006c [3206]" angle="70" colors="0 #fe0066;17039f #fe0066" focus="100%" type="gradient">
                  <o:fill v:ext="view" type="gradientUnscaled"/>
                </v:fill>
                <v:stroke joinstyle="miter"/>
                <v:path arrowok="t" o:connecttype="custom" o:connectlocs="29634,23;41316,2719;50184,8789;59018,2719;92080,8225;90435,51764;56495,85704;53492,87612;50704,88012;50298,88112;50153,88091;50007,88112;49601,88012;46813,87612;43810,85704;9870,51764;8225,8225;29634,23" o:connectangles="0,0,0,0,0,0,0,0,0,0,0,0,0,0,0,0,0,0"/>
                <o:lock v:ext="edit" aspectratio="t"/>
              </v:shape>
              <v:line id="Conector Reto 62" o:spid="_x0000_s1054" alt="Dobra central" style="position:absolute;visibility:visible;mso-wrap-style:square" from="0,53269" to="77724,532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" strokecolor="#f2f2f2 [3052]" strokeweight=".5pt">
                <v:stroke joinstyle="miter"/>
              </v:line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CA0980" w14:textId="793C34CF" w:rsidR="00C839A0" w:rsidRPr="00F75E5B" w:rsidRDefault="00FF6A97">
    <w:pPr>
      <w:pStyle w:val="Cabealho"/>
      <w:rPr>
        <w:sz w:val="10"/>
      </w:rPr>
    </w:pPr>
    <w:r w:rsidRPr="00F75E5B">
      <w:rPr>
        <w:sz w:val="10"/>
        <w:szCs w:val="10"/>
        <w:lang w:bidi="pt-BR"/>
      </w:rPr>
      <mc:AlternateContent>
        <mc:Choice Requires="wpg">
          <w:drawing>
            <wp:anchor distT="0" distB="0" distL="114300" distR="114300" simplePos="0" relativeHeight="251651584" behindDoc="0" locked="0" layoutInCell="1" allowOverlap="1" wp14:anchorId="15C2DD1E" wp14:editId="202FFDF6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0834577"/>
              <wp:effectExtent l="0" t="0" r="19050" b="24130"/>
              <wp:wrapNone/>
              <wp:docPr id="95" name="Grupo 9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834577"/>
                        <a:chOff x="0" y="0"/>
                        <a:chExt cx="7772400" cy="10834577"/>
                      </a:xfrm>
                    </wpg:grpSpPr>
                    <wps:wsp>
                      <wps:cNvPr id="2" name="Conector Reto 2" descr="Dobra central">
                        <a:extLst>
                          <a:ext uri="{FF2B5EF4-FFF2-40B4-BE49-F238E27FC236}">
                            <a16:creationId xmlns:a16="http://schemas.microsoft.com/office/drawing/2014/main" id="{6A8BB78A-713F-4A0E-912E-A6FBDD321780}"/>
                          </a:ext>
                        </a:extLst>
                      </wps:cNvPr>
                      <wps:cNvCnPr>
                        <a:cxnSpLocks/>
                      </wps:cNvCnPr>
                      <wps:spPr>
                        <a:xfrm>
                          <a:off x="3790503" y="0"/>
                          <a:ext cx="0" cy="10834577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4" name="Retângulo: Cantos arredondados 4">
                        <a:extLst>
                          <a:ext uri="{FF2B5EF4-FFF2-40B4-BE49-F238E27FC236}">
                            <a16:creationId xmlns:a16="http://schemas.microsoft.com/office/drawing/2014/main" id="{5BF5B4A0-ABEE-402F-BC60-9BB221A3C291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4143539" y="815959"/>
                          <a:ext cx="2981498" cy="3834938"/>
                        </a:xfrm>
                        <a:prstGeom prst="roundRect">
                          <a:avLst>
                            <a:gd name="adj" fmla="val 15180"/>
                          </a:avLst>
                        </a:prstGeom>
                        <a:gradFill flip="none" rotWithShape="1">
                          <a:gsLst>
                            <a:gs pos="0">
                              <a:schemeClr val="accent4"/>
                            </a:gs>
                            <a:gs pos="100000">
                              <a:schemeClr val="accent5"/>
                            </a:gs>
                          </a:gsLst>
                          <a:path path="circle">
                            <a:fillToRect l="100000" t="100000"/>
                          </a:path>
                          <a:tileRect r="-100000" b="-10000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6" name="Grupo 6" descr="Chat em forma de coração">
                        <a:extLst>
                          <a:ext uri="{FF2B5EF4-FFF2-40B4-BE49-F238E27FC236}">
                            <a16:creationId xmlns:a16="http://schemas.microsoft.com/office/drawing/2014/main" id="{6287F671-27D2-4D1D-9835-32ADB3103C3A}"/>
                          </a:ext>
                        </a:extLst>
                      </wpg:cNvPr>
                      <wpg:cNvGrpSpPr/>
                      <wpg:grpSpPr>
                        <a:xfrm>
                          <a:off x="4600759" y="1815034"/>
                          <a:ext cx="2065269" cy="1894276"/>
                          <a:chOff x="4665947" y="1752261"/>
                          <a:chExt cx="1410605" cy="1293815"/>
                        </a:xfrm>
                      </wpg:grpSpPr>
                      <pic:pic xmlns:pic="http://schemas.openxmlformats.org/drawingml/2006/picture">
                        <pic:nvPicPr>
                          <pic:cNvPr id="43" name="Imagem 43">
                            <a:extLst>
                              <a:ext uri="{FF2B5EF4-FFF2-40B4-BE49-F238E27FC236}">
                                <a16:creationId xmlns:a16="http://schemas.microsoft.com/office/drawing/2014/main" id="{54D3EE72-8352-4AC9-BA36-BB1676952AF6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758894" y="2631751"/>
                            <a:ext cx="688555" cy="41432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4" name="Forma Livre: Forma 44">
                          <a:extLst>
                            <a:ext uri="{FF2B5EF4-FFF2-40B4-BE49-F238E27FC236}">
                              <a16:creationId xmlns:a16="http://schemas.microsoft.com/office/drawing/2014/main" id="{FA633A83-9227-4548-A472-24E2754CB2F2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4665947" y="1755473"/>
                            <a:ext cx="1285875" cy="1238250"/>
                          </a:xfrm>
                          <a:custGeom>
                            <a:avLst/>
                            <a:gdLst>
                              <a:gd name="connsiteX0" fmla="*/ 799578 w 1285875"/>
                              <a:gd name="connsiteY0" fmla="*/ 1187889 h 1238250"/>
                              <a:gd name="connsiteX1" fmla="*/ 765288 w 1285875"/>
                              <a:gd name="connsiteY1" fmla="*/ 1213607 h 1238250"/>
                              <a:gd name="connsiteX2" fmla="*/ 696708 w 1285875"/>
                              <a:gd name="connsiteY2" fmla="*/ 1231704 h 1238250"/>
                              <a:gd name="connsiteX3" fmla="*/ 637653 w 1285875"/>
                              <a:gd name="connsiteY3" fmla="*/ 1215512 h 1238250"/>
                              <a:gd name="connsiteX4" fmla="*/ 600506 w 1285875"/>
                              <a:gd name="connsiteY4" fmla="*/ 1188842 h 1238250"/>
                              <a:gd name="connsiteX5" fmla="*/ 213791 w 1285875"/>
                              <a:gd name="connsiteY5" fmla="*/ 800222 h 1238250"/>
                              <a:gd name="connsiteX6" fmla="*/ 193788 w 1285875"/>
                              <a:gd name="connsiteY6" fmla="*/ 775457 h 1238250"/>
                              <a:gd name="connsiteX7" fmla="*/ 144258 w 1285875"/>
                              <a:gd name="connsiteY7" fmla="*/ 725927 h 1238250"/>
                              <a:gd name="connsiteX8" fmla="*/ 121398 w 1285875"/>
                              <a:gd name="connsiteY8" fmla="*/ 121089 h 1238250"/>
                              <a:gd name="connsiteX9" fmla="*/ 700518 w 1285875"/>
                              <a:gd name="connsiteY9" fmla="*/ 121089 h 1238250"/>
                              <a:gd name="connsiteX10" fmla="*/ 1282496 w 1285875"/>
                              <a:gd name="connsiteY10" fmla="*/ 701162 h 1238250"/>
                              <a:gd name="connsiteX11" fmla="*/ 799578 w 1285875"/>
                              <a:gd name="connsiteY11" fmla="*/ 1187889 h 1238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1285875" h="1238250">
                                <a:moveTo>
                                  <a:pt x="799578" y="1187889"/>
                                </a:moveTo>
                                <a:cubicBezTo>
                                  <a:pt x="789101" y="1198367"/>
                                  <a:pt x="777671" y="1206939"/>
                                  <a:pt x="765288" y="1213607"/>
                                </a:cubicBezTo>
                                <a:cubicBezTo>
                                  <a:pt x="744333" y="1225989"/>
                                  <a:pt x="720521" y="1232657"/>
                                  <a:pt x="696708" y="1231704"/>
                                </a:cubicBezTo>
                                <a:cubicBezTo>
                                  <a:pt x="675753" y="1231704"/>
                                  <a:pt x="655751" y="1225989"/>
                                  <a:pt x="637653" y="1215512"/>
                                </a:cubicBezTo>
                                <a:cubicBezTo>
                                  <a:pt x="624318" y="1208844"/>
                                  <a:pt x="611936" y="1199319"/>
                                  <a:pt x="600506" y="1188842"/>
                                </a:cubicBezTo>
                                <a:lnTo>
                                  <a:pt x="213791" y="800222"/>
                                </a:lnTo>
                                <a:cubicBezTo>
                                  <a:pt x="206171" y="792602"/>
                                  <a:pt x="199503" y="784029"/>
                                  <a:pt x="193788" y="775457"/>
                                </a:cubicBezTo>
                                <a:lnTo>
                                  <a:pt x="144258" y="725927"/>
                                </a:lnTo>
                                <a:cubicBezTo>
                                  <a:pt x="-29097" y="552572"/>
                                  <a:pt x="-39574" y="282062"/>
                                  <a:pt x="121398" y="121089"/>
                                </a:cubicBezTo>
                                <a:cubicBezTo>
                                  <a:pt x="274751" y="-32263"/>
                                  <a:pt x="527163" y="-29406"/>
                                  <a:pt x="700518" y="121089"/>
                                </a:cubicBezTo>
                                <a:cubicBezTo>
                                  <a:pt x="944358" y="364929"/>
                                  <a:pt x="1282496" y="701162"/>
                                  <a:pt x="1282496" y="701162"/>
                                </a:cubicBezTo>
                                <a:cubicBezTo>
                                  <a:pt x="1276781" y="708782"/>
                                  <a:pt x="799578" y="1187889"/>
                                  <a:pt x="799578" y="1187889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26000">
                                <a:schemeClr val="accent1"/>
                              </a:gs>
                              <a:gs pos="80000">
                                <a:schemeClr val="accent3"/>
                              </a:gs>
                            </a:gsLst>
                            <a:lin ang="1200000" scaled="0"/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5" name="Forma livre: Forma 45">
                          <a:extLst>
                            <a:ext uri="{FF2B5EF4-FFF2-40B4-BE49-F238E27FC236}">
                              <a16:creationId xmlns:a16="http://schemas.microsoft.com/office/drawing/2014/main" id="{879BC63C-4B69-4D2F-95CF-F41A6DA051AA}"/>
                            </a:ext>
                          </a:extLst>
                        </wps:cNvPr>
                        <wps:cNvSpPr/>
                        <wps:spPr>
                          <a:xfrm>
                            <a:off x="5095477" y="1752261"/>
                            <a:ext cx="981075" cy="1238250"/>
                          </a:xfrm>
                          <a:custGeom>
                            <a:avLst/>
                            <a:gdLst>
                              <a:gd name="connsiteX0" fmla="*/ 975836 w 981075"/>
                              <a:gd name="connsiteY0" fmla="*/ 491014 h 1238250"/>
                              <a:gd name="connsiteX1" fmla="*/ 596741 w 981075"/>
                              <a:gd name="connsiteY1" fmla="*/ 963454 h 1238250"/>
                              <a:gd name="connsiteX2" fmla="*/ 370046 w 981075"/>
                              <a:gd name="connsiteY2" fmla="*/ 1190149 h 1238250"/>
                              <a:gd name="connsiteX3" fmla="*/ 335756 w 981075"/>
                              <a:gd name="connsiteY3" fmla="*/ 1215866 h 1238250"/>
                              <a:gd name="connsiteX4" fmla="*/ 267176 w 981075"/>
                              <a:gd name="connsiteY4" fmla="*/ 1233011 h 1238250"/>
                              <a:gd name="connsiteX5" fmla="*/ 388144 w 981075"/>
                              <a:gd name="connsiteY5" fmla="*/ 963454 h 1238250"/>
                              <a:gd name="connsiteX6" fmla="*/ 115729 w 981075"/>
                              <a:gd name="connsiteY6" fmla="*/ 795814 h 1238250"/>
                              <a:gd name="connsiteX7" fmla="*/ 7144 w 981075"/>
                              <a:gd name="connsiteY7" fmla="*/ 491014 h 1238250"/>
                              <a:gd name="connsiteX8" fmla="*/ 491014 w 981075"/>
                              <a:gd name="connsiteY8" fmla="*/ 7144 h 1238250"/>
                              <a:gd name="connsiteX9" fmla="*/ 832961 w 981075"/>
                              <a:gd name="connsiteY9" fmla="*/ 149066 h 1238250"/>
                              <a:gd name="connsiteX10" fmla="*/ 975836 w 981075"/>
                              <a:gd name="connsiteY10" fmla="*/ 491014 h 1238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981075" h="1238250">
                                <a:moveTo>
                                  <a:pt x="975836" y="491014"/>
                                </a:moveTo>
                                <a:cubicBezTo>
                                  <a:pt x="975836" y="722471"/>
                                  <a:pt x="813911" y="915829"/>
                                  <a:pt x="596741" y="963454"/>
                                </a:cubicBezTo>
                                <a:cubicBezTo>
                                  <a:pt x="481489" y="1079659"/>
                                  <a:pt x="370046" y="1190149"/>
                                  <a:pt x="370046" y="1190149"/>
                                </a:cubicBezTo>
                                <a:cubicBezTo>
                                  <a:pt x="359569" y="1200626"/>
                                  <a:pt x="348139" y="1209199"/>
                                  <a:pt x="335756" y="1215866"/>
                                </a:cubicBezTo>
                                <a:cubicBezTo>
                                  <a:pt x="314801" y="1228249"/>
                                  <a:pt x="290989" y="1234916"/>
                                  <a:pt x="267176" y="1233011"/>
                                </a:cubicBezTo>
                                <a:cubicBezTo>
                                  <a:pt x="257651" y="1233011"/>
                                  <a:pt x="318611" y="1104424"/>
                                  <a:pt x="388144" y="963454"/>
                                </a:cubicBezTo>
                                <a:cubicBezTo>
                                  <a:pt x="279559" y="939641"/>
                                  <a:pt x="184309" y="879634"/>
                                  <a:pt x="115729" y="795814"/>
                                </a:cubicBezTo>
                                <a:cubicBezTo>
                                  <a:pt x="47149" y="711994"/>
                                  <a:pt x="7144" y="607219"/>
                                  <a:pt x="7144" y="491014"/>
                                </a:cubicBezTo>
                                <a:cubicBezTo>
                                  <a:pt x="7144" y="223361"/>
                                  <a:pt x="224314" y="7144"/>
                                  <a:pt x="491014" y="7144"/>
                                </a:cubicBezTo>
                                <a:cubicBezTo>
                                  <a:pt x="624364" y="7144"/>
                                  <a:pt x="746284" y="61436"/>
                                  <a:pt x="832961" y="149066"/>
                                </a:cubicBezTo>
                                <a:cubicBezTo>
                                  <a:pt x="921544" y="235744"/>
                                  <a:pt x="975836" y="357664"/>
                                  <a:pt x="975836" y="491014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26000">
                                <a:schemeClr val="accent2"/>
                              </a:gs>
                              <a:gs pos="81000">
                                <a:schemeClr val="accent1">
                                  <a:lumMod val="75000"/>
                                </a:schemeClr>
                              </a:gs>
                            </a:gsLst>
                            <a:lin ang="1200000" scaled="0"/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pic:pic xmlns:pic="http://schemas.openxmlformats.org/drawingml/2006/picture">
                        <pic:nvPicPr>
                          <pic:cNvPr id="46" name="Imagem 46">
                            <a:extLst>
                              <a:ext uri="{FF2B5EF4-FFF2-40B4-BE49-F238E27FC236}">
                                <a16:creationId xmlns:a16="http://schemas.microsoft.com/office/drawing/2014/main" id="{F5035134-CCDE-487E-A0A4-7FE35DC3C402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857611" y="1755473"/>
                            <a:ext cx="1218940" cy="1232657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  <wpg:grpSp>
                      <wpg:cNvPr id="7" name="Grupo 7" descr="Coração apaixonado em uma caixa">
                        <a:extLst>
                          <a:ext uri="{FF2B5EF4-FFF2-40B4-BE49-F238E27FC236}">
                            <a16:creationId xmlns:a16="http://schemas.microsoft.com/office/drawing/2014/main" id="{0A6B42CA-B21C-4E07-B275-C1A36D4489E1}"/>
                          </a:ext>
                        </a:extLst>
                      </wpg:cNvPr>
                      <wpg:cNvGrpSpPr/>
                      <wpg:grpSpPr>
                        <a:xfrm>
                          <a:off x="1481667" y="3677672"/>
                          <a:ext cx="927654" cy="927654"/>
                          <a:chOff x="1479274" y="3559351"/>
                          <a:chExt cx="393415" cy="393415"/>
                        </a:xfrm>
                      </wpg:grpSpPr>
                      <wps:wsp>
                        <wps:cNvPr id="30" name="Retângulo: Cantos arredondados 30">
                          <a:extLst>
                            <a:ext uri="{FF2B5EF4-FFF2-40B4-BE49-F238E27FC236}">
                              <a16:creationId xmlns:a16="http://schemas.microsoft.com/office/drawing/2014/main" id="{8FFF2ED6-158B-4131-8AFE-0464B2D8DC2D}"/>
                            </a:ext>
                          </a:extLst>
                        </wps:cNvPr>
                        <wps:cNvSpPr/>
                        <wps:spPr>
                          <a:xfrm>
                            <a:off x="1479274" y="3559351"/>
                            <a:ext cx="393415" cy="393415"/>
                          </a:xfrm>
                          <a:prstGeom prst="roundRect">
                            <a:avLst>
                              <a:gd name="adj" fmla="val 25694"/>
                            </a:avLst>
                          </a:prstGeom>
                          <a:gradFill flip="none" rotWithShape="1">
                            <a:gsLst>
                              <a:gs pos="26000">
                                <a:schemeClr val="accent5"/>
                              </a:gs>
                              <a:gs pos="100000">
                                <a:schemeClr val="accent6"/>
                              </a:gs>
                            </a:gsLst>
                            <a:path path="circle">
                              <a:fillToRect l="100000" t="100000"/>
                            </a:path>
                            <a:tileRect r="-100000" b="-100000"/>
                          </a:gra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31" name="Grupo 31">
                          <a:extLst>
                            <a:ext uri="{FF2B5EF4-FFF2-40B4-BE49-F238E27FC236}">
                              <a16:creationId xmlns:a16="http://schemas.microsoft.com/office/drawing/2014/main" id="{4B565327-E10A-4C04-8443-797FC57A6585}"/>
                            </a:ext>
                          </a:extLst>
                        </wpg:cNvPr>
                        <wpg:cNvGrpSpPr/>
                        <wpg:grpSpPr>
                          <a:xfrm>
                            <a:off x="1557121" y="3644414"/>
                            <a:ext cx="224589" cy="221823"/>
                            <a:chOff x="1557119" y="3819908"/>
                            <a:chExt cx="640778" cy="632886"/>
                          </a:xfrm>
                        </wpg:grpSpPr>
                        <wpg:grpSp>
                          <wpg:cNvPr id="32" name="Grupo 32">
                            <a:extLst>
                              <a:ext uri="{FF2B5EF4-FFF2-40B4-BE49-F238E27FC236}">
                                <a16:creationId xmlns:a16="http://schemas.microsoft.com/office/drawing/2014/main" id="{5C779C7A-2B10-4E25-B65D-B3A72E8CFF68}"/>
                              </a:ext>
                            </a:extLst>
                          </wpg:cNvPr>
                          <wpg:cNvGrpSpPr/>
                          <wpg:grpSpPr>
                            <a:xfrm>
                              <a:off x="1557119" y="3819908"/>
                              <a:ext cx="476370" cy="519012"/>
                              <a:chOff x="1557121" y="4133017"/>
                              <a:chExt cx="1028434" cy="1120492"/>
                            </a:xfrm>
                          </wpg:grpSpPr>
                          <wps:wsp>
                            <wps:cNvPr id="37" name="Forma Livre: Forma 37">
                              <a:extLst>
                                <a:ext uri="{FF2B5EF4-FFF2-40B4-BE49-F238E27FC236}">
                                  <a16:creationId xmlns:a16="http://schemas.microsoft.com/office/drawing/2014/main" id="{E4807D52-A9E3-4735-A862-8F06560F0073}"/>
                                </a:ex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623530" y="4196234"/>
                                <a:ext cx="962025" cy="1057275"/>
                              </a:xfrm>
                              <a:custGeom>
                                <a:avLst/>
                                <a:gdLst>
                                  <a:gd name="connsiteX0" fmla="*/ 313385 w 962025"/>
                                  <a:gd name="connsiteY0" fmla="*/ 898921 h 1057275"/>
                                  <a:gd name="connsiteX1" fmla="*/ 143840 w 962025"/>
                                  <a:gd name="connsiteY1" fmla="*/ 770333 h 1057275"/>
                                  <a:gd name="connsiteX2" fmla="*/ 122885 w 962025"/>
                                  <a:gd name="connsiteY2" fmla="*/ 671273 h 1057275"/>
                                  <a:gd name="connsiteX3" fmla="*/ 33350 w 962025"/>
                                  <a:gd name="connsiteY3" fmla="*/ 556021 h 1057275"/>
                                  <a:gd name="connsiteX4" fmla="*/ 57162 w 962025"/>
                                  <a:gd name="connsiteY4" fmla="*/ 397906 h 1057275"/>
                                  <a:gd name="connsiteX5" fmla="*/ 93357 w 962025"/>
                                  <a:gd name="connsiteY5" fmla="*/ 156923 h 1057275"/>
                                  <a:gd name="connsiteX6" fmla="*/ 152412 w 962025"/>
                                  <a:gd name="connsiteY6" fmla="*/ 8333 h 1057275"/>
                                  <a:gd name="connsiteX7" fmla="*/ 346722 w 962025"/>
                                  <a:gd name="connsiteY7" fmla="*/ 145493 h 1057275"/>
                                  <a:gd name="connsiteX8" fmla="*/ 501980 w 962025"/>
                                  <a:gd name="connsiteY8" fmla="*/ 90248 h 1057275"/>
                                  <a:gd name="connsiteX9" fmla="*/ 718197 w 962025"/>
                                  <a:gd name="connsiteY9" fmla="*/ 363616 h 1057275"/>
                                  <a:gd name="connsiteX10" fmla="*/ 785825 w 962025"/>
                                  <a:gd name="connsiteY10" fmla="*/ 471248 h 1057275"/>
                                  <a:gd name="connsiteX11" fmla="*/ 956322 w 962025"/>
                                  <a:gd name="connsiteY11" fmla="*/ 645556 h 1057275"/>
                                  <a:gd name="connsiteX12" fmla="*/ 452450 w 962025"/>
                                  <a:gd name="connsiteY12" fmla="*/ 1055131 h 1057275"/>
                                  <a:gd name="connsiteX13" fmla="*/ 313385 w 962025"/>
                                  <a:gd name="connsiteY13" fmla="*/ 898921 h 10572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</a:cxnLst>
                                <a:rect l="l" t="t" r="r" b="b"/>
                                <a:pathLst>
                                  <a:path w="962025" h="1057275">
                                    <a:moveTo>
                                      <a:pt x="313385" y="898921"/>
                                    </a:moveTo>
                                    <a:cubicBezTo>
                                      <a:pt x="305765" y="893206"/>
                                      <a:pt x="131457" y="824626"/>
                                      <a:pt x="143840" y="770333"/>
                                    </a:cubicBezTo>
                                    <a:cubicBezTo>
                                      <a:pt x="155270" y="716993"/>
                                      <a:pt x="180035" y="679846"/>
                                      <a:pt x="122885" y="671273"/>
                                    </a:cubicBezTo>
                                    <a:cubicBezTo>
                                      <a:pt x="65735" y="662701"/>
                                      <a:pt x="-42850" y="627458"/>
                                      <a:pt x="33350" y="556021"/>
                                    </a:cubicBezTo>
                                    <a:cubicBezTo>
                                      <a:pt x="109550" y="484583"/>
                                      <a:pt x="86690" y="437911"/>
                                      <a:pt x="57162" y="397906"/>
                                    </a:cubicBezTo>
                                    <a:cubicBezTo>
                                      <a:pt x="-59995" y="235028"/>
                                      <a:pt x="80975" y="169306"/>
                                      <a:pt x="93357" y="156923"/>
                                    </a:cubicBezTo>
                                    <a:cubicBezTo>
                                      <a:pt x="149555" y="96916"/>
                                      <a:pt x="76212" y="-5002"/>
                                      <a:pt x="152412" y="8333"/>
                                    </a:cubicBezTo>
                                    <a:cubicBezTo>
                                      <a:pt x="228612" y="21668"/>
                                      <a:pt x="254330" y="141683"/>
                                      <a:pt x="346722" y="145493"/>
                                    </a:cubicBezTo>
                                    <a:cubicBezTo>
                                      <a:pt x="410540" y="148351"/>
                                      <a:pt x="370535" y="24526"/>
                                      <a:pt x="501980" y="90248"/>
                                    </a:cubicBezTo>
                                    <a:cubicBezTo>
                                      <a:pt x="633425" y="155971"/>
                                      <a:pt x="827735" y="360758"/>
                                      <a:pt x="718197" y="363616"/>
                                    </a:cubicBezTo>
                                    <a:cubicBezTo>
                                      <a:pt x="608660" y="366473"/>
                                      <a:pt x="785825" y="471248"/>
                                      <a:pt x="785825" y="471248"/>
                                    </a:cubicBezTo>
                                    <a:lnTo>
                                      <a:pt x="956322" y="645556"/>
                                    </a:lnTo>
                                    <a:lnTo>
                                      <a:pt x="452450" y="1055131"/>
                                    </a:lnTo>
                                    <a:lnTo>
                                      <a:pt x="313385" y="898921"/>
                                    </a:lnTo>
                                    <a:close/>
                                  </a:path>
                                </a:pathLst>
                              </a:custGeom>
                              <a:gradFill>
                                <a:gsLst>
                                  <a:gs pos="26000">
                                    <a:schemeClr val="accent1"/>
                                  </a:gs>
                                  <a:gs pos="80000">
                                    <a:schemeClr val="accent3"/>
                                  </a:gs>
                                </a:gsLst>
                                <a:lin ang="1200000" scaled="0"/>
                              </a:gra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8" name="Forma livre: Forma 38">
                              <a:extLst>
                                <a:ext uri="{FF2B5EF4-FFF2-40B4-BE49-F238E27FC236}">
                                  <a16:creationId xmlns:a16="http://schemas.microsoft.com/office/drawing/2014/main" id="{6334457D-54EB-4858-B586-3C74FAD3C616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579842" y="4603187"/>
                                <a:ext cx="104775" cy="104775"/>
                              </a:xfrm>
                              <a:custGeom>
                                <a:avLst/>
                                <a:gdLst>
                                  <a:gd name="connsiteX0" fmla="*/ 24650 w 104775"/>
                                  <a:gd name="connsiteY0" fmla="*/ 85249 h 104775"/>
                                  <a:gd name="connsiteX1" fmla="*/ 12267 w 104775"/>
                                  <a:gd name="connsiteY1" fmla="*/ 51911 h 104775"/>
                                  <a:gd name="connsiteX2" fmla="*/ 9410 w 104775"/>
                                  <a:gd name="connsiteY2" fmla="*/ 28099 h 104775"/>
                                  <a:gd name="connsiteX3" fmla="*/ 28460 w 104775"/>
                                  <a:gd name="connsiteY3" fmla="*/ 19526 h 104775"/>
                                  <a:gd name="connsiteX4" fmla="*/ 44652 w 104775"/>
                                  <a:gd name="connsiteY4" fmla="*/ 10954 h 104775"/>
                                  <a:gd name="connsiteX5" fmla="*/ 62750 w 104775"/>
                                  <a:gd name="connsiteY5" fmla="*/ 7144 h 104775"/>
                                  <a:gd name="connsiteX6" fmla="*/ 79895 w 104775"/>
                                  <a:gd name="connsiteY6" fmla="*/ 12859 h 104775"/>
                                  <a:gd name="connsiteX7" fmla="*/ 95135 w 104775"/>
                                  <a:gd name="connsiteY7" fmla="*/ 23336 h 104775"/>
                                  <a:gd name="connsiteX8" fmla="*/ 102755 w 104775"/>
                                  <a:gd name="connsiteY8" fmla="*/ 40481 h 104775"/>
                                  <a:gd name="connsiteX9" fmla="*/ 106565 w 104775"/>
                                  <a:gd name="connsiteY9" fmla="*/ 56674 h 104775"/>
                                  <a:gd name="connsiteX10" fmla="*/ 103707 w 104775"/>
                                  <a:gd name="connsiteY10" fmla="*/ 74771 h 104775"/>
                                  <a:gd name="connsiteX11" fmla="*/ 76085 w 104775"/>
                                  <a:gd name="connsiteY11" fmla="*/ 99536 h 104775"/>
                                  <a:gd name="connsiteX12" fmla="*/ 57987 w 104775"/>
                                  <a:gd name="connsiteY12" fmla="*/ 101441 h 104775"/>
                                  <a:gd name="connsiteX13" fmla="*/ 39890 w 104775"/>
                                  <a:gd name="connsiteY13" fmla="*/ 96679 h 104775"/>
                                  <a:gd name="connsiteX14" fmla="*/ 24650 w 104775"/>
                                  <a:gd name="connsiteY14" fmla="*/ 85249 h 1047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</a:cxnLst>
                                <a:rect l="l" t="t" r="r" b="b"/>
                                <a:pathLst>
                                  <a:path w="104775" h="104775">
                                    <a:moveTo>
                                      <a:pt x="24650" y="85249"/>
                                    </a:moveTo>
                                    <a:cubicBezTo>
                                      <a:pt x="15125" y="74771"/>
                                      <a:pt x="15125" y="65246"/>
                                      <a:pt x="12267" y="51911"/>
                                    </a:cubicBezTo>
                                    <a:cubicBezTo>
                                      <a:pt x="10362" y="42386"/>
                                      <a:pt x="3695" y="35719"/>
                                      <a:pt x="9410" y="28099"/>
                                    </a:cubicBezTo>
                                    <a:cubicBezTo>
                                      <a:pt x="14172" y="20479"/>
                                      <a:pt x="21792" y="23336"/>
                                      <a:pt x="28460" y="19526"/>
                                    </a:cubicBezTo>
                                    <a:cubicBezTo>
                                      <a:pt x="35127" y="16669"/>
                                      <a:pt x="37985" y="12859"/>
                                      <a:pt x="44652" y="10954"/>
                                    </a:cubicBezTo>
                                    <a:cubicBezTo>
                                      <a:pt x="51320" y="8096"/>
                                      <a:pt x="55130" y="7144"/>
                                      <a:pt x="62750" y="7144"/>
                                    </a:cubicBezTo>
                                    <a:cubicBezTo>
                                      <a:pt x="70370" y="7144"/>
                                      <a:pt x="74180" y="9049"/>
                                      <a:pt x="79895" y="12859"/>
                                    </a:cubicBezTo>
                                    <a:cubicBezTo>
                                      <a:pt x="86562" y="15716"/>
                                      <a:pt x="90372" y="17621"/>
                                      <a:pt x="95135" y="23336"/>
                                    </a:cubicBezTo>
                                    <a:cubicBezTo>
                                      <a:pt x="99897" y="29051"/>
                                      <a:pt x="99897" y="33814"/>
                                      <a:pt x="102755" y="40481"/>
                                    </a:cubicBezTo>
                                    <a:cubicBezTo>
                                      <a:pt x="104660" y="47149"/>
                                      <a:pt x="106565" y="50006"/>
                                      <a:pt x="106565" y="56674"/>
                                    </a:cubicBezTo>
                                    <a:cubicBezTo>
                                      <a:pt x="106565" y="64294"/>
                                      <a:pt x="106565" y="68104"/>
                                      <a:pt x="103707" y="74771"/>
                                    </a:cubicBezTo>
                                    <a:cubicBezTo>
                                      <a:pt x="97992" y="88106"/>
                                      <a:pt x="89420" y="94774"/>
                                      <a:pt x="76085" y="99536"/>
                                    </a:cubicBezTo>
                                    <a:cubicBezTo>
                                      <a:pt x="69417" y="101441"/>
                                      <a:pt x="64655" y="102394"/>
                                      <a:pt x="57987" y="101441"/>
                                    </a:cubicBezTo>
                                    <a:cubicBezTo>
                                      <a:pt x="50367" y="100489"/>
                                      <a:pt x="46557" y="99536"/>
                                      <a:pt x="39890" y="96679"/>
                                    </a:cubicBezTo>
                                    <a:cubicBezTo>
                                      <a:pt x="33222" y="93821"/>
                                      <a:pt x="29412" y="90964"/>
                                      <a:pt x="24650" y="85249"/>
                                    </a:cubicBezTo>
                                    <a:close/>
                                  </a:path>
                                </a:pathLst>
                              </a:custGeom>
                              <a:gradFill>
                                <a:gsLst>
                                  <a:gs pos="26000">
                                    <a:schemeClr val="accent1"/>
                                  </a:gs>
                                  <a:gs pos="80000">
                                    <a:schemeClr val="accent3"/>
                                  </a:gs>
                                </a:gsLst>
                                <a:lin ang="1200000" scaled="0"/>
                              </a:gra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9" name="Forma livre: Forma 39">
                              <a:extLst>
                                <a:ext uri="{FF2B5EF4-FFF2-40B4-BE49-F238E27FC236}">
                                  <a16:creationId xmlns:a16="http://schemas.microsoft.com/office/drawing/2014/main" id="{7AABA18E-F8F0-4C15-A0A6-5A114ABA3699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920061" y="4248474"/>
                                <a:ext cx="66675" cy="76200"/>
                              </a:xfrm>
                              <a:custGeom>
                                <a:avLst/>
                                <a:gdLst>
                                  <a:gd name="connsiteX0" fmla="*/ 7329 w 66675"/>
                                  <a:gd name="connsiteY0" fmla="*/ 43723 h 76200"/>
                                  <a:gd name="connsiteX1" fmla="*/ 66384 w 66675"/>
                                  <a:gd name="connsiteY1" fmla="*/ 49438 h 76200"/>
                                  <a:gd name="connsiteX2" fmla="*/ 7329 w 66675"/>
                                  <a:gd name="connsiteY2" fmla="*/ 43723 h 762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</a:cxnLst>
                                <a:rect l="l" t="t" r="r" b="b"/>
                                <a:pathLst>
                                  <a:path w="66675" h="76200">
                                    <a:moveTo>
                                      <a:pt x="7329" y="43723"/>
                                    </a:moveTo>
                                    <a:cubicBezTo>
                                      <a:pt x="13996" y="-14380"/>
                                      <a:pt x="74004" y="3718"/>
                                      <a:pt x="66384" y="49438"/>
                                    </a:cubicBezTo>
                                    <a:cubicBezTo>
                                      <a:pt x="59716" y="90395"/>
                                      <a:pt x="3519" y="79918"/>
                                      <a:pt x="7329" y="43723"/>
                                    </a:cubicBezTo>
                                    <a:close/>
                                  </a:path>
                                </a:pathLst>
                              </a:custGeom>
                              <a:gradFill>
                                <a:gsLst>
                                  <a:gs pos="26000">
                                    <a:schemeClr val="accent1"/>
                                  </a:gs>
                                  <a:gs pos="80000">
                                    <a:schemeClr val="accent3"/>
                                  </a:gs>
                                </a:gsLst>
                                <a:lin ang="1200000" scaled="0"/>
                              </a:gra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0" name="Forma livre: Forma 40">
                              <a:extLst>
                                <a:ext uri="{FF2B5EF4-FFF2-40B4-BE49-F238E27FC236}">
                                  <a16:creationId xmlns:a16="http://schemas.microsoft.com/office/drawing/2014/main" id="{C88EDE7D-25C5-409A-8744-4D12DC31B3A6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868790" y="4192961"/>
                                <a:ext cx="38100" cy="38100"/>
                              </a:xfrm>
                              <a:custGeom>
                                <a:avLst/>
                                <a:gdLst>
                                  <a:gd name="connsiteX0" fmla="*/ 7165 w 38100"/>
                                  <a:gd name="connsiteY0" fmla="*/ 21131 h 38100"/>
                                  <a:gd name="connsiteX1" fmla="*/ 31930 w 38100"/>
                                  <a:gd name="connsiteY1" fmla="*/ 21131 h 38100"/>
                                  <a:gd name="connsiteX2" fmla="*/ 7165 w 38100"/>
                                  <a:gd name="connsiteY2" fmla="*/ 211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7165" y="21131"/>
                                    </a:moveTo>
                                    <a:cubicBezTo>
                                      <a:pt x="8117" y="4938"/>
                                      <a:pt x="23357" y="176"/>
                                      <a:pt x="31930" y="21131"/>
                                    </a:cubicBezTo>
                                    <a:cubicBezTo>
                                      <a:pt x="37645" y="36371"/>
                                      <a:pt x="6212" y="37323"/>
                                      <a:pt x="7165" y="21131"/>
                                    </a:cubicBezTo>
                                    <a:close/>
                                  </a:path>
                                </a:pathLst>
                              </a:custGeom>
                              <a:gradFill>
                                <a:gsLst>
                                  <a:gs pos="26000">
                                    <a:schemeClr val="accent1"/>
                                  </a:gs>
                                  <a:gs pos="80000">
                                    <a:schemeClr val="accent3"/>
                                  </a:gs>
                                </a:gsLst>
                                <a:lin ang="1200000" scaled="0"/>
                              </a:gra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1" name="Forma livre: Forma 41">
                              <a:extLst>
                                <a:ext uri="{FF2B5EF4-FFF2-40B4-BE49-F238E27FC236}">
                                  <a16:creationId xmlns:a16="http://schemas.microsoft.com/office/drawing/2014/main" id="{D708EE7F-8E9D-4D1F-8555-ECE5E5D02042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968403" y="4133017"/>
                                <a:ext cx="76200" cy="95251"/>
                              </a:xfrm>
                              <a:custGeom>
                                <a:avLst/>
                                <a:gdLst>
                                  <a:gd name="connsiteX0" fmla="*/ 39948 w 76200"/>
                                  <a:gd name="connsiteY0" fmla="*/ 7732 h 95250"/>
                                  <a:gd name="connsiteX1" fmla="*/ 61856 w 76200"/>
                                  <a:gd name="connsiteY1" fmla="*/ 86790 h 95250"/>
                                  <a:gd name="connsiteX2" fmla="*/ 10421 w 76200"/>
                                  <a:gd name="connsiteY2" fmla="*/ 38212 h 95250"/>
                                  <a:gd name="connsiteX3" fmla="*/ 39948 w 76200"/>
                                  <a:gd name="connsiteY3" fmla="*/ 7732 h 952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76200" h="95250">
                                    <a:moveTo>
                                      <a:pt x="39948" y="7732"/>
                                    </a:moveTo>
                                    <a:cubicBezTo>
                                      <a:pt x="71381" y="112"/>
                                      <a:pt x="91383" y="68692"/>
                                      <a:pt x="61856" y="86790"/>
                                    </a:cubicBezTo>
                                    <a:cubicBezTo>
                                      <a:pt x="31376" y="104887"/>
                                      <a:pt x="-3867" y="68692"/>
                                      <a:pt x="10421" y="38212"/>
                                    </a:cubicBezTo>
                                    <a:cubicBezTo>
                                      <a:pt x="18041" y="22972"/>
                                      <a:pt x="23756" y="11542"/>
                                      <a:pt x="39948" y="7732"/>
                                    </a:cubicBezTo>
                                    <a:close/>
                                  </a:path>
                                </a:pathLst>
                              </a:custGeom>
                              <a:gradFill>
                                <a:gsLst>
                                  <a:gs pos="26000">
                                    <a:schemeClr val="accent1"/>
                                  </a:gs>
                                  <a:gs pos="80000">
                                    <a:schemeClr val="accent3"/>
                                  </a:gs>
                                </a:gsLst>
                                <a:lin ang="1200000" scaled="0"/>
                              </a:gra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2" name="Forma livre: Forma 42">
                              <a:extLst>
                                <a:ext uri="{FF2B5EF4-FFF2-40B4-BE49-F238E27FC236}">
                                  <a16:creationId xmlns:a16="http://schemas.microsoft.com/office/drawing/2014/main" id="{25179803-22A1-42F3-A53D-4F196109EA34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557121" y="4219943"/>
                                <a:ext cx="152399" cy="152399"/>
                              </a:xfrm>
                              <a:custGeom>
                                <a:avLst/>
                                <a:gdLst>
                                  <a:gd name="connsiteX0" fmla="*/ 7366 w 152400"/>
                                  <a:gd name="connsiteY0" fmla="*/ 63681 h 152400"/>
                                  <a:gd name="connsiteX1" fmla="*/ 152146 w 152400"/>
                                  <a:gd name="connsiteY1" fmla="*/ 91304 h 152400"/>
                                  <a:gd name="connsiteX2" fmla="*/ 7366 w 152400"/>
                                  <a:gd name="connsiteY2" fmla="*/ 63681 h 1524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</a:cxnLst>
                                <a:rect l="l" t="t" r="r" b="b"/>
                                <a:pathLst>
                                  <a:path w="152400" h="152400">
                                    <a:moveTo>
                                      <a:pt x="7366" y="63681"/>
                                    </a:moveTo>
                                    <a:cubicBezTo>
                                      <a:pt x="14033" y="-23949"/>
                                      <a:pt x="158813" y="-5851"/>
                                      <a:pt x="152146" y="91304"/>
                                    </a:cubicBezTo>
                                    <a:cubicBezTo>
                                      <a:pt x="146431" y="177981"/>
                                      <a:pt x="698" y="160836"/>
                                      <a:pt x="7366" y="63681"/>
                                    </a:cubicBezTo>
                                    <a:close/>
                                  </a:path>
                                </a:pathLst>
                              </a:custGeom>
                              <a:gradFill>
                                <a:gsLst>
                                  <a:gs pos="26000">
                                    <a:schemeClr val="accent1"/>
                                  </a:gs>
                                  <a:gs pos="80000">
                                    <a:schemeClr val="accent3"/>
                                  </a:gs>
                                </a:gsLst>
                                <a:lin ang="1200000" scaled="0"/>
                              </a:gra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pic:pic xmlns:pic="http://schemas.openxmlformats.org/drawingml/2006/picture">
                          <pic:nvPicPr>
                            <pic:cNvPr id="33" name="Imagem 33">
                              <a:extLst>
                                <a:ext uri="{FF2B5EF4-FFF2-40B4-BE49-F238E27FC236}">
                                  <a16:creationId xmlns:a16="http://schemas.microsoft.com/office/drawing/2014/main" id="{642CE0D7-83B8-425A-9285-AAA7DF0B026D}"/>
                                </a:ex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631422" y="4272195"/>
                              <a:ext cx="300132" cy="180599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34" name="Imagem 34">
                              <a:extLst>
                                <a:ext uri="{FF2B5EF4-FFF2-40B4-BE49-F238E27FC236}">
                                  <a16:creationId xmlns:a16="http://schemas.microsoft.com/office/drawing/2014/main" id="{DF932A3E-9AF2-4216-9C9E-F9E54AFDE4EC}"/>
                                </a:ex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669363" y="3898832"/>
                              <a:ext cx="270496" cy="340889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35" name="Forma Livre: Forma 35">
                            <a:extLst>
                              <a:ext uri="{FF2B5EF4-FFF2-40B4-BE49-F238E27FC236}">
                                <a16:creationId xmlns:a16="http://schemas.microsoft.com/office/drawing/2014/main" id="{0A1425B6-05A3-4428-B9B2-7C8782986B9F}"/>
                              </a:ext>
                            </a:extLst>
                          </wps:cNvPr>
                          <wps:cNvSpPr/>
                          <wps:spPr>
                            <a:xfrm>
                              <a:off x="1663322" y="3890141"/>
                              <a:ext cx="534575" cy="538719"/>
                            </a:xfrm>
                            <a:custGeom>
                              <a:avLst/>
                              <a:gdLst>
                                <a:gd name="connsiteX0" fmla="*/ 50313 w 1228725"/>
                                <a:gd name="connsiteY0" fmla="*/ 799578 h 1238250"/>
                                <a:gd name="connsiteX1" fmla="*/ 40788 w 1228725"/>
                                <a:gd name="connsiteY1" fmla="*/ 615746 h 1238250"/>
                                <a:gd name="connsiteX2" fmla="*/ 512275 w 1228725"/>
                                <a:gd name="connsiteY2" fmla="*/ 144258 h 1238250"/>
                                <a:gd name="connsiteX3" fmla="*/ 1116160 w 1228725"/>
                                <a:gd name="connsiteY3" fmla="*/ 121398 h 1238250"/>
                                <a:gd name="connsiteX4" fmla="*/ 1116160 w 1228725"/>
                                <a:gd name="connsiteY4" fmla="*/ 121398 h 1238250"/>
                                <a:gd name="connsiteX5" fmla="*/ 1093300 w 1228725"/>
                                <a:gd name="connsiteY5" fmla="*/ 726236 h 1238250"/>
                                <a:gd name="connsiteX6" fmla="*/ 621813 w 1228725"/>
                                <a:gd name="connsiteY6" fmla="*/ 1197723 h 1238250"/>
                                <a:gd name="connsiteX7" fmla="*/ 437980 w 1228725"/>
                                <a:gd name="connsiteY7" fmla="*/ 1188198 h 1238250"/>
                                <a:gd name="connsiteX8" fmla="*/ 50313 w 1228725"/>
                                <a:gd name="connsiteY8" fmla="*/ 799578 h 12382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1228725" h="1238250">
                                  <a:moveTo>
                                    <a:pt x="50313" y="799578"/>
                                  </a:moveTo>
                                  <a:cubicBezTo>
                                    <a:pt x="-3027" y="746238"/>
                                    <a:pt x="-7790" y="663371"/>
                                    <a:pt x="40788" y="615746"/>
                                  </a:cubicBezTo>
                                  <a:lnTo>
                                    <a:pt x="512275" y="144258"/>
                                  </a:lnTo>
                                  <a:cubicBezTo>
                                    <a:pt x="684678" y="-29097"/>
                                    <a:pt x="956140" y="-39574"/>
                                    <a:pt x="1116160" y="121398"/>
                                  </a:cubicBezTo>
                                  <a:lnTo>
                                    <a:pt x="1116160" y="121398"/>
                                  </a:lnTo>
                                  <a:cubicBezTo>
                                    <a:pt x="1277133" y="282371"/>
                                    <a:pt x="1266656" y="552881"/>
                                    <a:pt x="1093300" y="726236"/>
                                  </a:cubicBezTo>
                                  <a:lnTo>
                                    <a:pt x="621813" y="1197723"/>
                                  </a:lnTo>
                                  <a:cubicBezTo>
                                    <a:pt x="573235" y="1246301"/>
                                    <a:pt x="491320" y="1241538"/>
                                    <a:pt x="437980" y="1188198"/>
                                  </a:cubicBezTo>
                                  <a:lnTo>
                                    <a:pt x="50313" y="799578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26000">
                                  <a:schemeClr val="accent2"/>
                                </a:gs>
                                <a:gs pos="81000">
                                  <a:schemeClr val="accent1">
                                    <a:lumMod val="75000"/>
                                  </a:schemeClr>
                                </a:gs>
                              </a:gsLst>
                              <a:lin ang="1200000" scaled="0"/>
                            </a:gra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pic:pic xmlns:pic="http://schemas.openxmlformats.org/drawingml/2006/picture">
                          <pic:nvPicPr>
                            <pic:cNvPr id="36" name="Imagem 36">
                              <a:extLst>
                                <a:ext uri="{FF2B5EF4-FFF2-40B4-BE49-F238E27FC236}">
                                  <a16:creationId xmlns:a16="http://schemas.microsoft.com/office/drawing/2014/main" id="{C2DEFCA9-8A11-4C49-BCD1-77BDA91545D8}"/>
                                </a:ex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728880" y="3893404"/>
                              <a:ext cx="469017" cy="535456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grpSp>
                    <wps:wsp>
                      <wps:cNvPr id="5" name="Conector Reto 5" descr="Dobra central">
                        <a:extLst>
                          <a:ext uri="{FF2B5EF4-FFF2-40B4-BE49-F238E27FC236}">
                            <a16:creationId xmlns:a16="http://schemas.microsoft.com/office/drawing/2014/main" id="{D927C901-5CEF-4BBA-903C-7C0A1B700E38}"/>
                          </a:ext>
                        </a:extLst>
                      </wps:cNvPr>
                      <wps:cNvCnPr/>
                      <wps:spPr>
                        <a:xfrm>
                          <a:off x="0" y="5326924"/>
                          <a:ext cx="77724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9" name="Retângulo: Cantos Arredondados 9">
                        <a:extLst>
                          <a:ext uri="{FF2B5EF4-FFF2-40B4-BE49-F238E27FC236}">
                            <a16:creationId xmlns:a16="http://schemas.microsoft.com/office/drawing/2014/main" id="{C47B245D-C630-4951-B40A-7FAE3AF92B12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4143539" y="6130084"/>
                          <a:ext cx="2981498" cy="3834938"/>
                        </a:xfrm>
                        <a:prstGeom prst="roundRect">
                          <a:avLst>
                            <a:gd name="adj" fmla="val 15180"/>
                          </a:avLst>
                        </a:prstGeom>
                        <a:gradFill flip="none" rotWithShape="1">
                          <a:gsLst>
                            <a:gs pos="0">
                              <a:schemeClr val="accent4"/>
                            </a:gs>
                            <a:gs pos="100000">
                              <a:schemeClr val="accent5"/>
                            </a:gs>
                          </a:gsLst>
                          <a:path path="circle">
                            <a:fillToRect l="100000" t="100000"/>
                          </a:path>
                          <a:tileRect r="-100000" b="-10000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11" name="Grupo 11" descr="Chat em forma de coração">
                        <a:extLst>
                          <a:ext uri="{FF2B5EF4-FFF2-40B4-BE49-F238E27FC236}">
                            <a16:creationId xmlns:a16="http://schemas.microsoft.com/office/drawing/2014/main" id="{DADFD6DD-84FA-46C6-94CD-8794E8214515}"/>
                          </a:ext>
                        </a:extLst>
                      </wpg:cNvPr>
                      <wpg:cNvGrpSpPr/>
                      <wpg:grpSpPr>
                        <a:xfrm>
                          <a:off x="4600759" y="7129120"/>
                          <a:ext cx="2065269" cy="1894276"/>
                          <a:chOff x="4665947" y="6976385"/>
                          <a:chExt cx="1410605" cy="1293820"/>
                        </a:xfrm>
                      </wpg:grpSpPr>
                      <pic:pic xmlns:pic="http://schemas.openxmlformats.org/drawingml/2006/picture">
                        <pic:nvPicPr>
                          <pic:cNvPr id="26" name="Imagem 26">
                            <a:extLst>
                              <a:ext uri="{FF2B5EF4-FFF2-40B4-BE49-F238E27FC236}">
                                <a16:creationId xmlns:a16="http://schemas.microsoft.com/office/drawing/2014/main" id="{90DDC092-8E32-48F7-91B3-0A2DE75C253D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758894" y="7855880"/>
                            <a:ext cx="688555" cy="41432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7" name="Forma Livre: Forma 27">
                          <a:extLst>
                            <a:ext uri="{FF2B5EF4-FFF2-40B4-BE49-F238E27FC236}">
                              <a16:creationId xmlns:a16="http://schemas.microsoft.com/office/drawing/2014/main" id="{3C5921F2-7505-497C-90BA-7C27246AE55D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4665947" y="6979597"/>
                            <a:ext cx="1285875" cy="1238250"/>
                          </a:xfrm>
                          <a:custGeom>
                            <a:avLst/>
                            <a:gdLst>
                              <a:gd name="connsiteX0" fmla="*/ 799578 w 1285875"/>
                              <a:gd name="connsiteY0" fmla="*/ 1187889 h 1238250"/>
                              <a:gd name="connsiteX1" fmla="*/ 765288 w 1285875"/>
                              <a:gd name="connsiteY1" fmla="*/ 1213607 h 1238250"/>
                              <a:gd name="connsiteX2" fmla="*/ 696708 w 1285875"/>
                              <a:gd name="connsiteY2" fmla="*/ 1231704 h 1238250"/>
                              <a:gd name="connsiteX3" fmla="*/ 637653 w 1285875"/>
                              <a:gd name="connsiteY3" fmla="*/ 1215512 h 1238250"/>
                              <a:gd name="connsiteX4" fmla="*/ 600506 w 1285875"/>
                              <a:gd name="connsiteY4" fmla="*/ 1188842 h 1238250"/>
                              <a:gd name="connsiteX5" fmla="*/ 213791 w 1285875"/>
                              <a:gd name="connsiteY5" fmla="*/ 800222 h 1238250"/>
                              <a:gd name="connsiteX6" fmla="*/ 193788 w 1285875"/>
                              <a:gd name="connsiteY6" fmla="*/ 775457 h 1238250"/>
                              <a:gd name="connsiteX7" fmla="*/ 144258 w 1285875"/>
                              <a:gd name="connsiteY7" fmla="*/ 725927 h 1238250"/>
                              <a:gd name="connsiteX8" fmla="*/ 121398 w 1285875"/>
                              <a:gd name="connsiteY8" fmla="*/ 121089 h 1238250"/>
                              <a:gd name="connsiteX9" fmla="*/ 700518 w 1285875"/>
                              <a:gd name="connsiteY9" fmla="*/ 121089 h 1238250"/>
                              <a:gd name="connsiteX10" fmla="*/ 1282496 w 1285875"/>
                              <a:gd name="connsiteY10" fmla="*/ 701162 h 1238250"/>
                              <a:gd name="connsiteX11" fmla="*/ 799578 w 1285875"/>
                              <a:gd name="connsiteY11" fmla="*/ 1187889 h 1238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1285875" h="1238250">
                                <a:moveTo>
                                  <a:pt x="799578" y="1187889"/>
                                </a:moveTo>
                                <a:cubicBezTo>
                                  <a:pt x="789101" y="1198367"/>
                                  <a:pt x="777671" y="1206939"/>
                                  <a:pt x="765288" y="1213607"/>
                                </a:cubicBezTo>
                                <a:cubicBezTo>
                                  <a:pt x="744333" y="1225989"/>
                                  <a:pt x="720521" y="1232657"/>
                                  <a:pt x="696708" y="1231704"/>
                                </a:cubicBezTo>
                                <a:cubicBezTo>
                                  <a:pt x="675753" y="1231704"/>
                                  <a:pt x="655751" y="1225989"/>
                                  <a:pt x="637653" y="1215512"/>
                                </a:cubicBezTo>
                                <a:cubicBezTo>
                                  <a:pt x="624318" y="1208844"/>
                                  <a:pt x="611936" y="1199319"/>
                                  <a:pt x="600506" y="1188842"/>
                                </a:cubicBezTo>
                                <a:lnTo>
                                  <a:pt x="213791" y="800222"/>
                                </a:lnTo>
                                <a:cubicBezTo>
                                  <a:pt x="206171" y="792602"/>
                                  <a:pt x="199503" y="784029"/>
                                  <a:pt x="193788" y="775457"/>
                                </a:cubicBezTo>
                                <a:lnTo>
                                  <a:pt x="144258" y="725927"/>
                                </a:lnTo>
                                <a:cubicBezTo>
                                  <a:pt x="-29097" y="552572"/>
                                  <a:pt x="-39574" y="282062"/>
                                  <a:pt x="121398" y="121089"/>
                                </a:cubicBezTo>
                                <a:cubicBezTo>
                                  <a:pt x="274751" y="-32263"/>
                                  <a:pt x="527163" y="-29406"/>
                                  <a:pt x="700518" y="121089"/>
                                </a:cubicBezTo>
                                <a:cubicBezTo>
                                  <a:pt x="944358" y="364929"/>
                                  <a:pt x="1282496" y="701162"/>
                                  <a:pt x="1282496" y="701162"/>
                                </a:cubicBezTo>
                                <a:cubicBezTo>
                                  <a:pt x="1276781" y="708782"/>
                                  <a:pt x="799578" y="1187889"/>
                                  <a:pt x="799578" y="1187889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26000">
                                <a:schemeClr val="accent1"/>
                              </a:gs>
                              <a:gs pos="80000">
                                <a:schemeClr val="accent3"/>
                              </a:gs>
                            </a:gsLst>
                            <a:lin ang="1200000" scaled="0"/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" name="Forma livre: Forma 28">
                          <a:extLst>
                            <a:ext uri="{FF2B5EF4-FFF2-40B4-BE49-F238E27FC236}">
                              <a16:creationId xmlns:a16="http://schemas.microsoft.com/office/drawing/2014/main" id="{17FCF3A0-5CC9-4C47-AE43-85C85B185215}"/>
                            </a:ext>
                          </a:extLst>
                        </wps:cNvPr>
                        <wps:cNvSpPr/>
                        <wps:spPr>
                          <a:xfrm>
                            <a:off x="5095477" y="6976385"/>
                            <a:ext cx="981075" cy="1238250"/>
                          </a:xfrm>
                          <a:custGeom>
                            <a:avLst/>
                            <a:gdLst>
                              <a:gd name="connsiteX0" fmla="*/ 975836 w 981075"/>
                              <a:gd name="connsiteY0" fmla="*/ 491014 h 1238250"/>
                              <a:gd name="connsiteX1" fmla="*/ 596741 w 981075"/>
                              <a:gd name="connsiteY1" fmla="*/ 963454 h 1238250"/>
                              <a:gd name="connsiteX2" fmla="*/ 370046 w 981075"/>
                              <a:gd name="connsiteY2" fmla="*/ 1190149 h 1238250"/>
                              <a:gd name="connsiteX3" fmla="*/ 335756 w 981075"/>
                              <a:gd name="connsiteY3" fmla="*/ 1215866 h 1238250"/>
                              <a:gd name="connsiteX4" fmla="*/ 267176 w 981075"/>
                              <a:gd name="connsiteY4" fmla="*/ 1233011 h 1238250"/>
                              <a:gd name="connsiteX5" fmla="*/ 388144 w 981075"/>
                              <a:gd name="connsiteY5" fmla="*/ 963454 h 1238250"/>
                              <a:gd name="connsiteX6" fmla="*/ 115729 w 981075"/>
                              <a:gd name="connsiteY6" fmla="*/ 795814 h 1238250"/>
                              <a:gd name="connsiteX7" fmla="*/ 7144 w 981075"/>
                              <a:gd name="connsiteY7" fmla="*/ 491014 h 1238250"/>
                              <a:gd name="connsiteX8" fmla="*/ 491014 w 981075"/>
                              <a:gd name="connsiteY8" fmla="*/ 7144 h 1238250"/>
                              <a:gd name="connsiteX9" fmla="*/ 832961 w 981075"/>
                              <a:gd name="connsiteY9" fmla="*/ 149066 h 1238250"/>
                              <a:gd name="connsiteX10" fmla="*/ 975836 w 981075"/>
                              <a:gd name="connsiteY10" fmla="*/ 491014 h 1238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981075" h="1238250">
                                <a:moveTo>
                                  <a:pt x="975836" y="491014"/>
                                </a:moveTo>
                                <a:cubicBezTo>
                                  <a:pt x="975836" y="722471"/>
                                  <a:pt x="813911" y="915829"/>
                                  <a:pt x="596741" y="963454"/>
                                </a:cubicBezTo>
                                <a:cubicBezTo>
                                  <a:pt x="481489" y="1079659"/>
                                  <a:pt x="370046" y="1190149"/>
                                  <a:pt x="370046" y="1190149"/>
                                </a:cubicBezTo>
                                <a:cubicBezTo>
                                  <a:pt x="359569" y="1200626"/>
                                  <a:pt x="348139" y="1209199"/>
                                  <a:pt x="335756" y="1215866"/>
                                </a:cubicBezTo>
                                <a:cubicBezTo>
                                  <a:pt x="314801" y="1228249"/>
                                  <a:pt x="290989" y="1234916"/>
                                  <a:pt x="267176" y="1233011"/>
                                </a:cubicBezTo>
                                <a:cubicBezTo>
                                  <a:pt x="257651" y="1233011"/>
                                  <a:pt x="318611" y="1104424"/>
                                  <a:pt x="388144" y="963454"/>
                                </a:cubicBezTo>
                                <a:cubicBezTo>
                                  <a:pt x="279559" y="939641"/>
                                  <a:pt x="184309" y="879634"/>
                                  <a:pt x="115729" y="795814"/>
                                </a:cubicBezTo>
                                <a:cubicBezTo>
                                  <a:pt x="47149" y="711994"/>
                                  <a:pt x="7144" y="607219"/>
                                  <a:pt x="7144" y="491014"/>
                                </a:cubicBezTo>
                                <a:cubicBezTo>
                                  <a:pt x="7144" y="223361"/>
                                  <a:pt x="224314" y="7144"/>
                                  <a:pt x="491014" y="7144"/>
                                </a:cubicBezTo>
                                <a:cubicBezTo>
                                  <a:pt x="624364" y="7144"/>
                                  <a:pt x="746284" y="61436"/>
                                  <a:pt x="832961" y="149066"/>
                                </a:cubicBezTo>
                                <a:cubicBezTo>
                                  <a:pt x="921544" y="235744"/>
                                  <a:pt x="975836" y="357664"/>
                                  <a:pt x="975836" y="491014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26000">
                                <a:schemeClr val="accent2"/>
                              </a:gs>
                              <a:gs pos="81000">
                                <a:schemeClr val="accent1">
                                  <a:lumMod val="75000"/>
                                </a:schemeClr>
                              </a:gs>
                            </a:gsLst>
                            <a:lin ang="1200000" scaled="0"/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pic:pic xmlns:pic="http://schemas.openxmlformats.org/drawingml/2006/picture">
                        <pic:nvPicPr>
                          <pic:cNvPr id="29" name="Imagem 29">
                            <a:extLst>
                              <a:ext uri="{FF2B5EF4-FFF2-40B4-BE49-F238E27FC236}">
                                <a16:creationId xmlns:a16="http://schemas.microsoft.com/office/drawing/2014/main" id="{D503FAA5-9626-4806-A7F2-DEFE3DC65995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857611" y="6979597"/>
                            <a:ext cx="1218940" cy="1232657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  <wpg:grpSp>
                      <wpg:cNvPr id="12" name="Grupo 12" descr="Coração apaixonado em uma caixa">
                        <a:extLst>
                          <a:ext uri="{FF2B5EF4-FFF2-40B4-BE49-F238E27FC236}">
                            <a16:creationId xmlns:a16="http://schemas.microsoft.com/office/drawing/2014/main" id="{DC63CB3B-7C40-4D0C-8F34-D41059CFEA9F}"/>
                          </a:ext>
                        </a:extLst>
                      </wpg:cNvPr>
                      <wpg:cNvGrpSpPr/>
                      <wpg:grpSpPr>
                        <a:xfrm>
                          <a:off x="1481667" y="8991770"/>
                          <a:ext cx="927654" cy="927654"/>
                          <a:chOff x="1479274" y="8711881"/>
                          <a:chExt cx="393415" cy="393415"/>
                        </a:xfrm>
                      </wpg:grpSpPr>
                      <wps:wsp>
                        <wps:cNvPr id="23" name="Retângulo: Cantos arredondados 13">
                          <a:extLst>
                            <a:ext uri="{FF2B5EF4-FFF2-40B4-BE49-F238E27FC236}">
                              <a16:creationId xmlns:a16="http://schemas.microsoft.com/office/drawing/2014/main" id="{543085B4-C171-4E88-800B-C4CD9E7C3165}"/>
                            </a:ext>
                          </a:extLst>
                        </wps:cNvPr>
                        <wps:cNvSpPr/>
                        <wps:spPr>
                          <a:xfrm>
                            <a:off x="1479274" y="8711881"/>
                            <a:ext cx="393415" cy="393415"/>
                          </a:xfrm>
                          <a:prstGeom prst="roundRect">
                            <a:avLst>
                              <a:gd name="adj" fmla="val 25694"/>
                            </a:avLst>
                          </a:prstGeom>
                          <a:gradFill flip="none" rotWithShape="1">
                            <a:gsLst>
                              <a:gs pos="26000">
                                <a:schemeClr val="accent5"/>
                              </a:gs>
                              <a:gs pos="100000">
                                <a:schemeClr val="accent6"/>
                              </a:gs>
                            </a:gsLst>
                            <a:path path="circle">
                              <a:fillToRect l="100000" t="100000"/>
                            </a:path>
                            <a:tileRect r="-100000" b="-100000"/>
                          </a:gra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4" name="Grupo 14">
                          <a:extLst>
                            <a:ext uri="{FF2B5EF4-FFF2-40B4-BE49-F238E27FC236}">
                              <a16:creationId xmlns:a16="http://schemas.microsoft.com/office/drawing/2014/main" id="{57EB34E6-1A21-4570-A5A5-68B950E753D3}"/>
                            </a:ext>
                          </a:extLst>
                        </wpg:cNvPr>
                        <wpg:cNvGrpSpPr/>
                        <wpg:grpSpPr>
                          <a:xfrm>
                            <a:off x="1557121" y="8797050"/>
                            <a:ext cx="224589" cy="221825"/>
                            <a:chOff x="1557119" y="9189721"/>
                            <a:chExt cx="640778" cy="632875"/>
                          </a:xfrm>
                        </wpg:grpSpPr>
                        <wpg:grpSp>
                          <wpg:cNvPr id="25" name="Grupo 15">
                            <a:extLst>
                              <a:ext uri="{FF2B5EF4-FFF2-40B4-BE49-F238E27FC236}">
                                <a16:creationId xmlns:a16="http://schemas.microsoft.com/office/drawing/2014/main" id="{6945B5B8-16AD-4840-BB03-5D12D8958808}"/>
                              </a:ext>
                            </a:extLst>
                          </wpg:cNvPr>
                          <wpg:cNvGrpSpPr/>
                          <wpg:grpSpPr>
                            <a:xfrm>
                              <a:off x="1557119" y="9189721"/>
                              <a:ext cx="476370" cy="519014"/>
                              <a:chOff x="1557121" y="9890479"/>
                              <a:chExt cx="1028434" cy="1120494"/>
                            </a:xfrm>
                          </wpg:grpSpPr>
                          <wps:wsp>
                            <wps:cNvPr id="76" name="Forma Livre: Forma 20">
                              <a:extLst>
                                <a:ext uri="{FF2B5EF4-FFF2-40B4-BE49-F238E27FC236}">
                                  <a16:creationId xmlns:a16="http://schemas.microsoft.com/office/drawing/2014/main" id="{0121E6DD-E109-49A1-9476-EEFB3DDD8F9B}"/>
                                </a:ex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623530" y="9953693"/>
                                <a:ext cx="962025" cy="1057280"/>
                              </a:xfrm>
                              <a:custGeom>
                                <a:avLst/>
                                <a:gdLst>
                                  <a:gd name="connsiteX0" fmla="*/ 313385 w 962025"/>
                                  <a:gd name="connsiteY0" fmla="*/ 898921 h 1057275"/>
                                  <a:gd name="connsiteX1" fmla="*/ 143840 w 962025"/>
                                  <a:gd name="connsiteY1" fmla="*/ 770333 h 1057275"/>
                                  <a:gd name="connsiteX2" fmla="*/ 122885 w 962025"/>
                                  <a:gd name="connsiteY2" fmla="*/ 671273 h 1057275"/>
                                  <a:gd name="connsiteX3" fmla="*/ 33350 w 962025"/>
                                  <a:gd name="connsiteY3" fmla="*/ 556021 h 1057275"/>
                                  <a:gd name="connsiteX4" fmla="*/ 57162 w 962025"/>
                                  <a:gd name="connsiteY4" fmla="*/ 397906 h 1057275"/>
                                  <a:gd name="connsiteX5" fmla="*/ 93357 w 962025"/>
                                  <a:gd name="connsiteY5" fmla="*/ 156923 h 1057275"/>
                                  <a:gd name="connsiteX6" fmla="*/ 152412 w 962025"/>
                                  <a:gd name="connsiteY6" fmla="*/ 8333 h 1057275"/>
                                  <a:gd name="connsiteX7" fmla="*/ 346722 w 962025"/>
                                  <a:gd name="connsiteY7" fmla="*/ 145493 h 1057275"/>
                                  <a:gd name="connsiteX8" fmla="*/ 501980 w 962025"/>
                                  <a:gd name="connsiteY8" fmla="*/ 90248 h 1057275"/>
                                  <a:gd name="connsiteX9" fmla="*/ 718197 w 962025"/>
                                  <a:gd name="connsiteY9" fmla="*/ 363616 h 1057275"/>
                                  <a:gd name="connsiteX10" fmla="*/ 785825 w 962025"/>
                                  <a:gd name="connsiteY10" fmla="*/ 471248 h 1057275"/>
                                  <a:gd name="connsiteX11" fmla="*/ 956322 w 962025"/>
                                  <a:gd name="connsiteY11" fmla="*/ 645556 h 1057275"/>
                                  <a:gd name="connsiteX12" fmla="*/ 452450 w 962025"/>
                                  <a:gd name="connsiteY12" fmla="*/ 1055131 h 1057275"/>
                                  <a:gd name="connsiteX13" fmla="*/ 313385 w 962025"/>
                                  <a:gd name="connsiteY13" fmla="*/ 898921 h 10572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</a:cxnLst>
                                <a:rect l="l" t="t" r="r" b="b"/>
                                <a:pathLst>
                                  <a:path w="962025" h="1057275">
                                    <a:moveTo>
                                      <a:pt x="313385" y="898921"/>
                                    </a:moveTo>
                                    <a:cubicBezTo>
                                      <a:pt x="305765" y="893206"/>
                                      <a:pt x="131457" y="824626"/>
                                      <a:pt x="143840" y="770333"/>
                                    </a:cubicBezTo>
                                    <a:cubicBezTo>
                                      <a:pt x="155270" y="716993"/>
                                      <a:pt x="180035" y="679846"/>
                                      <a:pt x="122885" y="671273"/>
                                    </a:cubicBezTo>
                                    <a:cubicBezTo>
                                      <a:pt x="65735" y="662701"/>
                                      <a:pt x="-42850" y="627458"/>
                                      <a:pt x="33350" y="556021"/>
                                    </a:cubicBezTo>
                                    <a:cubicBezTo>
                                      <a:pt x="109550" y="484583"/>
                                      <a:pt x="86690" y="437911"/>
                                      <a:pt x="57162" y="397906"/>
                                    </a:cubicBezTo>
                                    <a:cubicBezTo>
                                      <a:pt x="-59995" y="235028"/>
                                      <a:pt x="80975" y="169306"/>
                                      <a:pt x="93357" y="156923"/>
                                    </a:cubicBezTo>
                                    <a:cubicBezTo>
                                      <a:pt x="149555" y="96916"/>
                                      <a:pt x="76212" y="-5002"/>
                                      <a:pt x="152412" y="8333"/>
                                    </a:cubicBezTo>
                                    <a:cubicBezTo>
                                      <a:pt x="228612" y="21668"/>
                                      <a:pt x="254330" y="141683"/>
                                      <a:pt x="346722" y="145493"/>
                                    </a:cubicBezTo>
                                    <a:cubicBezTo>
                                      <a:pt x="410540" y="148351"/>
                                      <a:pt x="370535" y="24526"/>
                                      <a:pt x="501980" y="90248"/>
                                    </a:cubicBezTo>
                                    <a:cubicBezTo>
                                      <a:pt x="633425" y="155971"/>
                                      <a:pt x="827735" y="360758"/>
                                      <a:pt x="718197" y="363616"/>
                                    </a:cubicBezTo>
                                    <a:cubicBezTo>
                                      <a:pt x="608660" y="366473"/>
                                      <a:pt x="785825" y="471248"/>
                                      <a:pt x="785825" y="471248"/>
                                    </a:cubicBezTo>
                                    <a:lnTo>
                                      <a:pt x="956322" y="645556"/>
                                    </a:lnTo>
                                    <a:lnTo>
                                      <a:pt x="452450" y="1055131"/>
                                    </a:lnTo>
                                    <a:lnTo>
                                      <a:pt x="313385" y="898921"/>
                                    </a:lnTo>
                                    <a:close/>
                                  </a:path>
                                </a:pathLst>
                              </a:custGeom>
                              <a:gradFill>
                                <a:gsLst>
                                  <a:gs pos="26000">
                                    <a:schemeClr val="accent1"/>
                                  </a:gs>
                                  <a:gs pos="80000">
                                    <a:schemeClr val="accent3"/>
                                  </a:gs>
                                </a:gsLst>
                                <a:lin ang="1200000" scaled="0"/>
                              </a:gra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77" name="Forma livre: Forma 21">
                              <a:extLst>
                                <a:ext uri="{FF2B5EF4-FFF2-40B4-BE49-F238E27FC236}">
                                  <a16:creationId xmlns:a16="http://schemas.microsoft.com/office/drawing/2014/main" id="{7C9CD5E5-0E6E-4D20-A2DD-79AE3FDC430F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579842" y="10360646"/>
                                <a:ext cx="104775" cy="104774"/>
                              </a:xfrm>
                              <a:custGeom>
                                <a:avLst/>
                                <a:gdLst>
                                  <a:gd name="connsiteX0" fmla="*/ 24650 w 104775"/>
                                  <a:gd name="connsiteY0" fmla="*/ 85249 h 104775"/>
                                  <a:gd name="connsiteX1" fmla="*/ 12267 w 104775"/>
                                  <a:gd name="connsiteY1" fmla="*/ 51911 h 104775"/>
                                  <a:gd name="connsiteX2" fmla="*/ 9410 w 104775"/>
                                  <a:gd name="connsiteY2" fmla="*/ 28099 h 104775"/>
                                  <a:gd name="connsiteX3" fmla="*/ 28460 w 104775"/>
                                  <a:gd name="connsiteY3" fmla="*/ 19526 h 104775"/>
                                  <a:gd name="connsiteX4" fmla="*/ 44652 w 104775"/>
                                  <a:gd name="connsiteY4" fmla="*/ 10954 h 104775"/>
                                  <a:gd name="connsiteX5" fmla="*/ 62750 w 104775"/>
                                  <a:gd name="connsiteY5" fmla="*/ 7144 h 104775"/>
                                  <a:gd name="connsiteX6" fmla="*/ 79895 w 104775"/>
                                  <a:gd name="connsiteY6" fmla="*/ 12859 h 104775"/>
                                  <a:gd name="connsiteX7" fmla="*/ 95135 w 104775"/>
                                  <a:gd name="connsiteY7" fmla="*/ 23336 h 104775"/>
                                  <a:gd name="connsiteX8" fmla="*/ 102755 w 104775"/>
                                  <a:gd name="connsiteY8" fmla="*/ 40481 h 104775"/>
                                  <a:gd name="connsiteX9" fmla="*/ 106565 w 104775"/>
                                  <a:gd name="connsiteY9" fmla="*/ 56674 h 104775"/>
                                  <a:gd name="connsiteX10" fmla="*/ 103707 w 104775"/>
                                  <a:gd name="connsiteY10" fmla="*/ 74771 h 104775"/>
                                  <a:gd name="connsiteX11" fmla="*/ 76085 w 104775"/>
                                  <a:gd name="connsiteY11" fmla="*/ 99536 h 104775"/>
                                  <a:gd name="connsiteX12" fmla="*/ 57987 w 104775"/>
                                  <a:gd name="connsiteY12" fmla="*/ 101441 h 104775"/>
                                  <a:gd name="connsiteX13" fmla="*/ 39890 w 104775"/>
                                  <a:gd name="connsiteY13" fmla="*/ 96679 h 104775"/>
                                  <a:gd name="connsiteX14" fmla="*/ 24650 w 104775"/>
                                  <a:gd name="connsiteY14" fmla="*/ 85249 h 1047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</a:cxnLst>
                                <a:rect l="l" t="t" r="r" b="b"/>
                                <a:pathLst>
                                  <a:path w="104775" h="104775">
                                    <a:moveTo>
                                      <a:pt x="24650" y="85249"/>
                                    </a:moveTo>
                                    <a:cubicBezTo>
                                      <a:pt x="15125" y="74771"/>
                                      <a:pt x="15125" y="65246"/>
                                      <a:pt x="12267" y="51911"/>
                                    </a:cubicBezTo>
                                    <a:cubicBezTo>
                                      <a:pt x="10362" y="42386"/>
                                      <a:pt x="3695" y="35719"/>
                                      <a:pt x="9410" y="28099"/>
                                    </a:cubicBezTo>
                                    <a:cubicBezTo>
                                      <a:pt x="14172" y="20479"/>
                                      <a:pt x="21792" y="23336"/>
                                      <a:pt x="28460" y="19526"/>
                                    </a:cubicBezTo>
                                    <a:cubicBezTo>
                                      <a:pt x="35127" y="16669"/>
                                      <a:pt x="37985" y="12859"/>
                                      <a:pt x="44652" y="10954"/>
                                    </a:cubicBezTo>
                                    <a:cubicBezTo>
                                      <a:pt x="51320" y="8096"/>
                                      <a:pt x="55130" y="7144"/>
                                      <a:pt x="62750" y="7144"/>
                                    </a:cubicBezTo>
                                    <a:cubicBezTo>
                                      <a:pt x="70370" y="7144"/>
                                      <a:pt x="74180" y="9049"/>
                                      <a:pt x="79895" y="12859"/>
                                    </a:cubicBezTo>
                                    <a:cubicBezTo>
                                      <a:pt x="86562" y="15716"/>
                                      <a:pt x="90372" y="17621"/>
                                      <a:pt x="95135" y="23336"/>
                                    </a:cubicBezTo>
                                    <a:cubicBezTo>
                                      <a:pt x="99897" y="29051"/>
                                      <a:pt x="99897" y="33814"/>
                                      <a:pt x="102755" y="40481"/>
                                    </a:cubicBezTo>
                                    <a:cubicBezTo>
                                      <a:pt x="104660" y="47149"/>
                                      <a:pt x="106565" y="50006"/>
                                      <a:pt x="106565" y="56674"/>
                                    </a:cubicBezTo>
                                    <a:cubicBezTo>
                                      <a:pt x="106565" y="64294"/>
                                      <a:pt x="106565" y="68104"/>
                                      <a:pt x="103707" y="74771"/>
                                    </a:cubicBezTo>
                                    <a:cubicBezTo>
                                      <a:pt x="97992" y="88106"/>
                                      <a:pt x="89420" y="94774"/>
                                      <a:pt x="76085" y="99536"/>
                                    </a:cubicBezTo>
                                    <a:cubicBezTo>
                                      <a:pt x="69417" y="101441"/>
                                      <a:pt x="64655" y="102394"/>
                                      <a:pt x="57987" y="101441"/>
                                    </a:cubicBezTo>
                                    <a:cubicBezTo>
                                      <a:pt x="50367" y="100489"/>
                                      <a:pt x="46557" y="99536"/>
                                      <a:pt x="39890" y="96679"/>
                                    </a:cubicBezTo>
                                    <a:cubicBezTo>
                                      <a:pt x="33222" y="93821"/>
                                      <a:pt x="29412" y="90964"/>
                                      <a:pt x="24650" y="85249"/>
                                    </a:cubicBezTo>
                                    <a:close/>
                                  </a:path>
                                </a:pathLst>
                              </a:custGeom>
                              <a:gradFill>
                                <a:gsLst>
                                  <a:gs pos="26000">
                                    <a:schemeClr val="accent1"/>
                                  </a:gs>
                                  <a:gs pos="80000">
                                    <a:schemeClr val="accent3"/>
                                  </a:gs>
                                </a:gsLst>
                                <a:lin ang="1200000" scaled="0"/>
                              </a:gra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78" name="Forma livre: Forma 22">
                              <a:extLst>
                                <a:ext uri="{FF2B5EF4-FFF2-40B4-BE49-F238E27FC236}">
                                  <a16:creationId xmlns:a16="http://schemas.microsoft.com/office/drawing/2014/main" id="{8D5BF39C-927B-4692-8042-2CF9E3E464B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920061" y="10005934"/>
                                <a:ext cx="66675" cy="76200"/>
                              </a:xfrm>
                              <a:custGeom>
                                <a:avLst/>
                                <a:gdLst>
                                  <a:gd name="connsiteX0" fmla="*/ 7329 w 66675"/>
                                  <a:gd name="connsiteY0" fmla="*/ 43723 h 76200"/>
                                  <a:gd name="connsiteX1" fmla="*/ 66384 w 66675"/>
                                  <a:gd name="connsiteY1" fmla="*/ 49438 h 76200"/>
                                  <a:gd name="connsiteX2" fmla="*/ 7329 w 66675"/>
                                  <a:gd name="connsiteY2" fmla="*/ 43723 h 762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</a:cxnLst>
                                <a:rect l="l" t="t" r="r" b="b"/>
                                <a:pathLst>
                                  <a:path w="66675" h="76200">
                                    <a:moveTo>
                                      <a:pt x="7329" y="43723"/>
                                    </a:moveTo>
                                    <a:cubicBezTo>
                                      <a:pt x="13996" y="-14380"/>
                                      <a:pt x="74004" y="3718"/>
                                      <a:pt x="66384" y="49438"/>
                                    </a:cubicBezTo>
                                    <a:cubicBezTo>
                                      <a:pt x="59716" y="90395"/>
                                      <a:pt x="3519" y="79918"/>
                                      <a:pt x="7329" y="43723"/>
                                    </a:cubicBezTo>
                                    <a:close/>
                                  </a:path>
                                </a:pathLst>
                              </a:custGeom>
                              <a:gradFill>
                                <a:gsLst>
                                  <a:gs pos="26000">
                                    <a:schemeClr val="accent1"/>
                                  </a:gs>
                                  <a:gs pos="80000">
                                    <a:schemeClr val="accent3"/>
                                  </a:gs>
                                </a:gsLst>
                                <a:lin ang="1200000" scaled="0"/>
                              </a:gra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83" name="Forma livre: Forma 23">
                              <a:extLst>
                                <a:ext uri="{FF2B5EF4-FFF2-40B4-BE49-F238E27FC236}">
                                  <a16:creationId xmlns:a16="http://schemas.microsoft.com/office/drawing/2014/main" id="{CCF6D460-C5ED-4152-9A5A-B2598FAE250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868790" y="9950420"/>
                                <a:ext cx="38100" cy="38098"/>
                              </a:xfrm>
                              <a:custGeom>
                                <a:avLst/>
                                <a:gdLst>
                                  <a:gd name="connsiteX0" fmla="*/ 7165 w 38100"/>
                                  <a:gd name="connsiteY0" fmla="*/ 21131 h 38100"/>
                                  <a:gd name="connsiteX1" fmla="*/ 31930 w 38100"/>
                                  <a:gd name="connsiteY1" fmla="*/ 21131 h 38100"/>
                                  <a:gd name="connsiteX2" fmla="*/ 7165 w 38100"/>
                                  <a:gd name="connsiteY2" fmla="*/ 21131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</a:cxnLst>
                                <a:rect l="l" t="t" r="r" b="b"/>
                                <a:pathLst>
                                  <a:path w="38100" h="38100">
                                    <a:moveTo>
                                      <a:pt x="7165" y="21131"/>
                                    </a:moveTo>
                                    <a:cubicBezTo>
                                      <a:pt x="8117" y="4938"/>
                                      <a:pt x="23357" y="176"/>
                                      <a:pt x="31930" y="21131"/>
                                    </a:cubicBezTo>
                                    <a:cubicBezTo>
                                      <a:pt x="37645" y="36371"/>
                                      <a:pt x="6212" y="37323"/>
                                      <a:pt x="7165" y="21131"/>
                                    </a:cubicBezTo>
                                    <a:close/>
                                  </a:path>
                                </a:pathLst>
                              </a:custGeom>
                              <a:gradFill>
                                <a:gsLst>
                                  <a:gs pos="26000">
                                    <a:schemeClr val="accent1"/>
                                  </a:gs>
                                  <a:gs pos="80000">
                                    <a:schemeClr val="accent3"/>
                                  </a:gs>
                                </a:gsLst>
                                <a:lin ang="1200000" scaled="0"/>
                              </a:gra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84" name="Forma livre: Forma 24">
                              <a:extLst>
                                <a:ext uri="{FF2B5EF4-FFF2-40B4-BE49-F238E27FC236}">
                                  <a16:creationId xmlns:a16="http://schemas.microsoft.com/office/drawing/2014/main" id="{68BA6427-D108-41B0-829B-499F33E6E37B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968403" y="9890479"/>
                                <a:ext cx="76200" cy="95250"/>
                              </a:xfrm>
                              <a:custGeom>
                                <a:avLst/>
                                <a:gdLst>
                                  <a:gd name="connsiteX0" fmla="*/ 39948 w 76200"/>
                                  <a:gd name="connsiteY0" fmla="*/ 7732 h 95250"/>
                                  <a:gd name="connsiteX1" fmla="*/ 61856 w 76200"/>
                                  <a:gd name="connsiteY1" fmla="*/ 86790 h 95250"/>
                                  <a:gd name="connsiteX2" fmla="*/ 10421 w 76200"/>
                                  <a:gd name="connsiteY2" fmla="*/ 38212 h 95250"/>
                                  <a:gd name="connsiteX3" fmla="*/ 39948 w 76200"/>
                                  <a:gd name="connsiteY3" fmla="*/ 7732 h 952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76200" h="95250">
                                    <a:moveTo>
                                      <a:pt x="39948" y="7732"/>
                                    </a:moveTo>
                                    <a:cubicBezTo>
                                      <a:pt x="71381" y="112"/>
                                      <a:pt x="91383" y="68692"/>
                                      <a:pt x="61856" y="86790"/>
                                    </a:cubicBezTo>
                                    <a:cubicBezTo>
                                      <a:pt x="31376" y="104887"/>
                                      <a:pt x="-3867" y="68692"/>
                                      <a:pt x="10421" y="38212"/>
                                    </a:cubicBezTo>
                                    <a:cubicBezTo>
                                      <a:pt x="18041" y="22972"/>
                                      <a:pt x="23756" y="11542"/>
                                      <a:pt x="39948" y="7732"/>
                                    </a:cubicBezTo>
                                    <a:close/>
                                  </a:path>
                                </a:pathLst>
                              </a:custGeom>
                              <a:gradFill>
                                <a:gsLst>
                                  <a:gs pos="26000">
                                    <a:schemeClr val="accent1"/>
                                  </a:gs>
                                  <a:gs pos="80000">
                                    <a:schemeClr val="accent3"/>
                                  </a:gs>
                                </a:gsLst>
                                <a:lin ang="1200000" scaled="0"/>
                              </a:gra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85" name="Forma livre: Forma 25">
                              <a:extLst>
                                <a:ext uri="{FF2B5EF4-FFF2-40B4-BE49-F238E27FC236}">
                                  <a16:creationId xmlns:a16="http://schemas.microsoft.com/office/drawing/2014/main" id="{10CDACF9-0871-4015-90CD-2D9AB5208BD2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557121" y="9977404"/>
                                <a:ext cx="152399" cy="152399"/>
                              </a:xfrm>
                              <a:custGeom>
                                <a:avLst/>
                                <a:gdLst>
                                  <a:gd name="connsiteX0" fmla="*/ 7366 w 152400"/>
                                  <a:gd name="connsiteY0" fmla="*/ 63681 h 152400"/>
                                  <a:gd name="connsiteX1" fmla="*/ 152146 w 152400"/>
                                  <a:gd name="connsiteY1" fmla="*/ 91304 h 152400"/>
                                  <a:gd name="connsiteX2" fmla="*/ 7366 w 152400"/>
                                  <a:gd name="connsiteY2" fmla="*/ 63681 h 1524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</a:cxnLst>
                                <a:rect l="l" t="t" r="r" b="b"/>
                                <a:pathLst>
                                  <a:path w="152400" h="152400">
                                    <a:moveTo>
                                      <a:pt x="7366" y="63681"/>
                                    </a:moveTo>
                                    <a:cubicBezTo>
                                      <a:pt x="14033" y="-23949"/>
                                      <a:pt x="158813" y="-5851"/>
                                      <a:pt x="152146" y="91304"/>
                                    </a:cubicBezTo>
                                    <a:cubicBezTo>
                                      <a:pt x="146431" y="177981"/>
                                      <a:pt x="698" y="160836"/>
                                      <a:pt x="7366" y="63681"/>
                                    </a:cubicBezTo>
                                    <a:close/>
                                  </a:path>
                                </a:pathLst>
                              </a:custGeom>
                              <a:gradFill>
                                <a:gsLst>
                                  <a:gs pos="26000">
                                    <a:schemeClr val="accent1"/>
                                  </a:gs>
                                  <a:gs pos="80000">
                                    <a:schemeClr val="accent3"/>
                                  </a:gs>
                                </a:gsLst>
                                <a:lin ang="1200000" scaled="0"/>
                              </a:gra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pic:pic xmlns:pic="http://schemas.openxmlformats.org/drawingml/2006/picture">
                          <pic:nvPicPr>
                            <pic:cNvPr id="90" name="Imagem 16">
                              <a:extLst>
                                <a:ext uri="{FF2B5EF4-FFF2-40B4-BE49-F238E27FC236}">
                                  <a16:creationId xmlns:a16="http://schemas.microsoft.com/office/drawing/2014/main" id="{8290A857-1C3F-4FDE-91F0-8F19935DAB9C}"/>
                                </a:ex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631422" y="9641992"/>
                              <a:ext cx="300132" cy="18060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91" name="Imagem 17">
                              <a:extLst>
                                <a:ext uri="{FF2B5EF4-FFF2-40B4-BE49-F238E27FC236}">
                                  <a16:creationId xmlns:a16="http://schemas.microsoft.com/office/drawing/2014/main" id="{C2A7C694-D1B3-4FDF-9C02-BB14BF61BA57}"/>
                                </a:ex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669363" y="9268626"/>
                              <a:ext cx="270496" cy="340889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92" name="Forma Livre: Forma 18">
                            <a:extLst>
                              <a:ext uri="{FF2B5EF4-FFF2-40B4-BE49-F238E27FC236}">
                                <a16:creationId xmlns:a16="http://schemas.microsoft.com/office/drawing/2014/main" id="{A409FEDE-241C-46A2-9B00-F2E61234D9BB}"/>
                              </a:ext>
                            </a:extLst>
                          </wps:cNvPr>
                          <wps:cNvSpPr/>
                          <wps:spPr>
                            <a:xfrm>
                              <a:off x="1663322" y="9259937"/>
                              <a:ext cx="534575" cy="538718"/>
                            </a:xfrm>
                            <a:custGeom>
                              <a:avLst/>
                              <a:gdLst>
                                <a:gd name="connsiteX0" fmla="*/ 50313 w 1228725"/>
                                <a:gd name="connsiteY0" fmla="*/ 799578 h 1238250"/>
                                <a:gd name="connsiteX1" fmla="*/ 40788 w 1228725"/>
                                <a:gd name="connsiteY1" fmla="*/ 615746 h 1238250"/>
                                <a:gd name="connsiteX2" fmla="*/ 512275 w 1228725"/>
                                <a:gd name="connsiteY2" fmla="*/ 144258 h 1238250"/>
                                <a:gd name="connsiteX3" fmla="*/ 1116160 w 1228725"/>
                                <a:gd name="connsiteY3" fmla="*/ 121398 h 1238250"/>
                                <a:gd name="connsiteX4" fmla="*/ 1116160 w 1228725"/>
                                <a:gd name="connsiteY4" fmla="*/ 121398 h 1238250"/>
                                <a:gd name="connsiteX5" fmla="*/ 1093300 w 1228725"/>
                                <a:gd name="connsiteY5" fmla="*/ 726236 h 1238250"/>
                                <a:gd name="connsiteX6" fmla="*/ 621813 w 1228725"/>
                                <a:gd name="connsiteY6" fmla="*/ 1197723 h 1238250"/>
                                <a:gd name="connsiteX7" fmla="*/ 437980 w 1228725"/>
                                <a:gd name="connsiteY7" fmla="*/ 1188198 h 1238250"/>
                                <a:gd name="connsiteX8" fmla="*/ 50313 w 1228725"/>
                                <a:gd name="connsiteY8" fmla="*/ 799578 h 12382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1228725" h="1238250">
                                  <a:moveTo>
                                    <a:pt x="50313" y="799578"/>
                                  </a:moveTo>
                                  <a:cubicBezTo>
                                    <a:pt x="-3027" y="746238"/>
                                    <a:pt x="-7790" y="663371"/>
                                    <a:pt x="40788" y="615746"/>
                                  </a:cubicBezTo>
                                  <a:lnTo>
                                    <a:pt x="512275" y="144258"/>
                                  </a:lnTo>
                                  <a:cubicBezTo>
                                    <a:pt x="684678" y="-29097"/>
                                    <a:pt x="956140" y="-39574"/>
                                    <a:pt x="1116160" y="121398"/>
                                  </a:cubicBezTo>
                                  <a:lnTo>
                                    <a:pt x="1116160" y="121398"/>
                                  </a:lnTo>
                                  <a:cubicBezTo>
                                    <a:pt x="1277133" y="282371"/>
                                    <a:pt x="1266656" y="552881"/>
                                    <a:pt x="1093300" y="726236"/>
                                  </a:cubicBezTo>
                                  <a:lnTo>
                                    <a:pt x="621813" y="1197723"/>
                                  </a:lnTo>
                                  <a:cubicBezTo>
                                    <a:pt x="573235" y="1246301"/>
                                    <a:pt x="491320" y="1241538"/>
                                    <a:pt x="437980" y="1188198"/>
                                  </a:cubicBezTo>
                                  <a:lnTo>
                                    <a:pt x="50313" y="799578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26000">
                                  <a:schemeClr val="accent2"/>
                                </a:gs>
                                <a:gs pos="81000">
                                  <a:schemeClr val="accent1">
                                    <a:lumMod val="75000"/>
                                  </a:schemeClr>
                                </a:gs>
                              </a:gsLst>
                              <a:lin ang="1200000" scaled="0"/>
                            </a:gra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pic:pic xmlns:pic="http://schemas.openxmlformats.org/drawingml/2006/picture">
                          <pic:nvPicPr>
                            <pic:cNvPr id="93" name="Imagem 19">
                              <a:extLst>
                                <a:ext uri="{FF2B5EF4-FFF2-40B4-BE49-F238E27FC236}">
                                  <a16:creationId xmlns:a16="http://schemas.microsoft.com/office/drawing/2014/main" id="{447A91B1-65A5-4BF4-B73D-A6BD3F3339B4}"/>
                                </a:ex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728880" y="9263201"/>
                              <a:ext cx="469017" cy="535453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grp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9A8C327" id="Grupo 95" o:spid="_x0000_s1026" style="position:absolute;margin-left:0;margin-top:0;width:612pt;height:853.1pt;z-index:251651584;mso-position-horizontal-relative:page;mso-position-vertical-relative:page;mso-height-relative:margin" coordsize="77724,1083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">
              <v:line id="Conector Reto 2" o:spid="_x0000_s1027" alt="Dobra central" style="position:absolute;visibility:visible;mso-wrap-style:square" from="37905,0" to="37905,1083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" strokecolor="#f2f2f2 [3052]" strokeweight=".5pt">
                <v:stroke joinstyle="miter"/>
                <o:lock v:ext="edit" shapetype="f"/>
              </v:line>
              <v:roundrect id="Retângulo: Cantos arredondados 4" o:spid="_x0000_s1028" style="position:absolute;left:41435;top:8159;width:29815;height:38349;visibility:visible;mso-wrap-style:square;v-text-anchor:middle" arcsize="9949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" fillcolor="#cdedda [3207]" stroked="f" strokeweight="1pt">
                <v:fill color2="#cddaed [3208]" rotate="t" focusposition="1,1" focussize="" focus="100%" type="gradientRadial"/>
                <v:stroke joinstyle="miter"/>
              </v:roundrect>
              <v:group id="Grupo 6" o:spid="_x0000_s1029" alt="Chat em forma de coração" style="position:absolute;left:46007;top:18150;width:20653;height:18943" coordorigin="46659,17522" coordsize="14106,129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m 43" o:spid="_x0000_s1030" type="#_x0000_t75" style="position:absolute;left:47588;top:26317;width:6886;height:41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">
                  <v:imagedata r:id="rId5" o:title=""/>
                </v:shape>
                <v:shape id="Forma Livre: Forma 44" o:spid="_x0000_s1031" style="position:absolute;left:46659;top:17554;width:12859;height:12383;visibility:visible;mso-wrap-style:square;v-text-anchor:middle" coordsize="1285875,1238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" path="m799578,1187889v-10477,10478,-21907,19050,-34290,25718c744333,1225989,720521,1232657,696708,1231704v-20955,,-40957,-5715,-59055,-16192c624318,1208844,611936,1199319,600506,1188842l213791,800222v-7620,-7620,-14288,-16193,-20003,-24765l144258,725927c-29097,552572,-39574,282062,121398,121089v153353,-153352,405765,-150495,579120,c944358,364929,1282496,701162,1282496,701162v-5715,7620,-482918,486727,-482918,486727xe" fillcolor="#fe0066 [3204]" stroked="f">
                  <v:fill color2="#b4006c [3206]" angle="70" colors="0 #fe0066;17039f #fe0066" focus="100%" type="gradient">
                    <o:fill v:ext="view" type="gradientUnscaled"/>
                  </v:fill>
                  <v:stroke joinstyle="miter"/>
                  <v:path arrowok="t" o:connecttype="custom" o:connectlocs="799578,1187889;765288,1213607;696708,1231704;637653,1215512;600506,1188842;213791,800222;193788,775457;144258,725927;121398,121089;700518,121089;1282496,701162;799578,1187889" o:connectangles="0,0,0,0,0,0,0,0,0,0,0,0"/>
                </v:shape>
                <v:shape id="Forma livre: Forma 45" o:spid="_x0000_s1032" style="position:absolute;left:50954;top:17522;width:9811;height:12383;visibility:visible;mso-wrap-style:square;v-text-anchor:middle" coordsize="981075,1238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" path="m975836,491014v,231457,-161925,424815,-379095,472440c481489,1079659,370046,1190149,370046,1190149v-10477,10477,-21907,19050,-34290,25717c314801,1228249,290989,1234916,267176,1233011v-9525,,51435,-128587,120968,-269557c279559,939641,184309,879634,115729,795814,47149,711994,7144,607219,7144,491014,7144,223361,224314,7144,491014,7144v133350,,255270,54292,341947,141922c921544,235744,975836,357664,975836,491014xe" fillcolor="#e00041 [3205]" stroked="f">
                  <v:fill color2="#be004c [2404]" angle="70" colors="0 #e00041;17039f #e00041" focus="100%" type="gradient">
                    <o:fill v:ext="view" type="gradientUnscaled"/>
                  </v:fill>
                  <v:stroke joinstyle="miter"/>
                  <v:path arrowok="t" o:connecttype="custom" o:connectlocs="975836,491014;596741,963454;370046,1190149;335756,1215866;267176,1233011;388144,963454;115729,795814;7144,491014;491014,7144;832961,149066;975836,491014" o:connectangles="0,0,0,0,0,0,0,0,0,0,0"/>
                </v:shape>
                <v:shape id="Imagem 46" o:spid="_x0000_s1033" type="#_x0000_t75" style="position:absolute;left:48576;top:17554;width:12189;height:123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">
                  <v:imagedata r:id="rId6" o:title=""/>
                </v:shape>
              </v:group>
              <v:group id="Grupo 7" o:spid="_x0000_s1034" alt="Coração apaixonado em uma caixa" style="position:absolute;left:14816;top:36776;width:9277;height:9277" coordorigin="14792,35593" coordsize="3934,39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<v:roundrect id="Retângulo: Cantos arredondados 30" o:spid="_x0000_s1035" style="position:absolute;left:14792;top:35593;width:3934;height:3934;visibility:visible;mso-wrap-style:square;v-text-anchor:middle" arcsize="16839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" fillcolor="#cddaed [3208]" stroked="f" strokeweight="1pt">
                  <v:fill color2="#edcdea [3209]" rotate="t" focusposition="1,1" focussize="" colors="0 #cddaed;17039f #cddaed" focus="100%" type="gradientRadial"/>
                  <v:stroke joinstyle="miter"/>
                </v:roundrect>
                <v:group id="Grupo 31" o:spid="_x0000_s1036" style="position:absolute;left:15571;top:36444;width:2246;height:2218" coordorigin="15571,38199" coordsize="6407,63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<v:group id="Grupo 32" o:spid="_x0000_s1037" style="position:absolute;left:15571;top:38199;width:4763;height:5190" coordorigin="15571,41330" coordsize="10284,112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qWW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fAb/X8IPkJsnAAAA//8DAFBLAQItABQABgAIAAAAIQDb4fbL7gAAAIUBAAATAAAAAAAAAAAA&#10;AAAAAAAAAABbQ29udGVudF9UeXBlc10ueG1sUEsBAi0AFAAGAAgAAAAhAFr0LFu/AAAAFQEAAAsA&#10;AAAAAAAAAAAAAAAAHwEAAF9yZWxzLy5yZWxzUEsBAi0AFAAGAAgAAAAhADkWpZbEAAAA2wAAAA8A&#10;AAAAAAAAAAAAAAAABwIAAGRycy9kb3ducmV2LnhtbFBLBQYAAAAAAwADALcAAAD4AgAAAAA=&#10;">
                    <v:shape id="Forma Livre: Forma 37" o:spid="_x0000_s1038" style="position:absolute;left:16235;top:41962;width:9620;height:10573;visibility:visible;mso-wrap-style:square;v-text-anchor:middle" coordsize="962025,1057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" path="m313385,898921c305765,893206,131457,824626,143840,770333v11430,-53340,36195,-90487,-20955,-99060c65735,662701,-42850,627458,33350,556021,109550,484583,86690,437911,57162,397906,-59995,235028,80975,169306,93357,156923,149555,96916,76212,-5002,152412,8333v76200,13335,101918,133350,194310,137160c410540,148351,370535,24526,501980,90248v131445,65723,325755,270510,216217,273368c608660,366473,785825,471248,785825,471248l956322,645556,452450,1055131,313385,898921xe" fillcolor="#fe0066 [3204]" stroked="f">
                      <v:fill color2="#b4006c [3206]" angle="70" colors="0 #fe0066;17039f #fe0066" focus="100%" type="gradient">
                        <o:fill v:ext="view" type="gradientUnscaled"/>
                      </v:fill>
                      <v:stroke joinstyle="miter"/>
                      <v:path arrowok="t" o:connecttype="custom" o:connectlocs="313385,898921;143840,770333;122885,671273;33350,556021;57162,397906;93357,156923;152412,8333;346722,145493;501980,90248;718197,363616;785825,471248;956322,645556;452450,1055131;313385,898921" o:connectangles="0,0,0,0,0,0,0,0,0,0,0,0,0,0"/>
                    </v:shape>
                    <v:shape id="Forma livre: Forma 38" o:spid="_x0000_s1039" style="position:absolute;left:15798;top:46031;width:1048;height:1048;visibility:visible;mso-wrap-style:square;v-text-anchor:middle" coordsize="104775,104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" path="m24650,85249c15125,74771,15125,65246,12267,51911,10362,42386,3695,35719,9410,28099v4762,-7620,12382,-4763,19050,-8573c35127,16669,37985,12859,44652,10954,51320,8096,55130,7144,62750,7144v7620,,11430,1905,17145,5715c86562,15716,90372,17621,95135,23336v4762,5715,4762,10478,7620,17145c104660,47149,106565,50006,106565,56674v,7620,,11430,-2858,18097c97992,88106,89420,94774,76085,99536v-6668,1905,-11430,2858,-18098,1905c50367,100489,46557,99536,39890,96679,33222,93821,29412,90964,24650,85249xe" fillcolor="#fe0066 [3204]" stroked="f">
                      <v:fill color2="#b4006c [3206]" angle="70" colors="0 #fe0066;17039f #fe0066" focus="100%" type="gradient">
                        <o:fill v:ext="view" type="gradientUnscaled"/>
                      </v:fill>
                      <v:stroke joinstyle="miter"/>
                      <v:path arrowok="t" o:connecttype="custom" o:connectlocs="24650,85249;12267,51911;9410,28099;28460,19526;44652,10954;62750,7144;79895,12859;95135,23336;102755,40481;106565,56674;103707,74771;76085,99536;57987,101441;39890,96679;24650,85249" o:connectangles="0,0,0,0,0,0,0,0,0,0,0,0,0,0,0"/>
                    </v:shape>
                    <v:shape id="Forma livre: Forma 39" o:spid="_x0000_s1040" style="position:absolute;left:19200;top:42484;width:667;height:762;visibility:visible;mso-wrap-style:square;v-text-anchor:middle" coordsize="66675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" path="m7329,43723c13996,-14380,74004,3718,66384,49438,59716,90395,3519,79918,7329,43723xe" fillcolor="#fe0066 [3204]" stroked="f">
                      <v:fill color2="#b4006c [3206]" angle="70" colors="0 #fe0066;17039f #fe0066" focus="100%" type="gradient">
                        <o:fill v:ext="view" type="gradientUnscaled"/>
                      </v:fill>
                      <v:stroke joinstyle="miter"/>
                      <v:path arrowok="t" o:connecttype="custom" o:connectlocs="7329,43723;66384,49438;7329,43723" o:connectangles="0,0,0"/>
                    </v:shape>
                    <v:shape id="Forma livre: Forma 40" o:spid="_x0000_s1041" style="position:absolute;left:18687;top:41929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" path="m7165,21131v952,-16193,16192,-20955,24765,c37645,36371,6212,37323,7165,21131xe" fillcolor="#fe0066 [3204]" stroked="f">
                      <v:fill color2="#b4006c [3206]" angle="70" colors="0 #fe0066;17039f #fe0066" focus="100%" type="gradient">
                        <o:fill v:ext="view" type="gradientUnscaled"/>
                      </v:fill>
                      <v:stroke joinstyle="miter"/>
                      <v:path arrowok="t" o:connecttype="custom" o:connectlocs="7165,21131;31930,21131;7165,21131" o:connectangles="0,0,0"/>
                    </v:shape>
                    <v:shape id="Forma livre: Forma 41" o:spid="_x0000_s1042" style="position:absolute;left:19684;top:41330;width:762;height:952;visibility:visible;mso-wrap-style:square;v-text-anchor:middle" coordsize="76200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" path="m39948,7732c71381,112,91383,68692,61856,86790,31376,104887,-3867,68692,10421,38212,18041,22972,23756,11542,39948,7732xe" fillcolor="#fe0066 [3204]" stroked="f">
                      <v:fill color2="#b4006c [3206]" angle="70" colors="0 #fe0066;17039f #fe0066" focus="100%" type="gradient">
                        <o:fill v:ext="view" type="gradientUnscaled"/>
                      </v:fill>
                      <v:stroke joinstyle="miter"/>
                      <v:path arrowok="t" o:connecttype="custom" o:connectlocs="39948,7732;61856,86791;10421,38212;39948,7732" o:connectangles="0,0,0,0"/>
                    </v:shape>
                    <v:shape id="Forma livre: Forma 42" o:spid="_x0000_s1043" style="position:absolute;left:15571;top:42199;width:1524;height:1524;visibility:visible;mso-wrap-style:square;v-text-anchor:middle" coordsize="15240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" path="m7366,63681c14033,-23949,158813,-5851,152146,91304,146431,177981,698,160836,7366,63681xe" fillcolor="#fe0066 [3204]" stroked="f">
                      <v:fill color2="#b4006c [3206]" angle="70" colors="0 #fe0066;17039f #fe0066" focus="100%" type="gradient">
                        <o:fill v:ext="view" type="gradientUnscaled"/>
                      </v:fill>
                      <v:stroke joinstyle="miter"/>
                      <v:path arrowok="t" o:connecttype="custom" o:connectlocs="7366,63681;152145,91303;7366,63681" o:connectangles="0,0,0"/>
                    </v:shape>
                  </v:group>
                  <v:shape id="Imagem 33" o:spid="_x0000_s1044" type="#_x0000_t75" style="position:absolute;left:16314;top:42721;width:3001;height:18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">
                    <v:imagedata r:id="rId5" o:title=""/>
                  </v:shape>
                  <v:shape id="Imagem 34" o:spid="_x0000_s1045" type="#_x0000_t75" style="position:absolute;left:16693;top:38988;width:2705;height:34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">
                    <v:imagedata r:id="rId7" o:title=""/>
                  </v:shape>
                  <v:shape id="Forma Livre: Forma 35" o:spid="_x0000_s1046" style="position:absolute;left:16633;top:38901;width:5345;height:5387;visibility:visible;mso-wrap-style:square;v-text-anchor:middle" coordsize="1228725,1238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" path="m50313,799578c-3027,746238,-7790,663371,40788,615746l512275,144258c684678,-29097,956140,-39574,1116160,121398r,c1277133,282371,1266656,552881,1093300,726236l621813,1197723v-48578,48578,-130493,43815,-183833,-9525l50313,799578xe" fillcolor="#e00041 [3205]" stroked="f">
                    <v:fill color2="#be004c [2404]" angle="70" colors="0 #e00041;17039f #e00041" focus="100%" type="gradient">
                      <o:fill v:ext="view" type="gradientUnscaled"/>
                    </v:fill>
                    <v:stroke joinstyle="miter"/>
                    <v:path arrowok="t" o:connecttype="custom" o:connectlocs="21889,347868;17745,267889;222873,62762;485602,52816;485602,52816;475656,315960;270529,521087;190550,516943;21889,347868" o:connectangles="0,0,0,0,0,0,0,0,0"/>
                  </v:shape>
                  <v:shape id="Imagem 36" o:spid="_x0000_s1047" type="#_x0000_t75" style="position:absolute;left:17288;top:38934;width:4690;height:53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">
                    <v:imagedata r:id="rId8" o:title=""/>
                  </v:shape>
                </v:group>
              </v:group>
              <v:line id="Conector Reto 5" o:spid="_x0000_s1048" alt="Dobra central" style="position:absolute;visibility:visible;mso-wrap-style:square" from="0,53269" to="77724,532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" strokecolor="#f2f2f2 [3052]" strokeweight=".5pt">
                <v:stroke joinstyle="miter"/>
              </v:line>
              <v:roundrect id="Retângulo: Cantos Arredondados 9" o:spid="_x0000_s1049" style="position:absolute;left:41435;top:61300;width:29815;height:38350;visibility:visible;mso-wrap-style:square;v-text-anchor:middle" arcsize="9949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" fillcolor="#cdedda [3207]" stroked="f" strokeweight="1pt">
                <v:fill color2="#cddaed [3208]" rotate="t" focusposition="1,1" focussize="" focus="100%" type="gradientRadial"/>
                <v:stroke joinstyle="miter"/>
              </v:roundrect>
              <v:group id="Grupo 11" o:spid="_x0000_s1050" alt="Chat em forma de coração" style="position:absolute;left:46007;top:71291;width:20653;height:18942" coordorigin="46659,69763" coordsize="14106,129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<v:shape id="Imagem 26" o:spid="_x0000_s1051" type="#_x0000_t75" style="position:absolute;left:47588;top:78558;width:6886;height:4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">
                  <v:imagedata r:id="rId5" o:title=""/>
                </v:shape>
                <v:shape id="Forma Livre: Forma 27" o:spid="_x0000_s1052" style="position:absolute;left:46659;top:69795;width:12859;height:12383;visibility:visible;mso-wrap-style:square;v-text-anchor:middle" coordsize="1285875,1238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" path="m799578,1187889v-10477,10478,-21907,19050,-34290,25718c744333,1225989,720521,1232657,696708,1231704v-20955,,-40957,-5715,-59055,-16192c624318,1208844,611936,1199319,600506,1188842l213791,800222v-7620,-7620,-14288,-16193,-20003,-24765l144258,725927c-29097,552572,-39574,282062,121398,121089v153353,-153352,405765,-150495,579120,c944358,364929,1282496,701162,1282496,701162v-5715,7620,-482918,486727,-482918,486727xe" fillcolor="#fe0066 [3204]" stroked="f">
                  <v:fill color2="#b4006c [3206]" angle="70" colors="0 #fe0066;17039f #fe0066" focus="100%" type="gradient">
                    <o:fill v:ext="view" type="gradientUnscaled"/>
                  </v:fill>
                  <v:stroke joinstyle="miter"/>
                  <v:path arrowok="t" o:connecttype="custom" o:connectlocs="799578,1187889;765288,1213607;696708,1231704;637653,1215512;600506,1188842;213791,800222;193788,775457;144258,725927;121398,121089;700518,121089;1282496,701162;799578,1187889" o:connectangles="0,0,0,0,0,0,0,0,0,0,0,0"/>
                </v:shape>
                <v:shape id="Forma livre: Forma 28" o:spid="_x0000_s1053" style="position:absolute;left:50954;top:69763;width:9811;height:12383;visibility:visible;mso-wrap-style:square;v-text-anchor:middle" coordsize="981075,1238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" path="m975836,491014v,231457,-161925,424815,-379095,472440c481489,1079659,370046,1190149,370046,1190149v-10477,10477,-21907,19050,-34290,25717c314801,1228249,290989,1234916,267176,1233011v-9525,,51435,-128587,120968,-269557c279559,939641,184309,879634,115729,795814,47149,711994,7144,607219,7144,491014,7144,223361,224314,7144,491014,7144v133350,,255270,54292,341947,141922c921544,235744,975836,357664,975836,491014xe" fillcolor="#e00041 [3205]" stroked="f">
                  <v:fill color2="#be004c [2404]" angle="70" colors="0 #e00041;17039f #e00041" focus="100%" type="gradient">
                    <o:fill v:ext="view" type="gradientUnscaled"/>
                  </v:fill>
                  <v:stroke joinstyle="miter"/>
                  <v:path arrowok="t" o:connecttype="custom" o:connectlocs="975836,491014;596741,963454;370046,1190149;335756,1215866;267176,1233011;388144,963454;115729,795814;7144,491014;491014,7144;832961,149066;975836,491014" o:connectangles="0,0,0,0,0,0,0,0,0,0,0"/>
                </v:shape>
                <v:shape id="Imagem 29" o:spid="_x0000_s1054" type="#_x0000_t75" style="position:absolute;left:48576;top:69795;width:12189;height:123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">
                  <v:imagedata r:id="rId6" o:title=""/>
                </v:shape>
              </v:group>
              <v:group id="Grupo 12" o:spid="_x0000_s1055" alt="Coração apaixonado em uma caixa" style="position:absolute;left:14816;top:89917;width:9277;height:9277" coordorigin="14792,87118" coordsize="3934,39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roundrect id="Retângulo: Cantos arredondados 13" o:spid="_x0000_s1056" style="position:absolute;left:14792;top:87118;width:3934;height:3934;visibility:visible;mso-wrap-style:square;v-text-anchor:middle" arcsize="16839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" fillcolor="#cddaed [3208]" stroked="f" strokeweight="1pt">
                  <v:fill color2="#edcdea [3209]" rotate="t" focusposition="1,1" focussize="" colors="0 #cddaed;17039f #cddaed" focus="100%" type="gradientRadial"/>
                  <v:stroke joinstyle="miter"/>
                </v:roundrect>
                <v:group id="Grupo 14" o:spid="_x0000_s1057" style="position:absolute;left:15571;top:87970;width:2246;height:2218" coordorigin="15571,91897" coordsize="6407,63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  <v:group id="Grupo 15" o:spid="_x0000_s1058" style="position:absolute;left:15571;top:91897;width:4763;height:5190" coordorigin="15571,98904" coordsize="10284,112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qs/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">
                    <v:shape id="Forma Livre: Forma 20" o:spid="_x0000_s1059" style="position:absolute;left:16235;top:99536;width:9620;height:10573;visibility:visible;mso-wrap-style:square;v-text-anchor:middle" coordsize="962025,1057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" path="m313385,898921c305765,893206,131457,824626,143840,770333v11430,-53340,36195,-90487,-20955,-99060c65735,662701,-42850,627458,33350,556021,109550,484583,86690,437911,57162,397906,-59995,235028,80975,169306,93357,156923,149555,96916,76212,-5002,152412,8333v76200,13335,101918,133350,194310,137160c410540,148351,370535,24526,501980,90248v131445,65723,325755,270510,216217,273368c608660,366473,785825,471248,785825,471248l956322,645556,452450,1055131,313385,898921xe" fillcolor="#fe0066 [3204]" stroked="f">
                      <v:fill color2="#b4006c [3206]" angle="70" colors="0 #fe0066;17039f #fe0066" focus="100%" type="gradient">
                        <o:fill v:ext="view" type="gradientUnscaled"/>
                      </v:fill>
                      <v:stroke joinstyle="miter"/>
                      <v:path arrowok="t" o:connecttype="custom" o:connectlocs="313385,898925;143840,770337;122885,671276;33350,556024;57162,397908;93357,156924;152412,8333;346722,145494;501980,90248;718197,363618;785825,471250;956322,645559;452450,1055136;313385,898925" o:connectangles="0,0,0,0,0,0,0,0,0,0,0,0,0,0"/>
                    </v:shape>
                    <v:shape id="Forma livre: Forma 21" o:spid="_x0000_s1060" style="position:absolute;left:15798;top:103606;width:1048;height:1048;visibility:visible;mso-wrap-style:square;v-text-anchor:middle" coordsize="104775,104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" path="m24650,85249c15125,74771,15125,65246,12267,51911,10362,42386,3695,35719,9410,28099v4762,-7620,12382,-4763,19050,-8573c35127,16669,37985,12859,44652,10954,51320,8096,55130,7144,62750,7144v7620,,11430,1905,17145,5715c86562,15716,90372,17621,95135,23336v4762,5715,4762,10478,7620,17145c104660,47149,106565,50006,106565,56674v,7620,,11430,-2858,18097c97992,88106,89420,94774,76085,99536v-6668,1905,-11430,2858,-18098,1905c50367,100489,46557,99536,39890,96679,33222,93821,29412,90964,24650,85249xe" fillcolor="#fe0066 [3204]" stroked="f">
                      <v:fill color2="#b4006c [3206]" angle="70" colors="0 #fe0066;17039f #fe0066" focus="100%" type="gradient">
                        <o:fill v:ext="view" type="gradientUnscaled"/>
                      </v:fill>
                      <v:stroke joinstyle="miter"/>
                      <v:path arrowok="t" o:connecttype="custom" o:connectlocs="24650,85248;12267,51911;9410,28099;28460,19526;44652,10954;62750,7144;79895,12859;95135,23336;102755,40481;106565,56673;103707,74770;76085,99535;57987,101440;39890,96678;24650,85248" o:connectangles="0,0,0,0,0,0,0,0,0,0,0,0,0,0,0"/>
                    </v:shape>
                    <v:shape id="Forma livre: Forma 22" o:spid="_x0000_s1061" style="position:absolute;left:19200;top:100059;width:667;height:762;visibility:visible;mso-wrap-style:square;v-text-anchor:middle" coordsize="66675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" path="m7329,43723c13996,-14380,74004,3718,66384,49438,59716,90395,3519,79918,7329,43723xe" fillcolor="#fe0066 [3204]" stroked="f">
                      <v:fill color2="#b4006c [3206]" angle="70" colors="0 #fe0066;17039f #fe0066" focus="100%" type="gradient">
                        <o:fill v:ext="view" type="gradientUnscaled"/>
                      </v:fill>
                      <v:stroke joinstyle="miter"/>
                      <v:path arrowok="t" o:connecttype="custom" o:connectlocs="7329,43723;66384,49438;7329,43723" o:connectangles="0,0,0"/>
                    </v:shape>
                    <v:shape id="Forma livre: Forma 23" o:spid="_x0000_s1062" style="position:absolute;left:18687;top:99504;width:381;height:381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" path="m7165,21131v952,-16193,16192,-20955,24765,c37645,36371,6212,37323,7165,21131xe" fillcolor="#fe0066 [3204]" stroked="f">
                      <v:fill color2="#b4006c [3206]" angle="70" colors="0 #fe0066;17039f #fe0066" focus="100%" type="gradient">
                        <o:fill v:ext="view" type="gradientUnscaled"/>
                      </v:fill>
                      <v:stroke joinstyle="miter"/>
                      <v:path arrowok="t" o:connecttype="custom" o:connectlocs="7165,21130;31930,21130;7165,21130" o:connectangles="0,0,0"/>
                    </v:shape>
                    <v:shape id="Forma livre: Forma 24" o:spid="_x0000_s1063" style="position:absolute;left:19684;top:98904;width:762;height:953;visibility:visible;mso-wrap-style:square;v-text-anchor:middle" coordsize="76200,95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" path="m39948,7732c71381,112,91383,68692,61856,86790,31376,104887,-3867,68692,10421,38212,18041,22972,23756,11542,39948,7732xe" fillcolor="#fe0066 [3204]" stroked="f">
                      <v:fill color2="#b4006c [3206]" angle="70" colors="0 #fe0066;17039f #fe0066" focus="100%" type="gradient">
                        <o:fill v:ext="view" type="gradientUnscaled"/>
                      </v:fill>
                      <v:stroke joinstyle="miter"/>
                      <v:path arrowok="t" o:connecttype="custom" o:connectlocs="39948,7732;61856,86790;10421,38212;39948,7732" o:connectangles="0,0,0,0"/>
                    </v:shape>
                    <v:shape id="Forma livre: Forma 25" o:spid="_x0000_s1064" style="position:absolute;left:15571;top:99774;width:1524;height:1524;visibility:visible;mso-wrap-style:square;v-text-anchor:middle" coordsize="152400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" path="m7366,63681c14033,-23949,158813,-5851,152146,91304,146431,177981,698,160836,7366,63681xe" fillcolor="#fe0066 [3204]" stroked="f">
                      <v:fill color2="#b4006c [3206]" angle="70" colors="0 #fe0066;17039f #fe0066" focus="100%" type="gradient">
                        <o:fill v:ext="view" type="gradientUnscaled"/>
                      </v:fill>
                      <v:stroke joinstyle="miter"/>
                      <v:path arrowok="t" o:connecttype="custom" o:connectlocs="7366,63681;152145,91303;7366,63681" o:connectangles="0,0,0"/>
                    </v:shape>
                  </v:group>
                  <v:shape id="Imagem 16" o:spid="_x0000_s1065" type="#_x0000_t75" style="position:absolute;left:16314;top:96419;width:3001;height:18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">
                    <v:imagedata r:id="rId5" o:title=""/>
                  </v:shape>
                  <v:shape id="Imagem 17" o:spid="_x0000_s1066" type="#_x0000_t75" style="position:absolute;left:16693;top:92686;width:2705;height:34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">
                    <v:imagedata r:id="rId7" o:title=""/>
                  </v:shape>
                  <v:shape id="Forma Livre: Forma 18" o:spid="_x0000_s1067" style="position:absolute;left:16633;top:92599;width:5345;height:5387;visibility:visible;mso-wrap-style:square;v-text-anchor:middle" coordsize="1228725,1238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" path="m50313,799578c-3027,746238,-7790,663371,40788,615746l512275,144258c684678,-29097,956140,-39574,1116160,121398r,c1277133,282371,1266656,552881,1093300,726236l621813,1197723v-48578,48578,-130493,43815,-183833,-9525l50313,799578xe" fillcolor="#e00041 [3205]" stroked="f">
                    <v:fill color2="#be004c [2404]" angle="70" colors="0 #e00041;17039f #e00041" focus="100%" type="gradient">
                      <o:fill v:ext="view" type="gradientUnscaled"/>
                    </v:fill>
                    <v:stroke joinstyle="miter"/>
                    <v:path arrowok="t" o:connecttype="custom" o:connectlocs="21889,347868;17745,267889;222873,62761;485602,52816;485602,52816;475656,315959;270529,521086;190550,516942;21889,347868" o:connectangles="0,0,0,0,0,0,0,0,0"/>
                  </v:shape>
                  <v:shape id="Imagem 19" o:spid="_x0000_s1068" type="#_x0000_t75" style="position:absolute;left:17288;top:92632;width:4690;height:53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">
                    <v:imagedata r:id="rId8" o:title="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0NzMwNzEytrQ0NDNQ0lEKTi0uzszPAykwrgUAbo+PFywAAAA="/>
  </w:docVars>
  <w:rsids>
    <w:rsidRoot w:val="00C839A0"/>
    <w:rsid w:val="00394322"/>
    <w:rsid w:val="003F0084"/>
    <w:rsid w:val="003F150F"/>
    <w:rsid w:val="004F5881"/>
    <w:rsid w:val="005A20B8"/>
    <w:rsid w:val="005F52D3"/>
    <w:rsid w:val="006551E9"/>
    <w:rsid w:val="00712373"/>
    <w:rsid w:val="0071774F"/>
    <w:rsid w:val="00735853"/>
    <w:rsid w:val="00783E1A"/>
    <w:rsid w:val="007B50D9"/>
    <w:rsid w:val="008012AF"/>
    <w:rsid w:val="00821D2D"/>
    <w:rsid w:val="008A24E8"/>
    <w:rsid w:val="0091732B"/>
    <w:rsid w:val="00AC4506"/>
    <w:rsid w:val="00C839A0"/>
    <w:rsid w:val="00DE4396"/>
    <w:rsid w:val="00E63133"/>
    <w:rsid w:val="00ED34F6"/>
    <w:rsid w:val="00F75E5B"/>
    <w:rsid w:val="00FA13BD"/>
    <w:rsid w:val="00FD0620"/>
    <w:rsid w:val="00FF6A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3BF3D1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6A97"/>
    <w:rPr>
      <w:noProof/>
      <w:lang w:val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semiHidden/>
    <w:rsid w:val="00C839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semiHidden/>
    <w:rsid w:val="00FF6A97"/>
  </w:style>
  <w:style w:type="paragraph" w:styleId="Rodap">
    <w:name w:val="footer"/>
    <w:basedOn w:val="Normal"/>
    <w:link w:val="RodapChar"/>
    <w:uiPriority w:val="99"/>
    <w:semiHidden/>
    <w:rsid w:val="00C839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semiHidden/>
    <w:rsid w:val="00FF6A97"/>
  </w:style>
  <w:style w:type="paragraph" w:styleId="NormalWeb">
    <w:name w:val="Normal (Web)"/>
    <w:basedOn w:val="Normal"/>
    <w:uiPriority w:val="99"/>
    <w:semiHidden/>
    <w:unhideWhenUsed/>
    <w:rsid w:val="00C839A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Poemanaparteinterna">
    <w:name w:val="Poema na parte interna"/>
    <w:basedOn w:val="NormalWeb"/>
    <w:qFormat/>
    <w:rsid w:val="00FF6A97"/>
    <w:pPr>
      <w:spacing w:before="0" w:beforeAutospacing="0" w:after="0" w:afterAutospacing="0"/>
      <w:jc w:val="center"/>
    </w:pPr>
    <w:rPr>
      <w:rFonts w:asciiTheme="minorHAnsi" w:eastAsia="Cambria" w:hAnsiTheme="minorHAnsi" w:cstheme="minorBidi"/>
      <w:i/>
      <w:iCs/>
      <w:color w:val="262626" w:themeColor="text1" w:themeTint="D9"/>
      <w:kern w:val="24"/>
    </w:rPr>
  </w:style>
  <w:style w:type="paragraph" w:customStyle="1" w:styleId="Mensageminterna">
    <w:name w:val="Mensagem interna"/>
    <w:basedOn w:val="NormalWeb"/>
    <w:qFormat/>
    <w:rsid w:val="003F0084"/>
    <w:pPr>
      <w:spacing w:before="600" w:beforeAutospacing="0" w:after="0" w:afterAutospacing="0"/>
      <w:jc w:val="center"/>
    </w:pPr>
    <w:rPr>
      <w:rFonts w:asciiTheme="minorHAnsi" w:eastAsia="Cambria" w:hAnsiTheme="minorHAnsi" w:cstheme="minorBidi"/>
      <w:color w:val="262626" w:themeColor="text1" w:themeTint="D9"/>
      <w:kern w:val="24"/>
      <w:sz w:val="36"/>
      <w:szCs w:val="36"/>
    </w:rPr>
  </w:style>
  <w:style w:type="paragraph" w:styleId="Ttulo">
    <w:name w:val="Title"/>
    <w:basedOn w:val="NormalWeb"/>
    <w:next w:val="Normal"/>
    <w:link w:val="TtuloChar"/>
    <w:uiPriority w:val="10"/>
    <w:qFormat/>
    <w:rsid w:val="00F75E5B"/>
    <w:pPr>
      <w:spacing w:before="0" w:beforeAutospacing="0" w:after="0" w:afterAutospacing="0"/>
      <w:ind w:left="720"/>
      <w:jc w:val="center"/>
    </w:pPr>
    <w:rPr>
      <w:rFonts w:asciiTheme="majorHAnsi" w:eastAsia="Cambria" w:hAnsiTheme="majorHAnsi" w:cstheme="minorBidi"/>
      <w:i/>
      <w:iCs/>
      <w:color w:val="FFFFFF" w:themeColor="background1"/>
      <w:kern w:val="24"/>
      <w:sz w:val="42"/>
      <w:szCs w:val="42"/>
    </w:rPr>
  </w:style>
  <w:style w:type="character" w:customStyle="1" w:styleId="TtuloChar">
    <w:name w:val="Título Char"/>
    <w:basedOn w:val="Fontepargpadro"/>
    <w:link w:val="Ttulo"/>
    <w:uiPriority w:val="10"/>
    <w:rsid w:val="00F75E5B"/>
    <w:rPr>
      <w:rFonts w:asciiTheme="majorHAnsi" w:eastAsia="Cambria" w:hAnsiTheme="majorHAnsi"/>
      <w:i/>
      <w:iCs/>
      <w:noProof/>
      <w:color w:val="FFFFFF" w:themeColor="background1"/>
      <w:kern w:val="24"/>
      <w:sz w:val="42"/>
      <w:szCs w:val="42"/>
    </w:rPr>
  </w:style>
  <w:style w:type="paragraph" w:styleId="Subttulo">
    <w:name w:val="Subtitle"/>
    <w:basedOn w:val="NormalWeb"/>
    <w:next w:val="Normal"/>
    <w:link w:val="SubttuloChar"/>
    <w:uiPriority w:val="11"/>
    <w:qFormat/>
    <w:rsid w:val="00F75E5B"/>
    <w:pPr>
      <w:spacing w:before="0" w:beforeAutospacing="0" w:after="0" w:afterAutospacing="0"/>
      <w:ind w:left="1440" w:right="720"/>
      <w:jc w:val="center"/>
    </w:pPr>
    <w:rPr>
      <w:rFonts w:asciiTheme="majorHAnsi" w:eastAsia="Cambria" w:hAnsiTheme="majorHAnsi" w:cstheme="minorBidi"/>
      <w:color w:val="FFFFFF" w:themeColor="background1"/>
      <w:kern w:val="24"/>
      <w:sz w:val="18"/>
      <w:szCs w:val="14"/>
    </w:rPr>
  </w:style>
  <w:style w:type="character" w:customStyle="1" w:styleId="SubttuloChar">
    <w:name w:val="Subtítulo Char"/>
    <w:basedOn w:val="Fontepargpadro"/>
    <w:link w:val="Subttulo"/>
    <w:uiPriority w:val="11"/>
    <w:rsid w:val="00F75E5B"/>
    <w:rPr>
      <w:rFonts w:asciiTheme="majorHAnsi" w:eastAsia="Cambria" w:hAnsiTheme="majorHAnsi"/>
      <w:noProof/>
      <w:color w:val="FFFFFF" w:themeColor="background1"/>
      <w:kern w:val="24"/>
      <w:sz w:val="18"/>
      <w:szCs w:val="14"/>
    </w:rPr>
  </w:style>
  <w:style w:type="table" w:styleId="Tabelacomgrade">
    <w:name w:val="Table Grid"/>
    <w:basedOn w:val="Tabelanormal"/>
    <w:uiPriority w:val="39"/>
    <w:rsid w:val="00FF6A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oEspaoReservado">
    <w:name w:val="Placeholder Text"/>
    <w:basedOn w:val="Fontepargpadro"/>
    <w:uiPriority w:val="99"/>
    <w:semiHidden/>
    <w:rsid w:val="00F75E5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image" Target="media/image6.png"/><Relationship Id="rId3" Type="http://schemas.openxmlformats.org/officeDocument/2006/relationships/image" Target="media/image2.png"/><Relationship Id="rId7" Type="http://schemas.openxmlformats.org/officeDocument/2006/relationships/image" Target="media/image5.png"/><Relationship Id="rId2" Type="http://schemas.openxmlformats.org/officeDocument/2006/relationships/image" Target="media/image7.png"/><Relationship Id="rId1" Type="http://schemas.openxmlformats.org/officeDocument/2006/relationships/image" Target="media/image1.png"/><Relationship Id="rId6" Type="http://schemas.openxmlformats.org/officeDocument/2006/relationships/image" Target="media/image8.png"/><Relationship Id="rId5" Type="http://schemas.openxmlformats.org/officeDocument/2006/relationships/image" Target="media/image4.png"/><Relationship Id="rId4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D47408EBA5B481CA15DDE866BE8F1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DA7A4A-3AD5-47FB-BFA4-4BE40F1EABE5}"/>
      </w:docPartPr>
      <w:docPartBody>
        <w:p w:rsidR="009A3D74" w:rsidRDefault="008412CF" w:rsidP="008412CF">
          <w:pPr>
            <w:pStyle w:val="4D47408EBA5B481CA15DDE866BE8F1E45"/>
          </w:pPr>
          <w:r w:rsidRPr="00F75E5B">
            <w:rPr>
              <w:rStyle w:val="TtuloChar"/>
              <w:lang w:val="pt-BR" w:bidi="pt-BR"/>
            </w:rPr>
            <w:t>Pssst...</w:t>
          </w:r>
        </w:p>
      </w:docPartBody>
    </w:docPart>
    <w:docPart>
      <w:docPartPr>
        <w:name w:val="5C4D9630FA4B46DA86DF41874F5ED0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528402-6F82-4532-9AA0-1F25E621245B}"/>
      </w:docPartPr>
      <w:docPartBody>
        <w:p w:rsidR="009A3D74" w:rsidRDefault="008412CF" w:rsidP="008412CF">
          <w:pPr>
            <w:pStyle w:val="5C4D9630FA4B46DA86DF41874F5ED04B5"/>
          </w:pPr>
          <w:r w:rsidRPr="00F75E5B">
            <w:rPr>
              <w:rStyle w:val="SubttuloChar"/>
              <w:lang w:val="pt-BR" w:bidi="pt-BR"/>
            </w:rPr>
            <w:t xml:space="preserve">Quero compartilhar </w:t>
          </w:r>
          <w:r w:rsidRPr="00F75E5B">
            <w:rPr>
              <w:rStyle w:val="SubttuloChar"/>
              <w:lang w:val="pt-BR" w:bidi="pt-BR"/>
            </w:rPr>
            <w:br/>
            <w:t>algo com você,</w:t>
          </w:r>
        </w:p>
      </w:docPartBody>
    </w:docPart>
    <w:docPart>
      <w:docPartPr>
        <w:name w:val="7713CD2CE0CC49059AAC93157DBCA5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5C7E27-9297-4BC0-8493-E0287DAA1048}"/>
      </w:docPartPr>
      <w:docPartBody>
        <w:p w:rsidR="009A3D74" w:rsidRDefault="008412CF" w:rsidP="008412CF">
          <w:pPr>
            <w:pStyle w:val="7713CD2CE0CC49059AAC93157DBCA5F73"/>
          </w:pPr>
          <w:r w:rsidRPr="00F75E5B">
            <w:rPr>
              <w:rStyle w:val="TtuloChar"/>
              <w:lang w:val="pt-BR" w:bidi="pt-BR"/>
            </w:rPr>
            <w:t>Pssst...</w:t>
          </w:r>
        </w:p>
      </w:docPartBody>
    </w:docPart>
    <w:docPart>
      <w:docPartPr>
        <w:name w:val="66A0A3B80BA04E47AB764F7F4655C6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E5C5A0-6182-40DF-909F-45EA1793F606}"/>
      </w:docPartPr>
      <w:docPartBody>
        <w:p w:rsidR="009A3D74" w:rsidRDefault="008412CF" w:rsidP="008412CF">
          <w:pPr>
            <w:pStyle w:val="66A0A3B80BA04E47AB764F7F4655C67A3"/>
          </w:pPr>
          <w:r w:rsidRPr="00F75E5B">
            <w:rPr>
              <w:rStyle w:val="SubttuloChar"/>
              <w:lang w:val="pt-BR" w:bidi="pt-BR"/>
            </w:rPr>
            <w:t xml:space="preserve">Quero compartilhar </w:t>
          </w:r>
          <w:r w:rsidRPr="00F75E5B">
            <w:rPr>
              <w:rStyle w:val="SubttuloChar"/>
              <w:lang w:val="pt-BR" w:bidi="pt-BR"/>
            </w:rPr>
            <w:br/>
            <w:t>algo com você,</w:t>
          </w:r>
        </w:p>
      </w:docPartBody>
    </w:docPart>
    <w:docPart>
      <w:docPartPr>
        <w:name w:val="D63F7FC8B60B4AF18F7004159537FC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03FA73-D48B-478C-9118-E799BE0D1E88}"/>
      </w:docPartPr>
      <w:docPartBody>
        <w:p w:rsidR="008412CF" w:rsidRPr="00F75E5B" w:rsidRDefault="008412CF" w:rsidP="00F75E5B">
          <w:pPr>
            <w:pStyle w:val="InsidePoem"/>
          </w:pPr>
          <w:r w:rsidRPr="00F75E5B">
            <w:rPr>
              <w:lang w:val="pt-BR" w:bidi="pt-BR"/>
            </w:rPr>
            <w:t xml:space="preserve">Rosas são vermelhas </w:t>
          </w:r>
          <w:r w:rsidRPr="00F75E5B">
            <w:rPr>
              <w:lang w:val="pt-BR" w:bidi="pt-BR"/>
            </w:rPr>
            <w:br/>
            <w:t xml:space="preserve">Violetas são azuis </w:t>
          </w:r>
        </w:p>
        <w:p w:rsidR="008412CF" w:rsidRPr="00F75E5B" w:rsidRDefault="008412CF" w:rsidP="00F75E5B">
          <w:pPr>
            <w:pStyle w:val="InsidePoem"/>
          </w:pPr>
          <w:r w:rsidRPr="00F75E5B">
            <w:rPr>
              <w:lang w:val="pt-BR" w:bidi="pt-BR"/>
            </w:rPr>
            <w:t xml:space="preserve">Esse seu sorriso </w:t>
          </w:r>
        </w:p>
        <w:p w:rsidR="009A3D74" w:rsidRDefault="008412CF" w:rsidP="008F4BDE">
          <w:pPr>
            <w:pStyle w:val="D63F7FC8B60B4AF18F7004159537FC9C"/>
          </w:pPr>
          <w:r w:rsidRPr="00F75E5B">
            <w:rPr>
              <w:lang w:val="pt-BR" w:bidi="pt-BR"/>
            </w:rPr>
            <w:t>É o que me seduz.</w:t>
          </w:r>
        </w:p>
      </w:docPartBody>
    </w:docPart>
    <w:docPart>
      <w:docPartPr>
        <w:name w:val="7A618BA54FA54C90927E95DC04487C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6CC217-1D01-4356-A126-CEDFD08C9899}"/>
      </w:docPartPr>
      <w:docPartBody>
        <w:p w:rsidR="009A3D74" w:rsidRDefault="008412CF" w:rsidP="008412CF">
          <w:pPr>
            <w:pStyle w:val="7A618BA54FA54C90927E95DC04487CF52"/>
          </w:pPr>
          <w:r w:rsidRPr="003F0084">
            <w:rPr>
              <w:rStyle w:val="TextodoEspaoReservado"/>
              <w:lang w:val="pt-BR" w:bidi="pt-BR"/>
            </w:rPr>
            <w:t xml:space="preserve">Você tem um </w:t>
          </w:r>
          <w:r w:rsidRPr="003F0084">
            <w:rPr>
              <w:rStyle w:val="TextodoEspaoReservado"/>
              <w:lang w:val="pt-BR" w:bidi="pt-BR"/>
            </w:rPr>
            <w:br/>
          </w:r>
          <w:r w:rsidRPr="003F0084">
            <w:rPr>
              <w:rStyle w:val="TextodoEspaoReservado"/>
              <w:b/>
              <w:lang w:val="pt-BR" w:bidi="pt-BR"/>
            </w:rPr>
            <w:t xml:space="preserve">admirador </w:t>
          </w:r>
          <w:r w:rsidRPr="003F0084">
            <w:rPr>
              <w:rStyle w:val="TextodoEspaoReservado"/>
              <w:lang w:val="pt-BR" w:bidi="pt-BR"/>
            </w:rPr>
            <w:t>secreto</w:t>
          </w:r>
        </w:p>
      </w:docPartBody>
    </w:docPart>
    <w:docPart>
      <w:docPartPr>
        <w:name w:val="5A91570EFCF248AAA8481577AE4068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D09E12-5415-4FF4-9DFA-9D1F6772528C}"/>
      </w:docPartPr>
      <w:docPartBody>
        <w:p w:rsidR="009A3D74" w:rsidRDefault="008412CF" w:rsidP="008412CF">
          <w:pPr>
            <w:pStyle w:val="5A91570EFCF248AAA8481577AE40688D1"/>
          </w:pPr>
          <w:r w:rsidRPr="00F75E5B">
            <w:rPr>
              <w:lang w:val="pt-BR" w:bidi="pt-BR"/>
            </w:rPr>
            <w:t xml:space="preserve">Você tem um </w:t>
          </w:r>
          <w:r w:rsidRPr="00F75E5B">
            <w:rPr>
              <w:lang w:val="pt-BR" w:bidi="pt-BR"/>
            </w:rPr>
            <w:br/>
          </w:r>
          <w:r w:rsidRPr="00F75E5B">
            <w:rPr>
              <w:b/>
              <w:lang w:val="pt-BR" w:bidi="pt-BR"/>
            </w:rPr>
            <w:t xml:space="preserve">admirador </w:t>
          </w:r>
          <w:r w:rsidRPr="00F75E5B">
            <w:rPr>
              <w:lang w:val="pt-BR" w:bidi="pt-BR"/>
            </w:rPr>
            <w:t>secreto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µÈÏß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F4BDE"/>
    <w:rsid w:val="00604362"/>
    <w:rsid w:val="008412CF"/>
    <w:rsid w:val="008F4BDE"/>
    <w:rsid w:val="009A3D74"/>
    <w:rsid w:val="00B10724"/>
    <w:rsid w:val="00F82C5A"/>
    <w:rsid w:val="00FD41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4BDE"/>
    <w:rPr>
      <w:rFonts w:cs="Times New Roman"/>
      <w:sz w:val="3276"/>
      <w:szCs w:val="327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8412CF"/>
    <w:rPr>
      <w:color w:val="808080"/>
    </w:rPr>
  </w:style>
  <w:style w:type="paragraph" w:styleId="Ttulo">
    <w:name w:val="Title"/>
    <w:basedOn w:val="NormalWeb"/>
    <w:next w:val="Normal"/>
    <w:link w:val="TtuloChar"/>
    <w:uiPriority w:val="10"/>
    <w:qFormat/>
    <w:rsid w:val="008412CF"/>
    <w:pPr>
      <w:spacing w:after="0" w:line="240" w:lineRule="auto"/>
      <w:ind w:left="720"/>
      <w:jc w:val="center"/>
    </w:pPr>
    <w:rPr>
      <w:rFonts w:asciiTheme="majorHAnsi" w:eastAsia="Cambria" w:hAnsiTheme="majorHAnsi" w:cstheme="minorBidi"/>
      <w:i/>
      <w:iCs/>
      <w:noProof/>
      <w:color w:val="FFFFFF" w:themeColor="background1"/>
      <w:kern w:val="24"/>
      <w:sz w:val="42"/>
      <w:szCs w:val="42"/>
    </w:rPr>
  </w:style>
  <w:style w:type="character" w:customStyle="1" w:styleId="TtuloChar">
    <w:name w:val="Título Char"/>
    <w:basedOn w:val="Fontepargpadro"/>
    <w:link w:val="Ttulo"/>
    <w:uiPriority w:val="10"/>
    <w:rsid w:val="008412CF"/>
    <w:rPr>
      <w:rFonts w:asciiTheme="majorHAnsi" w:eastAsia="Cambria" w:hAnsiTheme="majorHAnsi"/>
      <w:i/>
      <w:iCs/>
      <w:noProof/>
      <w:color w:val="FFFFFF" w:themeColor="background1"/>
      <w:kern w:val="24"/>
      <w:sz w:val="42"/>
      <w:szCs w:val="42"/>
    </w:rPr>
  </w:style>
  <w:style w:type="paragraph" w:styleId="NormalWeb">
    <w:name w:val="Normal (Web)"/>
    <w:basedOn w:val="Normal"/>
    <w:uiPriority w:val="99"/>
    <w:semiHidden/>
    <w:unhideWhenUsed/>
    <w:rsid w:val="008F4BDE"/>
    <w:rPr>
      <w:rFonts w:ascii="Times New Roman" w:hAnsi="Times New Roman"/>
      <w:sz w:val="24"/>
      <w:szCs w:val="24"/>
    </w:rPr>
  </w:style>
  <w:style w:type="paragraph" w:customStyle="1" w:styleId="4D47408EBA5B481CA15DDE866BE8F1E4">
    <w:name w:val="4D47408EBA5B481CA15DDE866BE8F1E4"/>
    <w:rsid w:val="008F4BDE"/>
    <w:rPr>
      <w:rFonts w:eastAsiaTheme="minorHAnsi"/>
    </w:rPr>
  </w:style>
  <w:style w:type="paragraph" w:styleId="Subttulo">
    <w:name w:val="Subtitle"/>
    <w:basedOn w:val="NormalWeb"/>
    <w:next w:val="Normal"/>
    <w:link w:val="SubttuloChar"/>
    <w:uiPriority w:val="11"/>
    <w:qFormat/>
    <w:rsid w:val="008412CF"/>
    <w:pPr>
      <w:spacing w:after="0" w:line="240" w:lineRule="auto"/>
      <w:ind w:left="1440" w:right="720"/>
      <w:jc w:val="center"/>
    </w:pPr>
    <w:rPr>
      <w:rFonts w:asciiTheme="majorHAnsi" w:eastAsia="Cambria" w:hAnsiTheme="majorHAnsi" w:cstheme="minorBidi"/>
      <w:noProof/>
      <w:color w:val="FFFFFF" w:themeColor="background1"/>
      <w:kern w:val="24"/>
      <w:sz w:val="18"/>
      <w:szCs w:val="14"/>
    </w:rPr>
  </w:style>
  <w:style w:type="character" w:customStyle="1" w:styleId="SubttuloChar">
    <w:name w:val="Subtítulo Char"/>
    <w:basedOn w:val="Fontepargpadro"/>
    <w:link w:val="Subttulo"/>
    <w:uiPriority w:val="11"/>
    <w:rsid w:val="008412CF"/>
    <w:rPr>
      <w:rFonts w:asciiTheme="majorHAnsi" w:eastAsia="Cambria" w:hAnsiTheme="majorHAnsi"/>
      <w:noProof/>
      <w:color w:val="FFFFFF" w:themeColor="background1"/>
      <w:kern w:val="24"/>
      <w:sz w:val="18"/>
      <w:szCs w:val="14"/>
    </w:rPr>
  </w:style>
  <w:style w:type="paragraph" w:customStyle="1" w:styleId="5C4D9630FA4B46DA86DF41874F5ED04B">
    <w:name w:val="5C4D9630FA4B46DA86DF41874F5ED04B"/>
    <w:rsid w:val="008F4BDE"/>
    <w:rPr>
      <w:rFonts w:eastAsiaTheme="minorHAnsi"/>
    </w:rPr>
  </w:style>
  <w:style w:type="paragraph" w:customStyle="1" w:styleId="4D47408EBA5B481CA15DDE866BE8F1E41">
    <w:name w:val="4D47408EBA5B481CA15DDE866BE8F1E41"/>
    <w:rsid w:val="008F4BDE"/>
    <w:pPr>
      <w:spacing w:after="0" w:line="240" w:lineRule="auto"/>
      <w:jc w:val="center"/>
    </w:pPr>
    <w:rPr>
      <w:rFonts w:asciiTheme="majorHAnsi" w:eastAsia="Cambria" w:hAnsiTheme="majorHAnsi"/>
      <w:i/>
      <w:iCs/>
      <w:noProof/>
      <w:color w:val="FFFFFF" w:themeColor="background1"/>
      <w:kern w:val="24"/>
      <w:sz w:val="42"/>
      <w:szCs w:val="42"/>
    </w:rPr>
  </w:style>
  <w:style w:type="paragraph" w:customStyle="1" w:styleId="5C4D9630FA4B46DA86DF41874F5ED04B1">
    <w:name w:val="5C4D9630FA4B46DA86DF41874F5ED04B1"/>
    <w:rsid w:val="008F4BDE"/>
    <w:pPr>
      <w:spacing w:after="0" w:line="240" w:lineRule="auto"/>
      <w:jc w:val="center"/>
    </w:pPr>
    <w:rPr>
      <w:rFonts w:asciiTheme="majorHAnsi" w:eastAsia="Cambria" w:hAnsiTheme="majorHAnsi"/>
      <w:noProof/>
      <w:color w:val="FFFFFF" w:themeColor="background1"/>
      <w:kern w:val="24"/>
      <w:sz w:val="14"/>
      <w:szCs w:val="14"/>
    </w:rPr>
  </w:style>
  <w:style w:type="paragraph" w:customStyle="1" w:styleId="4D47408EBA5B481CA15DDE866BE8F1E42">
    <w:name w:val="4D47408EBA5B481CA15DDE866BE8F1E42"/>
    <w:rsid w:val="008F4BDE"/>
    <w:pPr>
      <w:spacing w:after="0" w:line="240" w:lineRule="auto"/>
      <w:jc w:val="center"/>
    </w:pPr>
    <w:rPr>
      <w:rFonts w:asciiTheme="majorHAnsi" w:eastAsia="Cambria" w:hAnsiTheme="majorHAnsi"/>
      <w:i/>
      <w:iCs/>
      <w:noProof/>
      <w:color w:val="FFFFFF" w:themeColor="background1"/>
      <w:kern w:val="24"/>
      <w:sz w:val="42"/>
      <w:szCs w:val="42"/>
    </w:rPr>
  </w:style>
  <w:style w:type="paragraph" w:customStyle="1" w:styleId="5C4D9630FA4B46DA86DF41874F5ED04B2">
    <w:name w:val="5C4D9630FA4B46DA86DF41874F5ED04B2"/>
    <w:rsid w:val="008F4BDE"/>
    <w:pPr>
      <w:spacing w:after="0" w:line="240" w:lineRule="auto"/>
      <w:ind w:left="1440" w:right="720"/>
      <w:jc w:val="center"/>
    </w:pPr>
    <w:rPr>
      <w:rFonts w:asciiTheme="majorHAnsi" w:eastAsia="Cambria" w:hAnsiTheme="majorHAnsi"/>
      <w:noProof/>
      <w:color w:val="FFFFFF" w:themeColor="background1"/>
      <w:kern w:val="24"/>
      <w:sz w:val="18"/>
      <w:szCs w:val="14"/>
    </w:rPr>
  </w:style>
  <w:style w:type="paragraph" w:customStyle="1" w:styleId="7713CD2CE0CC49059AAC93157DBCA5F7">
    <w:name w:val="7713CD2CE0CC49059AAC93157DBCA5F7"/>
    <w:rsid w:val="008F4BDE"/>
  </w:style>
  <w:style w:type="paragraph" w:customStyle="1" w:styleId="66A0A3B80BA04E47AB764F7F4655C67A">
    <w:name w:val="66A0A3B80BA04E47AB764F7F4655C67A"/>
    <w:rsid w:val="008F4BDE"/>
  </w:style>
  <w:style w:type="paragraph" w:customStyle="1" w:styleId="4D47408EBA5B481CA15DDE866BE8F1E43">
    <w:name w:val="4D47408EBA5B481CA15DDE866BE8F1E43"/>
    <w:rsid w:val="008F4BDE"/>
    <w:pPr>
      <w:spacing w:after="0" w:line="240" w:lineRule="auto"/>
      <w:ind w:left="720"/>
      <w:jc w:val="center"/>
    </w:pPr>
    <w:rPr>
      <w:rFonts w:asciiTheme="majorHAnsi" w:eastAsia="Cambria" w:hAnsiTheme="majorHAnsi"/>
      <w:i/>
      <w:iCs/>
      <w:noProof/>
      <w:color w:val="FFFFFF" w:themeColor="background1"/>
      <w:kern w:val="24"/>
      <w:sz w:val="42"/>
      <w:szCs w:val="42"/>
    </w:rPr>
  </w:style>
  <w:style w:type="paragraph" w:customStyle="1" w:styleId="5C4D9630FA4B46DA86DF41874F5ED04B3">
    <w:name w:val="5C4D9630FA4B46DA86DF41874F5ED04B3"/>
    <w:rsid w:val="008F4BDE"/>
    <w:pPr>
      <w:spacing w:after="0" w:line="240" w:lineRule="auto"/>
      <w:ind w:left="1440" w:right="720"/>
      <w:jc w:val="center"/>
    </w:pPr>
    <w:rPr>
      <w:rFonts w:asciiTheme="majorHAnsi" w:eastAsia="Cambria" w:hAnsiTheme="majorHAnsi"/>
      <w:noProof/>
      <w:color w:val="FFFFFF" w:themeColor="background1"/>
      <w:kern w:val="24"/>
      <w:sz w:val="18"/>
      <w:szCs w:val="14"/>
    </w:rPr>
  </w:style>
  <w:style w:type="paragraph" w:customStyle="1" w:styleId="7713CD2CE0CC49059AAC93157DBCA5F71">
    <w:name w:val="7713CD2CE0CC49059AAC93157DBCA5F71"/>
    <w:rsid w:val="008F4BDE"/>
    <w:pPr>
      <w:spacing w:after="0" w:line="240" w:lineRule="auto"/>
      <w:ind w:left="720"/>
      <w:jc w:val="center"/>
    </w:pPr>
    <w:rPr>
      <w:rFonts w:asciiTheme="majorHAnsi" w:eastAsia="Cambria" w:hAnsiTheme="majorHAnsi"/>
      <w:i/>
      <w:iCs/>
      <w:noProof/>
      <w:color w:val="FFFFFF" w:themeColor="background1"/>
      <w:kern w:val="24"/>
      <w:sz w:val="42"/>
      <w:szCs w:val="42"/>
    </w:rPr>
  </w:style>
  <w:style w:type="paragraph" w:customStyle="1" w:styleId="66A0A3B80BA04E47AB764F7F4655C67A1">
    <w:name w:val="66A0A3B80BA04E47AB764F7F4655C67A1"/>
    <w:rsid w:val="008F4BDE"/>
    <w:pPr>
      <w:spacing w:after="0" w:line="240" w:lineRule="auto"/>
      <w:ind w:left="1440" w:right="720"/>
      <w:jc w:val="center"/>
    </w:pPr>
    <w:rPr>
      <w:rFonts w:asciiTheme="majorHAnsi" w:eastAsia="Cambria" w:hAnsiTheme="majorHAnsi"/>
      <w:noProof/>
      <w:color w:val="FFFFFF" w:themeColor="background1"/>
      <w:kern w:val="24"/>
      <w:sz w:val="18"/>
      <w:szCs w:val="14"/>
    </w:rPr>
  </w:style>
  <w:style w:type="paragraph" w:customStyle="1" w:styleId="D63F7FC8B60B4AF18F7004159537FC9C">
    <w:name w:val="D63F7FC8B60B4AF18F7004159537FC9C"/>
    <w:rsid w:val="008F4BDE"/>
  </w:style>
  <w:style w:type="paragraph" w:customStyle="1" w:styleId="F581A28DAFF14DF9B350C7F392F0CC8F">
    <w:name w:val="F581A28DAFF14DF9B350C7F392F0CC8F"/>
    <w:rsid w:val="008F4BDE"/>
  </w:style>
  <w:style w:type="paragraph" w:customStyle="1" w:styleId="E0198183703A43E4A049F81F0785AAE1">
    <w:name w:val="E0198183703A43E4A049F81F0785AAE1"/>
    <w:rsid w:val="008F4BDE"/>
  </w:style>
  <w:style w:type="paragraph" w:customStyle="1" w:styleId="7A618BA54FA54C90927E95DC04487CF5">
    <w:name w:val="7A618BA54FA54C90927E95DC04487CF5"/>
    <w:rsid w:val="008F4BDE"/>
  </w:style>
  <w:style w:type="paragraph" w:customStyle="1" w:styleId="064E8D3CFD9C45A9BE0E9FF3E28A3F55">
    <w:name w:val="064E8D3CFD9C45A9BE0E9FF3E28A3F55"/>
    <w:rsid w:val="008F4BDE"/>
  </w:style>
  <w:style w:type="paragraph" w:customStyle="1" w:styleId="4D47408EBA5B481CA15DDE866BE8F1E44">
    <w:name w:val="4D47408EBA5B481CA15DDE866BE8F1E44"/>
    <w:rsid w:val="008F4BDE"/>
    <w:pPr>
      <w:spacing w:after="0" w:line="240" w:lineRule="auto"/>
      <w:ind w:left="720"/>
      <w:jc w:val="center"/>
    </w:pPr>
    <w:rPr>
      <w:rFonts w:asciiTheme="majorHAnsi" w:eastAsia="Cambria" w:hAnsiTheme="majorHAnsi"/>
      <w:i/>
      <w:iCs/>
      <w:noProof/>
      <w:color w:val="FFFFFF" w:themeColor="background1"/>
      <w:kern w:val="24"/>
      <w:sz w:val="42"/>
      <w:szCs w:val="42"/>
    </w:rPr>
  </w:style>
  <w:style w:type="paragraph" w:customStyle="1" w:styleId="5C4D9630FA4B46DA86DF41874F5ED04B4">
    <w:name w:val="5C4D9630FA4B46DA86DF41874F5ED04B4"/>
    <w:rsid w:val="008F4BDE"/>
    <w:pPr>
      <w:spacing w:after="0" w:line="240" w:lineRule="auto"/>
      <w:ind w:left="1440" w:right="720"/>
      <w:jc w:val="center"/>
    </w:pPr>
    <w:rPr>
      <w:rFonts w:asciiTheme="majorHAnsi" w:eastAsia="Cambria" w:hAnsiTheme="majorHAnsi"/>
      <w:noProof/>
      <w:color w:val="FFFFFF" w:themeColor="background1"/>
      <w:kern w:val="24"/>
      <w:sz w:val="18"/>
      <w:szCs w:val="14"/>
    </w:rPr>
  </w:style>
  <w:style w:type="paragraph" w:customStyle="1" w:styleId="7713CD2CE0CC49059AAC93157DBCA5F72">
    <w:name w:val="7713CD2CE0CC49059AAC93157DBCA5F72"/>
    <w:rsid w:val="008F4BDE"/>
    <w:pPr>
      <w:spacing w:after="0" w:line="240" w:lineRule="auto"/>
      <w:ind w:left="720"/>
      <w:jc w:val="center"/>
    </w:pPr>
    <w:rPr>
      <w:rFonts w:asciiTheme="majorHAnsi" w:eastAsia="Cambria" w:hAnsiTheme="majorHAnsi"/>
      <w:i/>
      <w:iCs/>
      <w:noProof/>
      <w:color w:val="FFFFFF" w:themeColor="background1"/>
      <w:kern w:val="24"/>
      <w:sz w:val="42"/>
      <w:szCs w:val="42"/>
    </w:rPr>
  </w:style>
  <w:style w:type="paragraph" w:customStyle="1" w:styleId="66A0A3B80BA04E47AB764F7F4655C67A2">
    <w:name w:val="66A0A3B80BA04E47AB764F7F4655C67A2"/>
    <w:rsid w:val="008F4BDE"/>
    <w:pPr>
      <w:spacing w:after="0" w:line="240" w:lineRule="auto"/>
      <w:ind w:left="1440" w:right="720"/>
      <w:jc w:val="center"/>
    </w:pPr>
    <w:rPr>
      <w:rFonts w:asciiTheme="majorHAnsi" w:eastAsia="Cambria" w:hAnsiTheme="majorHAnsi"/>
      <w:noProof/>
      <w:color w:val="FFFFFF" w:themeColor="background1"/>
      <w:kern w:val="24"/>
      <w:sz w:val="18"/>
      <w:szCs w:val="14"/>
    </w:rPr>
  </w:style>
  <w:style w:type="paragraph" w:customStyle="1" w:styleId="5A91570EFCF248AAA8481577AE40688D">
    <w:name w:val="5A91570EFCF248AAA8481577AE40688D"/>
    <w:rsid w:val="008F4BDE"/>
    <w:pPr>
      <w:spacing w:before="600" w:after="0" w:line="240" w:lineRule="auto"/>
      <w:jc w:val="center"/>
    </w:pPr>
    <w:rPr>
      <w:rFonts w:eastAsia="Cambria"/>
      <w:noProof/>
      <w:color w:val="262626" w:themeColor="text1" w:themeTint="D9"/>
      <w:kern w:val="24"/>
      <w:sz w:val="36"/>
      <w:szCs w:val="36"/>
    </w:rPr>
  </w:style>
  <w:style w:type="paragraph" w:customStyle="1" w:styleId="7A618BA54FA54C90927E95DC04487CF51">
    <w:name w:val="7A618BA54FA54C90927E95DC04487CF51"/>
    <w:rsid w:val="008F4BDE"/>
    <w:pPr>
      <w:spacing w:before="600" w:after="0" w:line="240" w:lineRule="auto"/>
      <w:jc w:val="center"/>
    </w:pPr>
    <w:rPr>
      <w:rFonts w:eastAsia="Cambria"/>
      <w:noProof/>
      <w:color w:val="262626" w:themeColor="text1" w:themeTint="D9"/>
      <w:kern w:val="24"/>
      <w:sz w:val="36"/>
      <w:szCs w:val="36"/>
    </w:rPr>
  </w:style>
  <w:style w:type="paragraph" w:customStyle="1" w:styleId="InsidePoem">
    <w:name w:val="Inside Poem"/>
    <w:basedOn w:val="NormalWeb"/>
    <w:qFormat/>
    <w:rsid w:val="008412CF"/>
    <w:pPr>
      <w:spacing w:after="0" w:line="240" w:lineRule="auto"/>
      <w:jc w:val="center"/>
    </w:pPr>
    <w:rPr>
      <w:rFonts w:asciiTheme="minorHAnsi" w:eastAsia="Cambria" w:hAnsiTheme="minorHAnsi" w:cstheme="minorBidi"/>
      <w:i/>
      <w:iCs/>
      <w:noProof/>
      <w:color w:val="262626" w:themeColor="text1" w:themeTint="D9"/>
      <w:kern w:val="24"/>
    </w:rPr>
  </w:style>
  <w:style w:type="paragraph" w:customStyle="1" w:styleId="4D47408EBA5B481CA15DDE866BE8F1E45">
    <w:name w:val="4D47408EBA5B481CA15DDE866BE8F1E45"/>
    <w:rsid w:val="008412CF"/>
    <w:pPr>
      <w:spacing w:after="0" w:line="240" w:lineRule="auto"/>
      <w:ind w:left="720"/>
      <w:jc w:val="center"/>
    </w:pPr>
    <w:rPr>
      <w:rFonts w:asciiTheme="majorHAnsi" w:eastAsia="Cambria" w:hAnsiTheme="majorHAnsi"/>
      <w:i/>
      <w:iCs/>
      <w:noProof/>
      <w:color w:val="FFFFFF" w:themeColor="background1"/>
      <w:kern w:val="24"/>
      <w:sz w:val="42"/>
      <w:szCs w:val="42"/>
    </w:rPr>
  </w:style>
  <w:style w:type="paragraph" w:customStyle="1" w:styleId="5C4D9630FA4B46DA86DF41874F5ED04B5">
    <w:name w:val="5C4D9630FA4B46DA86DF41874F5ED04B5"/>
    <w:rsid w:val="008412CF"/>
    <w:pPr>
      <w:spacing w:after="0" w:line="240" w:lineRule="auto"/>
      <w:ind w:left="1440" w:right="720"/>
      <w:jc w:val="center"/>
    </w:pPr>
    <w:rPr>
      <w:rFonts w:asciiTheme="majorHAnsi" w:eastAsia="Cambria" w:hAnsiTheme="majorHAnsi"/>
      <w:noProof/>
      <w:color w:val="FFFFFF" w:themeColor="background1"/>
      <w:kern w:val="24"/>
      <w:sz w:val="18"/>
      <w:szCs w:val="14"/>
    </w:rPr>
  </w:style>
  <w:style w:type="paragraph" w:customStyle="1" w:styleId="7713CD2CE0CC49059AAC93157DBCA5F73">
    <w:name w:val="7713CD2CE0CC49059AAC93157DBCA5F73"/>
    <w:rsid w:val="008412CF"/>
    <w:pPr>
      <w:spacing w:after="0" w:line="240" w:lineRule="auto"/>
      <w:ind w:left="720"/>
      <w:jc w:val="center"/>
    </w:pPr>
    <w:rPr>
      <w:rFonts w:asciiTheme="majorHAnsi" w:eastAsia="Cambria" w:hAnsiTheme="majorHAnsi"/>
      <w:i/>
      <w:iCs/>
      <w:noProof/>
      <w:color w:val="FFFFFF" w:themeColor="background1"/>
      <w:kern w:val="24"/>
      <w:sz w:val="42"/>
      <w:szCs w:val="42"/>
    </w:rPr>
  </w:style>
  <w:style w:type="paragraph" w:customStyle="1" w:styleId="66A0A3B80BA04E47AB764F7F4655C67A3">
    <w:name w:val="66A0A3B80BA04E47AB764F7F4655C67A3"/>
    <w:rsid w:val="008412CF"/>
    <w:pPr>
      <w:spacing w:after="0" w:line="240" w:lineRule="auto"/>
      <w:ind w:left="1440" w:right="720"/>
      <w:jc w:val="center"/>
    </w:pPr>
    <w:rPr>
      <w:rFonts w:asciiTheme="majorHAnsi" w:eastAsia="Cambria" w:hAnsiTheme="majorHAnsi"/>
      <w:noProof/>
      <w:color w:val="FFFFFF" w:themeColor="background1"/>
      <w:kern w:val="24"/>
      <w:sz w:val="18"/>
      <w:szCs w:val="14"/>
    </w:rPr>
  </w:style>
  <w:style w:type="paragraph" w:customStyle="1" w:styleId="5A91570EFCF248AAA8481577AE40688D1">
    <w:name w:val="5A91570EFCF248AAA8481577AE40688D1"/>
    <w:rsid w:val="008412CF"/>
    <w:pPr>
      <w:spacing w:before="600" w:after="0" w:line="240" w:lineRule="auto"/>
      <w:jc w:val="center"/>
    </w:pPr>
    <w:rPr>
      <w:rFonts w:eastAsia="Cambria"/>
      <w:noProof/>
      <w:color w:val="262626" w:themeColor="text1" w:themeTint="D9"/>
      <w:kern w:val="24"/>
      <w:sz w:val="36"/>
      <w:szCs w:val="36"/>
    </w:rPr>
  </w:style>
  <w:style w:type="paragraph" w:customStyle="1" w:styleId="7A618BA54FA54C90927E95DC04487CF52">
    <w:name w:val="7A618BA54FA54C90927E95DC04487CF52"/>
    <w:rsid w:val="008412CF"/>
    <w:pPr>
      <w:spacing w:before="600" w:after="0" w:line="240" w:lineRule="auto"/>
      <w:jc w:val="center"/>
    </w:pPr>
    <w:rPr>
      <w:rFonts w:eastAsia="Cambria"/>
      <w:noProof/>
      <w:color w:val="262626" w:themeColor="text1" w:themeTint="D9"/>
      <w:kern w:val="24"/>
      <w:sz w:val="36"/>
      <w:szCs w:val="3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Val Colors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FE0066"/>
      </a:accent1>
      <a:accent2>
        <a:srgbClr val="E00041"/>
      </a:accent2>
      <a:accent3>
        <a:srgbClr val="B4006C"/>
      </a:accent3>
      <a:accent4>
        <a:srgbClr val="CDEDDA"/>
      </a:accent4>
      <a:accent5>
        <a:srgbClr val="CDDAED"/>
      </a:accent5>
      <a:accent6>
        <a:srgbClr val="EDCDEA"/>
      </a:accent6>
      <a:hlink>
        <a:srgbClr val="FE0066"/>
      </a:hlink>
      <a:folHlink>
        <a:srgbClr val="FE0066"/>
      </a:folHlink>
    </a:clrScheme>
    <a:fontScheme name="Custom 49">
      <a:majorFont>
        <a:latin typeface="Century Gothic"/>
        <a:ea typeface=""/>
        <a:cs typeface=""/>
      </a:majorFont>
      <a:minorFont>
        <a:latin typeface="Century Gothic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8A70797-C0D0-4A23-8045-735A0CD609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ED00326-1AA0-4432-A90D-D52AC0C7638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11B55ED9-9DFC-438A-8006-E74358E2A12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7</Words>
  <Characters>152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3-19T12:16:00Z</dcterms:created>
  <dcterms:modified xsi:type="dcterms:W3CDTF">2019-04-04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